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Spec="right" w:tblpY="-74"/>
        <w:tblW w:w="0" w:type="auto"/>
        <w:tblLook w:val="04A0" w:firstRow="1" w:lastRow="0" w:firstColumn="1" w:lastColumn="0" w:noHBand="0" w:noVBand="1"/>
      </w:tblPr>
      <w:tblGrid>
        <w:gridCol w:w="1798"/>
        <w:gridCol w:w="2214"/>
        <w:gridCol w:w="1651"/>
        <w:gridCol w:w="1670"/>
      </w:tblGrid>
      <w:tr w:rsidR="00E02F99" w14:paraId="155572F8" w14:textId="77777777" w:rsidTr="00E02F99">
        <w:trPr>
          <w:trHeight w:val="552"/>
        </w:trPr>
        <w:tc>
          <w:tcPr>
            <w:tcW w:w="1798" w:type="dxa"/>
          </w:tcPr>
          <w:p w14:paraId="70DE4A87" w14:textId="77777777" w:rsidR="00E02F99" w:rsidRPr="00E02F99" w:rsidRDefault="00E02F99" w:rsidP="00E02F99">
            <w:pPr>
              <w:rPr>
                <w:b/>
                <w:sz w:val="20"/>
              </w:rPr>
            </w:pPr>
            <w:r w:rsidRPr="00E02F99">
              <w:rPr>
                <w:b/>
              </w:rPr>
              <w:t>Basin names</w:t>
            </w:r>
          </w:p>
        </w:tc>
        <w:tc>
          <w:tcPr>
            <w:tcW w:w="2214" w:type="dxa"/>
          </w:tcPr>
          <w:p w14:paraId="1ADE1E72" w14:textId="77777777" w:rsidR="00E02F99" w:rsidRPr="00E02F99" w:rsidRDefault="00E02F99" w:rsidP="00E02F99">
            <w:pPr>
              <w:rPr>
                <w:sz w:val="20"/>
              </w:rPr>
            </w:pPr>
            <w:r w:rsidRPr="00E02F99">
              <w:rPr>
                <w:sz w:val="20"/>
              </w:rPr>
              <w:t>Australian/Southwest Pacific</w:t>
            </w:r>
          </w:p>
        </w:tc>
        <w:tc>
          <w:tcPr>
            <w:tcW w:w="1651" w:type="dxa"/>
          </w:tcPr>
          <w:p w14:paraId="5642C990" w14:textId="77777777" w:rsidR="00E02F99" w:rsidRPr="0030306A" w:rsidRDefault="00E02F99" w:rsidP="00E02F99">
            <w:pPr>
              <w:rPr>
                <w:color w:val="FFFFFF" w:themeColor="background1"/>
                <w:sz w:val="20"/>
              </w:rPr>
            </w:pPr>
            <w:r w:rsidRPr="0030306A">
              <w:rPr>
                <w:color w:val="FFFFFF" w:themeColor="background1"/>
                <w:sz w:val="20"/>
              </w:rPr>
              <w:t>Northwest Pacific</w:t>
            </w:r>
          </w:p>
        </w:tc>
        <w:tc>
          <w:tcPr>
            <w:tcW w:w="1670" w:type="dxa"/>
          </w:tcPr>
          <w:p w14:paraId="5B3B8475" w14:textId="77777777" w:rsidR="00E02F99" w:rsidRPr="00E02F99" w:rsidRDefault="00E02F99" w:rsidP="00E02F99">
            <w:pPr>
              <w:rPr>
                <w:sz w:val="20"/>
              </w:rPr>
            </w:pPr>
            <w:r w:rsidRPr="00E02F99">
              <w:rPr>
                <w:sz w:val="20"/>
              </w:rPr>
              <w:t>North Indian</w:t>
            </w:r>
          </w:p>
        </w:tc>
      </w:tr>
      <w:tr w:rsidR="00E02F99" w14:paraId="592D5ABC" w14:textId="77777777" w:rsidTr="00E02F99">
        <w:trPr>
          <w:trHeight w:val="548"/>
        </w:trPr>
        <w:tc>
          <w:tcPr>
            <w:tcW w:w="1798" w:type="dxa"/>
          </w:tcPr>
          <w:p w14:paraId="0A284E3E" w14:textId="77777777" w:rsidR="00E02F99" w:rsidRPr="00E02F99" w:rsidRDefault="00E02F99" w:rsidP="00E02F99">
            <w:pPr>
              <w:rPr>
                <w:sz w:val="20"/>
              </w:rPr>
            </w:pPr>
            <w:r w:rsidRPr="00E02F99">
              <w:rPr>
                <w:sz w:val="20"/>
              </w:rPr>
              <w:t>Southwest Indian</w:t>
            </w:r>
          </w:p>
        </w:tc>
        <w:tc>
          <w:tcPr>
            <w:tcW w:w="2214" w:type="dxa"/>
          </w:tcPr>
          <w:p w14:paraId="474E5233" w14:textId="77777777" w:rsidR="00E02F99" w:rsidRPr="0030306A" w:rsidRDefault="00E02F99" w:rsidP="00E02F99">
            <w:pPr>
              <w:rPr>
                <w:color w:val="FFFFFF" w:themeColor="background1"/>
                <w:sz w:val="20"/>
              </w:rPr>
            </w:pPr>
            <w:r w:rsidRPr="0030306A">
              <w:rPr>
                <w:color w:val="FFFFFF" w:themeColor="background1"/>
                <w:sz w:val="20"/>
              </w:rPr>
              <w:t>Australian/Southeast Indian</w:t>
            </w:r>
          </w:p>
        </w:tc>
        <w:tc>
          <w:tcPr>
            <w:tcW w:w="1651" w:type="dxa"/>
          </w:tcPr>
          <w:p w14:paraId="22B458C7" w14:textId="006287AF" w:rsidR="00E02F99" w:rsidRPr="00E02F99" w:rsidRDefault="00E151CF" w:rsidP="00E02F99">
            <w:pPr>
              <w:rPr>
                <w:sz w:val="20"/>
              </w:rPr>
            </w:pPr>
            <w:r>
              <w:rPr>
                <w:sz w:val="20"/>
              </w:rPr>
              <w:t xml:space="preserve">North </w:t>
            </w:r>
            <w:r w:rsidR="00E02F99" w:rsidRPr="00E02F99">
              <w:rPr>
                <w:sz w:val="20"/>
              </w:rPr>
              <w:t>Atlantic</w:t>
            </w:r>
          </w:p>
        </w:tc>
        <w:tc>
          <w:tcPr>
            <w:tcW w:w="1670" w:type="dxa"/>
          </w:tcPr>
          <w:p w14:paraId="7BBE937F" w14:textId="77777777" w:rsidR="00E02F99" w:rsidRPr="00E02F99" w:rsidRDefault="00E02F99" w:rsidP="00E02F99">
            <w:pPr>
              <w:rPr>
                <w:sz w:val="20"/>
              </w:rPr>
            </w:pPr>
            <w:r w:rsidRPr="00E02F99">
              <w:rPr>
                <w:sz w:val="20"/>
              </w:rPr>
              <w:t>Eastern/Central Pacific</w:t>
            </w:r>
          </w:p>
        </w:tc>
      </w:tr>
    </w:tbl>
    <w:p w14:paraId="7C1F5B02" w14:textId="7D202457" w:rsidR="00E02F99" w:rsidRPr="00C0437C" w:rsidRDefault="005D24D2" w:rsidP="00F5079A">
      <w:pPr>
        <w:spacing w:after="0"/>
        <w:rPr>
          <w:rFonts w:ascii="Open Sans Semibold" w:hAnsi="Open Sans Semibold" w:cs="Open Sans Semibold"/>
          <w:b/>
          <w:sz w:val="40"/>
        </w:rPr>
      </w:pPr>
      <w:r w:rsidRPr="00C0437C">
        <w:rPr>
          <w:rFonts w:ascii="Open Sans Semibold" w:hAnsi="Open Sans Semibold" w:cs="Open Sans Semibold"/>
          <w:b/>
          <w:sz w:val="40"/>
        </w:rPr>
        <w:t>What do you call a Tropical Cyclone?</w:t>
      </w:r>
      <w:r w:rsidR="00F5079A">
        <w:rPr>
          <w:rFonts w:ascii="Open Sans Semibold" w:hAnsi="Open Sans Semibold" w:cs="Open Sans Semibold"/>
          <w:b/>
          <w:sz w:val="40"/>
        </w:rPr>
        <w:br/>
      </w:r>
      <w:r w:rsidR="00F5079A" w:rsidRPr="00F5079A">
        <w:rPr>
          <w:rFonts w:cs="Open Sans"/>
          <w:sz w:val="20"/>
        </w:rPr>
        <w:t>Every line is the path of a tropical cyclone</w:t>
      </w:r>
      <w:r w:rsidR="00FC5CEC" w:rsidRPr="00C0437C">
        <w:rPr>
          <w:rFonts w:ascii="Open Sans Semibold" w:hAnsi="Open Sans Semibold" w:cs="Open Sans Semibold"/>
          <w:b/>
          <w:sz w:val="160"/>
          <w:szCs w:val="90"/>
        </w:rPr>
        <w:t xml:space="preserve"> </w:t>
      </w:r>
    </w:p>
    <w:p w14:paraId="5F82A839" w14:textId="07467831" w:rsidR="00D05E3C" w:rsidRDefault="00F5079A" w:rsidP="00D05E3C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57DB676" wp14:editId="4A65E236">
                <wp:simplePos x="0" y="0"/>
                <wp:positionH relativeFrom="column">
                  <wp:posOffset>8277225</wp:posOffset>
                </wp:positionH>
                <wp:positionV relativeFrom="paragraph">
                  <wp:posOffset>3287395</wp:posOffset>
                </wp:positionV>
                <wp:extent cx="180975" cy="38100"/>
                <wp:effectExtent l="38100" t="57150" r="0" b="5715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80975" cy="3810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C5DB80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1" o:spid="_x0000_s1026" type="#_x0000_t32" style="position:absolute;margin-left:651.75pt;margin-top:258.85pt;width:14.25pt;height:3pt;flip:x y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7ADDC101" wp14:editId="21BA15A3">
                <wp:simplePos x="0" y="0"/>
                <wp:positionH relativeFrom="column">
                  <wp:posOffset>8458200</wp:posOffset>
                </wp:positionH>
                <wp:positionV relativeFrom="paragraph">
                  <wp:posOffset>3325495</wp:posOffset>
                </wp:positionV>
                <wp:extent cx="1228725" cy="64770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248B54" w14:textId="69CE738A" w:rsidR="00F5079A" w:rsidRPr="00F5079A" w:rsidRDefault="00F5079A">
                            <w:pPr>
                              <w:rPr>
                                <w:sz w:val="18"/>
                              </w:rPr>
                            </w:pPr>
                            <w:r w:rsidRPr="00F5079A">
                              <w:rPr>
                                <w:sz w:val="18"/>
                              </w:rPr>
                              <w:t>Only 2 storms ever!  Not enough to be called a basin!</w:t>
                            </w:r>
                          </w:p>
                          <w:p w14:paraId="45CDE439" w14:textId="77777777" w:rsidR="00F5079A" w:rsidRDefault="00F5079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DDC1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66pt;margin-top:261.85pt;width:96.75pt;height:51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">
                <v:textbox>
                  <w:txbxContent>
                    <w:p w14:paraId="54248B54" w14:textId="69CE738A" w:rsidR="00F5079A" w:rsidRPr="00F5079A" w:rsidRDefault="00F5079A">
                      <w:pPr>
                        <w:rPr>
                          <w:sz w:val="18"/>
                        </w:rPr>
                      </w:pPr>
                      <w:r w:rsidRPr="00F5079A">
                        <w:rPr>
                          <w:sz w:val="18"/>
                        </w:rPr>
                        <w:t>Only 2 storms ever!  Not enough to be called a basin!</w:t>
                      </w:r>
                    </w:p>
                    <w:p w14:paraId="45CDE439" w14:textId="77777777" w:rsidR="00F5079A" w:rsidRDefault="00F5079A"/>
                  </w:txbxContent>
                </v:textbox>
              </v:shape>
            </w:pict>
          </mc:Fallback>
        </mc:AlternateContent>
      </w:r>
      <w:r w:rsidR="00C0437C"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65407" behindDoc="0" locked="0" layoutInCell="1" allowOverlap="1" wp14:anchorId="5AC07B31" wp14:editId="0A5D4877">
                <wp:simplePos x="0" y="0"/>
                <wp:positionH relativeFrom="margin">
                  <wp:posOffset>837565</wp:posOffset>
                </wp:positionH>
                <wp:positionV relativeFrom="paragraph">
                  <wp:posOffset>2299970</wp:posOffset>
                </wp:positionV>
                <wp:extent cx="600075" cy="57912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70AE8C" w14:textId="1CC145ED" w:rsidR="00D05E3C" w:rsidRPr="00FC5CEC" w:rsidRDefault="00E02F99" w:rsidP="00D05E3C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07B31" id="Text Box 5" o:spid="_x0000_s1027" type="#_x0000_t202" style="position:absolute;margin-left:65.95pt;margin-top:181.1pt;width:47.25pt;height:45.6pt;z-index:25166540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" filled="f" stroked="f" strokeweight=".5pt">
                <v:textbox>
                  <w:txbxContent>
                    <w:p w14:paraId="1670AE8C" w14:textId="1CC145ED" w:rsidR="00D05E3C" w:rsidRPr="00FC5CEC" w:rsidRDefault="00E02F99" w:rsidP="00D05E3C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0437C"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AD84B6" wp14:editId="3C05F97F">
                <wp:simplePos x="0" y="0"/>
                <wp:positionH relativeFrom="column">
                  <wp:posOffset>933450</wp:posOffset>
                </wp:positionH>
                <wp:positionV relativeFrom="paragraph">
                  <wp:posOffset>2414270</wp:posOffset>
                </wp:positionV>
                <wp:extent cx="390525" cy="390525"/>
                <wp:effectExtent l="19050" t="19050" r="28575" b="28575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98BA40" id="Oval 35" o:spid="_x0000_s1026" style="position:absolute;margin-left:73.5pt;margin-top:190.1pt;width:30.75pt;height:3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" fillcolor="white [3212]" strokecolor="black [3213]" strokeweight="2.25pt">
                <v:stroke joinstyle="miter"/>
              </v:oval>
            </w:pict>
          </mc:Fallback>
        </mc:AlternateContent>
      </w:r>
      <w:r w:rsidR="00C0437C"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3AA9A6" wp14:editId="1690E70E">
                <wp:simplePos x="0" y="0"/>
                <wp:positionH relativeFrom="margin">
                  <wp:posOffset>1657350</wp:posOffset>
                </wp:positionH>
                <wp:positionV relativeFrom="paragraph">
                  <wp:posOffset>1939925</wp:posOffset>
                </wp:positionV>
                <wp:extent cx="600075" cy="579414"/>
                <wp:effectExtent l="0" t="0" r="0" b="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40AF22" w14:textId="66197828" w:rsidR="00FC5CEC" w:rsidRPr="00FC5CEC" w:rsidRDefault="00FC5CEC" w:rsidP="00FC5CEC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</w:p>
                          <w:p w14:paraId="49E68164" w14:textId="621F5AEE" w:rsidR="00FC5CEC" w:rsidRPr="00FC5CEC" w:rsidRDefault="00FC5CEC" w:rsidP="00FC5CEC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3AA9A6" id="Text Box 42" o:spid="_x0000_s1028" type="#_x0000_t202" style="position:absolute;margin-left:130.5pt;margin-top:152.75pt;width:47.25pt;height:45.6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" filled="f" stroked="f" strokeweight=".5pt">
                <v:textbox>
                  <w:txbxContent>
                    <w:p w14:paraId="5D40AF22" w14:textId="66197828" w:rsidR="00FC5CEC" w:rsidRPr="00FC5CEC" w:rsidRDefault="00FC5CEC" w:rsidP="00FC5CEC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</w:p>
                    <w:p w14:paraId="49E68164" w14:textId="621F5AEE" w:rsidR="00FC5CEC" w:rsidRPr="00FC5CEC" w:rsidRDefault="00FC5CEC" w:rsidP="00FC5CEC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0437C"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184B36" wp14:editId="66FC8514">
                <wp:simplePos x="0" y="0"/>
                <wp:positionH relativeFrom="column">
                  <wp:posOffset>1743075</wp:posOffset>
                </wp:positionH>
                <wp:positionV relativeFrom="paragraph">
                  <wp:posOffset>2061845</wp:posOffset>
                </wp:positionV>
                <wp:extent cx="390525" cy="390525"/>
                <wp:effectExtent l="19050" t="19050" r="28575" b="2857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3DB6CD" id="Oval 4" o:spid="_x0000_s1026" style="position:absolute;margin-left:137.25pt;margin-top:162.35pt;width:30.75pt;height:3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 w:rsidR="00C0437C"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57D3086" wp14:editId="3ABE0186">
                <wp:simplePos x="0" y="0"/>
                <wp:positionH relativeFrom="margin">
                  <wp:posOffset>2057400</wp:posOffset>
                </wp:positionH>
                <wp:positionV relativeFrom="paragraph">
                  <wp:posOffset>2334260</wp:posOffset>
                </wp:positionV>
                <wp:extent cx="600075" cy="579120"/>
                <wp:effectExtent l="0" t="0" r="0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358A12" w14:textId="77777777" w:rsidR="00FC5CEC" w:rsidRPr="00FC5CEC" w:rsidRDefault="00FC5CEC" w:rsidP="00FC5CEC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 w:rsidRPr="00FC5CEC">
                              <w:rPr>
                                <w:b/>
                                <w:sz w:val="56"/>
                                <w:szCs w:val="90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7D3086" id="Text Box 44" o:spid="_x0000_s1029" type="#_x0000_t202" style="position:absolute;margin-left:162pt;margin-top:183.8pt;width:47.25pt;height:45.6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" filled="f" stroked="f" strokeweight=".5pt">
                <v:textbox>
                  <w:txbxContent>
                    <w:p w14:paraId="30358A12" w14:textId="77777777" w:rsidR="00FC5CEC" w:rsidRPr="00FC5CEC" w:rsidRDefault="00FC5CEC" w:rsidP="00FC5CEC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 w:rsidRPr="00FC5CEC">
                        <w:rPr>
                          <w:b/>
                          <w:sz w:val="56"/>
                          <w:szCs w:val="90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0437C"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2A1D18" wp14:editId="6FAC9DAC">
                <wp:simplePos x="0" y="0"/>
                <wp:positionH relativeFrom="column">
                  <wp:posOffset>2143125</wp:posOffset>
                </wp:positionH>
                <wp:positionV relativeFrom="paragraph">
                  <wp:posOffset>2433320</wp:posOffset>
                </wp:positionV>
                <wp:extent cx="390525" cy="390525"/>
                <wp:effectExtent l="19050" t="19050" r="28575" b="28575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D2A648C" id="Oval 36" o:spid="_x0000_s1026" style="position:absolute;margin-left:168.75pt;margin-top:191.6pt;width:30.75pt;height:30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 w:rsidR="00C0437C"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89CE561" wp14:editId="080F73DA">
                <wp:simplePos x="0" y="0"/>
                <wp:positionH relativeFrom="margin">
                  <wp:posOffset>3762375</wp:posOffset>
                </wp:positionH>
                <wp:positionV relativeFrom="paragraph">
                  <wp:posOffset>1755140</wp:posOffset>
                </wp:positionV>
                <wp:extent cx="600075" cy="579414"/>
                <wp:effectExtent l="0" t="0" r="0" b="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44FF1D" w14:textId="2E016534" w:rsidR="00FC5CEC" w:rsidRPr="00FC5CEC" w:rsidRDefault="00E02F99" w:rsidP="00FC5CEC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9CE561" id="Text Box 45" o:spid="_x0000_s1030" type="#_x0000_t202" style="position:absolute;margin-left:296.25pt;margin-top:138.2pt;width:47.25pt;height:45.6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" filled="f" stroked="f" strokeweight=".5pt">
                <v:textbox>
                  <w:txbxContent>
                    <w:p w14:paraId="6244FF1D" w14:textId="2E016534" w:rsidR="00FC5CEC" w:rsidRPr="00FC5CEC" w:rsidRDefault="00E02F99" w:rsidP="00FC5CEC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0437C"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8FA0078" wp14:editId="1D0FE41E">
                <wp:simplePos x="0" y="0"/>
                <wp:positionH relativeFrom="column">
                  <wp:posOffset>3867150</wp:posOffset>
                </wp:positionH>
                <wp:positionV relativeFrom="paragraph">
                  <wp:posOffset>1861820</wp:posOffset>
                </wp:positionV>
                <wp:extent cx="390525" cy="390525"/>
                <wp:effectExtent l="19050" t="19050" r="28575" b="2857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4BBAAE" id="Oval 38" o:spid="_x0000_s1026" style="position:absolute;margin-left:304.5pt;margin-top:146.6pt;width:30.75pt;height:30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 w:rsidR="00C0437C"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F2CB544" wp14:editId="6B263FA4">
                <wp:simplePos x="0" y="0"/>
                <wp:positionH relativeFrom="margin">
                  <wp:posOffset>4181475</wp:posOffset>
                </wp:positionH>
                <wp:positionV relativeFrom="paragraph">
                  <wp:posOffset>2259965</wp:posOffset>
                </wp:positionV>
                <wp:extent cx="600075" cy="579414"/>
                <wp:effectExtent l="0" t="0" r="0" b="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8D7CC5" w14:textId="5091027E" w:rsidR="00FC5CEC" w:rsidRPr="00FC5CEC" w:rsidRDefault="00FC5CEC" w:rsidP="00FC5CEC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2CB544" id="Text Box 46" o:spid="_x0000_s1031" type="#_x0000_t202" style="position:absolute;margin-left:329.25pt;margin-top:177.95pt;width:47.25pt;height:45.6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" filled="f" stroked="f" strokeweight=".5pt">
                <v:textbox>
                  <w:txbxContent>
                    <w:p w14:paraId="188D7CC5" w14:textId="5091027E" w:rsidR="00FC5CEC" w:rsidRPr="00FC5CEC" w:rsidRDefault="00FC5CEC" w:rsidP="00FC5CEC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0437C"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1BE41C" wp14:editId="7B4F1D49">
                <wp:simplePos x="0" y="0"/>
                <wp:positionH relativeFrom="column">
                  <wp:posOffset>4276725</wp:posOffset>
                </wp:positionH>
                <wp:positionV relativeFrom="paragraph">
                  <wp:posOffset>2357120</wp:posOffset>
                </wp:positionV>
                <wp:extent cx="390525" cy="390525"/>
                <wp:effectExtent l="19050" t="19050" r="28575" b="28575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A307FDC" id="Oval 37" o:spid="_x0000_s1026" style="position:absolute;margin-left:336.75pt;margin-top:185.6pt;width:30.75pt;height:30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 w:rsidR="00C0437C"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AFDDAC4" wp14:editId="7615A8C5">
                <wp:simplePos x="0" y="0"/>
                <wp:positionH relativeFrom="margin">
                  <wp:posOffset>6096000</wp:posOffset>
                </wp:positionH>
                <wp:positionV relativeFrom="paragraph">
                  <wp:posOffset>1898015</wp:posOffset>
                </wp:positionV>
                <wp:extent cx="600075" cy="579414"/>
                <wp:effectExtent l="0" t="0" r="0" b="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FC154B" w14:textId="6E234C53" w:rsidR="00FC5CEC" w:rsidRPr="00FC5CEC" w:rsidRDefault="00E151CF" w:rsidP="00FC5CEC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FDDAC4" id="Text Box 47" o:spid="_x0000_s1032" type="#_x0000_t202" style="position:absolute;margin-left:480pt;margin-top:149.45pt;width:47.25pt;height:45.6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" filled="f" stroked="f" strokeweight=".5pt">
                <v:textbox>
                  <w:txbxContent>
                    <w:p w14:paraId="66FC154B" w14:textId="6E234C53" w:rsidR="00FC5CEC" w:rsidRPr="00FC5CEC" w:rsidRDefault="00E151CF" w:rsidP="00FC5CEC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0437C"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BF798C" wp14:editId="5F1823B5">
                <wp:simplePos x="0" y="0"/>
                <wp:positionH relativeFrom="column">
                  <wp:posOffset>6200775</wp:posOffset>
                </wp:positionH>
                <wp:positionV relativeFrom="paragraph">
                  <wp:posOffset>2004695</wp:posOffset>
                </wp:positionV>
                <wp:extent cx="390525" cy="390525"/>
                <wp:effectExtent l="19050" t="19050" r="28575" b="28575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36EB5CF" id="Oval 39" o:spid="_x0000_s1026" style="position:absolute;margin-left:488.25pt;margin-top:157.85pt;width:30.75pt;height:30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 w:rsidR="00C0437C"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EF3AF70" wp14:editId="595A2F9A">
                <wp:simplePos x="0" y="0"/>
                <wp:positionH relativeFrom="margin">
                  <wp:posOffset>8181975</wp:posOffset>
                </wp:positionH>
                <wp:positionV relativeFrom="paragraph">
                  <wp:posOffset>1697990</wp:posOffset>
                </wp:positionV>
                <wp:extent cx="600075" cy="579414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79FD0A" w14:textId="0042BFCC" w:rsidR="00FC5CEC" w:rsidRPr="00FC5CEC" w:rsidRDefault="00E02F99" w:rsidP="00FC5CEC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3AF70" id="Text Box 48" o:spid="_x0000_s1033" type="#_x0000_t202" style="position:absolute;margin-left:644.25pt;margin-top:133.7pt;width:47.25pt;height:45.6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" filled="f" stroked="f" strokeweight=".5pt">
                <v:textbox>
                  <w:txbxContent>
                    <w:p w14:paraId="5C79FD0A" w14:textId="0042BFCC" w:rsidR="00FC5CEC" w:rsidRPr="00FC5CEC" w:rsidRDefault="00E02F99" w:rsidP="00FC5CEC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0437C"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62BE1BB" wp14:editId="12680EA2">
                <wp:simplePos x="0" y="0"/>
                <wp:positionH relativeFrom="column">
                  <wp:posOffset>8277225</wp:posOffset>
                </wp:positionH>
                <wp:positionV relativeFrom="paragraph">
                  <wp:posOffset>1804670</wp:posOffset>
                </wp:positionV>
                <wp:extent cx="390525" cy="390525"/>
                <wp:effectExtent l="19050" t="19050" r="28575" b="28575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21D372" id="Oval 40" o:spid="_x0000_s1026" style="position:absolute;margin-left:651.75pt;margin-top:142.1pt;width:30.75pt;height:30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 w:rsidR="00FC5CEC">
        <w:rPr>
          <w:noProof/>
        </w:rPr>
        <w:drawing>
          <wp:inline distT="0" distB="0" distL="0" distR="0" wp14:anchorId="14290D92" wp14:editId="4B24F6BE">
            <wp:extent cx="9772650" cy="3911467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66" b="14285"/>
                    <a:stretch/>
                  </pic:blipFill>
                  <pic:spPr bwMode="auto">
                    <a:xfrm>
                      <a:off x="0" y="0"/>
                      <a:ext cx="9792380" cy="3919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9"/>
        <w:gridCol w:w="3500"/>
        <w:gridCol w:w="4797"/>
        <w:gridCol w:w="3118"/>
        <w:gridCol w:w="3260"/>
      </w:tblGrid>
      <w:tr w:rsidR="00E151CF" w14:paraId="2AD239F7" w14:textId="5E57AB9B" w:rsidTr="00F5079A">
        <w:tc>
          <w:tcPr>
            <w:tcW w:w="629" w:type="dxa"/>
          </w:tcPr>
          <w:p w14:paraId="71329AE7" w14:textId="33F073B0" w:rsidR="00E151CF" w:rsidRPr="00F5079A" w:rsidRDefault="00E151CF" w:rsidP="00D05E3C">
            <w:pPr>
              <w:rPr>
                <w:b/>
              </w:rPr>
            </w:pPr>
            <w:r w:rsidRPr="00F5079A">
              <w:rPr>
                <w:b/>
              </w:rPr>
              <w:t>No.</w:t>
            </w:r>
          </w:p>
        </w:tc>
        <w:tc>
          <w:tcPr>
            <w:tcW w:w="3500" w:type="dxa"/>
          </w:tcPr>
          <w:p w14:paraId="3D6D7299" w14:textId="566B88A6" w:rsidR="00E151CF" w:rsidRPr="00F5079A" w:rsidRDefault="00E151CF" w:rsidP="00D05E3C">
            <w:pPr>
              <w:rPr>
                <w:b/>
              </w:rPr>
            </w:pPr>
            <w:r w:rsidRPr="00F5079A">
              <w:rPr>
                <w:b/>
              </w:rPr>
              <w:t>Basin name</w:t>
            </w:r>
          </w:p>
        </w:tc>
        <w:tc>
          <w:tcPr>
            <w:tcW w:w="4797" w:type="dxa"/>
          </w:tcPr>
          <w:p w14:paraId="166BFD5B" w14:textId="55022E4D" w:rsidR="00E151CF" w:rsidRPr="00F5079A" w:rsidRDefault="00E151CF" w:rsidP="00D05E3C">
            <w:pPr>
              <w:rPr>
                <w:b/>
              </w:rPr>
            </w:pPr>
            <w:r w:rsidRPr="00F5079A">
              <w:rPr>
                <w:b/>
              </w:rPr>
              <w:t>What do they call a tropical cyclone?</w:t>
            </w:r>
          </w:p>
        </w:tc>
        <w:tc>
          <w:tcPr>
            <w:tcW w:w="3118" w:type="dxa"/>
          </w:tcPr>
          <w:p w14:paraId="5739B545" w14:textId="5673B9EB" w:rsidR="00E151CF" w:rsidRPr="00F5079A" w:rsidRDefault="00E151CF" w:rsidP="00D05E3C">
            <w:pPr>
              <w:rPr>
                <w:b/>
              </w:rPr>
            </w:pPr>
            <w:r w:rsidRPr="00F5079A">
              <w:rPr>
                <w:b/>
              </w:rPr>
              <w:t>Recent storms (2018)</w:t>
            </w:r>
          </w:p>
        </w:tc>
        <w:tc>
          <w:tcPr>
            <w:tcW w:w="3260" w:type="dxa"/>
          </w:tcPr>
          <w:p w14:paraId="645F4DF8" w14:textId="2D32D798" w:rsidR="00E151CF" w:rsidRPr="00F5079A" w:rsidRDefault="00E151CF" w:rsidP="00D05E3C">
            <w:pPr>
              <w:rPr>
                <w:b/>
              </w:rPr>
            </w:pPr>
            <w:r w:rsidRPr="00F5079A">
              <w:rPr>
                <w:b/>
              </w:rPr>
              <w:t>Storms in 2019</w:t>
            </w:r>
          </w:p>
        </w:tc>
      </w:tr>
      <w:tr w:rsidR="00E151CF" w14:paraId="26E449D4" w14:textId="373F1C2E" w:rsidTr="00F5079A">
        <w:tc>
          <w:tcPr>
            <w:tcW w:w="629" w:type="dxa"/>
          </w:tcPr>
          <w:p w14:paraId="5E067F29" w14:textId="0A5DC598" w:rsidR="00E151CF" w:rsidRPr="00F5079A" w:rsidRDefault="00E151CF" w:rsidP="00D05E3C">
            <w:pPr>
              <w:rPr>
                <w:b/>
              </w:rPr>
            </w:pPr>
            <w:r w:rsidRPr="00F5079A">
              <w:rPr>
                <w:b/>
              </w:rPr>
              <w:t>1</w:t>
            </w:r>
          </w:p>
        </w:tc>
        <w:tc>
          <w:tcPr>
            <w:tcW w:w="3500" w:type="dxa"/>
          </w:tcPr>
          <w:p w14:paraId="3A493E35" w14:textId="25CA3031" w:rsidR="00E151CF" w:rsidRPr="0030306A" w:rsidRDefault="00E151CF" w:rsidP="00D05E3C">
            <w:pPr>
              <w:rPr>
                <w:color w:val="FFFFFF" w:themeColor="background1"/>
              </w:rPr>
            </w:pPr>
            <w:r w:rsidRPr="0030306A">
              <w:rPr>
                <w:color w:val="FFFFFF" w:themeColor="background1"/>
              </w:rPr>
              <w:t>Northwest Pacific</w:t>
            </w:r>
          </w:p>
        </w:tc>
        <w:tc>
          <w:tcPr>
            <w:tcW w:w="4797" w:type="dxa"/>
          </w:tcPr>
          <w:p w14:paraId="75E946D7" w14:textId="4AEE8719" w:rsidR="00E151CF" w:rsidRDefault="00E151CF" w:rsidP="00D05E3C">
            <w:r>
              <w:t>Typhoon</w:t>
            </w:r>
          </w:p>
        </w:tc>
        <w:tc>
          <w:tcPr>
            <w:tcW w:w="3118" w:type="dxa"/>
          </w:tcPr>
          <w:p w14:paraId="05A94316" w14:textId="775D38B1" w:rsidR="00E151CF" w:rsidRDefault="00E151CF" w:rsidP="00D05E3C">
            <w:r>
              <w:t>Man-</w:t>
            </w:r>
            <w:proofErr w:type="spellStart"/>
            <w:r>
              <w:t>yi</w:t>
            </w:r>
            <w:proofErr w:type="spellEnd"/>
            <w:r>
              <w:t xml:space="preserve">, Usagi, </w:t>
            </w:r>
            <w:proofErr w:type="spellStart"/>
            <w:r>
              <w:t>Yutu</w:t>
            </w:r>
            <w:proofErr w:type="spellEnd"/>
          </w:p>
        </w:tc>
        <w:tc>
          <w:tcPr>
            <w:tcW w:w="3260" w:type="dxa"/>
          </w:tcPr>
          <w:p w14:paraId="0B28D892" w14:textId="77777777" w:rsidR="00E151CF" w:rsidRDefault="00E151CF" w:rsidP="00D05E3C"/>
        </w:tc>
      </w:tr>
      <w:tr w:rsidR="00E151CF" w14:paraId="2EDB2D67" w14:textId="390913EF" w:rsidTr="00F5079A">
        <w:tc>
          <w:tcPr>
            <w:tcW w:w="629" w:type="dxa"/>
          </w:tcPr>
          <w:p w14:paraId="1EF103F0" w14:textId="4A71FD3C" w:rsidR="00E151CF" w:rsidRPr="00F5079A" w:rsidRDefault="00E151CF" w:rsidP="00D05E3C">
            <w:pPr>
              <w:rPr>
                <w:b/>
              </w:rPr>
            </w:pPr>
            <w:r w:rsidRPr="00F5079A">
              <w:rPr>
                <w:b/>
              </w:rPr>
              <w:t>2</w:t>
            </w:r>
          </w:p>
        </w:tc>
        <w:tc>
          <w:tcPr>
            <w:tcW w:w="3500" w:type="dxa"/>
          </w:tcPr>
          <w:p w14:paraId="1F30D153" w14:textId="6277BBEA" w:rsidR="00E151CF" w:rsidRDefault="00E151CF" w:rsidP="00D05E3C">
            <w:r>
              <w:t>North Atlantic</w:t>
            </w:r>
          </w:p>
        </w:tc>
        <w:tc>
          <w:tcPr>
            <w:tcW w:w="4797" w:type="dxa"/>
          </w:tcPr>
          <w:p w14:paraId="37F3D324" w14:textId="31004FD0" w:rsidR="00E151CF" w:rsidRDefault="00E151CF" w:rsidP="00D05E3C">
            <w:r>
              <w:t>Hurricane</w:t>
            </w:r>
          </w:p>
        </w:tc>
        <w:tc>
          <w:tcPr>
            <w:tcW w:w="3118" w:type="dxa"/>
          </w:tcPr>
          <w:p w14:paraId="35B1E4EE" w14:textId="57871653" w:rsidR="00E151CF" w:rsidRDefault="00E151CF" w:rsidP="00D05E3C">
            <w:r>
              <w:t>Florence, Leslie, Nadine</w:t>
            </w:r>
          </w:p>
        </w:tc>
        <w:tc>
          <w:tcPr>
            <w:tcW w:w="3260" w:type="dxa"/>
          </w:tcPr>
          <w:p w14:paraId="2C4E88D3" w14:textId="77777777" w:rsidR="00E151CF" w:rsidRDefault="00E151CF" w:rsidP="00D05E3C"/>
        </w:tc>
      </w:tr>
      <w:tr w:rsidR="00E151CF" w14:paraId="189DA49C" w14:textId="5BE3C7B0" w:rsidTr="00F5079A">
        <w:tc>
          <w:tcPr>
            <w:tcW w:w="629" w:type="dxa"/>
          </w:tcPr>
          <w:p w14:paraId="29699080" w14:textId="120CB64D" w:rsidR="00E151CF" w:rsidRPr="00F5079A" w:rsidRDefault="00E151CF" w:rsidP="00D05E3C">
            <w:pPr>
              <w:rPr>
                <w:b/>
              </w:rPr>
            </w:pPr>
            <w:r w:rsidRPr="00F5079A">
              <w:rPr>
                <w:b/>
              </w:rPr>
              <w:t>3</w:t>
            </w:r>
          </w:p>
        </w:tc>
        <w:tc>
          <w:tcPr>
            <w:tcW w:w="3500" w:type="dxa"/>
          </w:tcPr>
          <w:p w14:paraId="51D94E4C" w14:textId="5F5CA466" w:rsidR="00E151CF" w:rsidRDefault="00E151CF" w:rsidP="00D05E3C">
            <w:r>
              <w:t>North Indian</w:t>
            </w:r>
          </w:p>
        </w:tc>
        <w:tc>
          <w:tcPr>
            <w:tcW w:w="4797" w:type="dxa"/>
          </w:tcPr>
          <w:p w14:paraId="003A0837" w14:textId="70639EDB" w:rsidR="00E151CF" w:rsidRPr="0030306A" w:rsidRDefault="00E151CF" w:rsidP="00D05E3C">
            <w:pPr>
              <w:rPr>
                <w:color w:val="FFFFFF" w:themeColor="background1"/>
              </w:rPr>
            </w:pPr>
            <w:r w:rsidRPr="0030306A">
              <w:rPr>
                <w:color w:val="FFFFFF" w:themeColor="background1"/>
              </w:rPr>
              <w:t>Cyclone</w:t>
            </w:r>
          </w:p>
        </w:tc>
        <w:tc>
          <w:tcPr>
            <w:tcW w:w="3118" w:type="dxa"/>
          </w:tcPr>
          <w:p w14:paraId="47BB05E1" w14:textId="630F5403" w:rsidR="00E151CF" w:rsidRDefault="00E151CF" w:rsidP="00D05E3C">
            <w:proofErr w:type="spellStart"/>
            <w:r>
              <w:t>Phetha</w:t>
            </w:r>
            <w:proofErr w:type="spellEnd"/>
            <w:r>
              <w:t xml:space="preserve">, </w:t>
            </w:r>
            <w:proofErr w:type="spellStart"/>
            <w:r w:rsidRPr="0030306A">
              <w:rPr>
                <w:color w:val="FFFFFF" w:themeColor="background1"/>
              </w:rPr>
              <w:t>Gaja</w:t>
            </w:r>
            <w:proofErr w:type="spellEnd"/>
            <w:r>
              <w:t xml:space="preserve">, </w:t>
            </w:r>
            <w:proofErr w:type="spellStart"/>
            <w:r>
              <w:t>Luban</w:t>
            </w:r>
            <w:proofErr w:type="spellEnd"/>
          </w:p>
        </w:tc>
        <w:tc>
          <w:tcPr>
            <w:tcW w:w="3260" w:type="dxa"/>
          </w:tcPr>
          <w:p w14:paraId="4C709E40" w14:textId="77777777" w:rsidR="00E151CF" w:rsidRDefault="00E151CF" w:rsidP="00D05E3C"/>
        </w:tc>
      </w:tr>
      <w:tr w:rsidR="00E151CF" w14:paraId="4B7FB36E" w14:textId="1773EBFF" w:rsidTr="00F5079A">
        <w:tc>
          <w:tcPr>
            <w:tcW w:w="629" w:type="dxa"/>
          </w:tcPr>
          <w:p w14:paraId="72C0B6D5" w14:textId="0CBA50BD" w:rsidR="00E151CF" w:rsidRPr="00F5079A" w:rsidRDefault="00E151CF" w:rsidP="00D05E3C">
            <w:pPr>
              <w:rPr>
                <w:b/>
              </w:rPr>
            </w:pPr>
            <w:r w:rsidRPr="00F5079A">
              <w:rPr>
                <w:b/>
              </w:rPr>
              <w:t>4</w:t>
            </w:r>
          </w:p>
        </w:tc>
        <w:tc>
          <w:tcPr>
            <w:tcW w:w="3500" w:type="dxa"/>
          </w:tcPr>
          <w:p w14:paraId="6632F220" w14:textId="718441BD" w:rsidR="00E151CF" w:rsidRDefault="00E151CF" w:rsidP="00D05E3C">
            <w:r>
              <w:t>Australian/Southwest Pacific</w:t>
            </w:r>
          </w:p>
        </w:tc>
        <w:tc>
          <w:tcPr>
            <w:tcW w:w="4797" w:type="dxa"/>
          </w:tcPr>
          <w:p w14:paraId="0CE978CF" w14:textId="7FC315B6" w:rsidR="00E151CF" w:rsidRPr="0030306A" w:rsidRDefault="00E151CF" w:rsidP="00D05E3C">
            <w:pPr>
              <w:rPr>
                <w:color w:val="FFFFFF" w:themeColor="background1"/>
              </w:rPr>
            </w:pPr>
            <w:r w:rsidRPr="0030306A">
              <w:rPr>
                <w:color w:val="FFFFFF" w:themeColor="background1"/>
              </w:rPr>
              <w:t>Cyclone</w:t>
            </w:r>
          </w:p>
        </w:tc>
        <w:tc>
          <w:tcPr>
            <w:tcW w:w="3118" w:type="dxa"/>
          </w:tcPr>
          <w:p w14:paraId="04E1F085" w14:textId="6AB598AD" w:rsidR="00E151CF" w:rsidRDefault="00E151CF" w:rsidP="00D05E3C">
            <w:r>
              <w:t>Gita, Hola, Lexi</w:t>
            </w:r>
          </w:p>
        </w:tc>
        <w:tc>
          <w:tcPr>
            <w:tcW w:w="3260" w:type="dxa"/>
          </w:tcPr>
          <w:p w14:paraId="55315AF2" w14:textId="77777777" w:rsidR="00E151CF" w:rsidRDefault="00E151CF" w:rsidP="00D05E3C"/>
        </w:tc>
      </w:tr>
      <w:tr w:rsidR="00E151CF" w14:paraId="79EB6253" w14:textId="617AD06D" w:rsidTr="00F5079A">
        <w:tc>
          <w:tcPr>
            <w:tcW w:w="629" w:type="dxa"/>
          </w:tcPr>
          <w:p w14:paraId="7D135BD3" w14:textId="62B80EF1" w:rsidR="00E151CF" w:rsidRPr="00F5079A" w:rsidRDefault="00E151CF" w:rsidP="00D05E3C">
            <w:pPr>
              <w:rPr>
                <w:b/>
              </w:rPr>
            </w:pPr>
            <w:r w:rsidRPr="00F5079A">
              <w:rPr>
                <w:b/>
              </w:rPr>
              <w:t>5</w:t>
            </w:r>
          </w:p>
        </w:tc>
        <w:tc>
          <w:tcPr>
            <w:tcW w:w="3500" w:type="dxa"/>
          </w:tcPr>
          <w:p w14:paraId="6AB697D3" w14:textId="30A4211B" w:rsidR="00E151CF" w:rsidRDefault="00E151CF" w:rsidP="00D05E3C">
            <w:r>
              <w:t>Southwest Indian</w:t>
            </w:r>
          </w:p>
        </w:tc>
        <w:tc>
          <w:tcPr>
            <w:tcW w:w="4797" w:type="dxa"/>
          </w:tcPr>
          <w:p w14:paraId="7EFAFD21" w14:textId="59D7B261" w:rsidR="00E151CF" w:rsidRDefault="00E151CF" w:rsidP="00D05E3C">
            <w:r>
              <w:t>Cyclone</w:t>
            </w:r>
          </w:p>
        </w:tc>
        <w:tc>
          <w:tcPr>
            <w:tcW w:w="3118" w:type="dxa"/>
          </w:tcPr>
          <w:p w14:paraId="7F144659" w14:textId="16526695" w:rsidR="00E151CF" w:rsidRDefault="00E151CF" w:rsidP="00D05E3C">
            <w:proofErr w:type="spellStart"/>
            <w:r w:rsidRPr="0030306A">
              <w:rPr>
                <w:color w:val="FFFFFF" w:themeColor="background1"/>
              </w:rPr>
              <w:t>Cilida</w:t>
            </w:r>
            <w:proofErr w:type="spellEnd"/>
            <w:r>
              <w:t xml:space="preserve">, </w:t>
            </w:r>
            <w:proofErr w:type="spellStart"/>
            <w:r>
              <w:t>Kenanga</w:t>
            </w:r>
            <w:proofErr w:type="spellEnd"/>
            <w:r>
              <w:t xml:space="preserve">, </w:t>
            </w:r>
            <w:proofErr w:type="spellStart"/>
            <w:r>
              <w:t>Bouchra</w:t>
            </w:r>
            <w:proofErr w:type="spellEnd"/>
          </w:p>
        </w:tc>
        <w:tc>
          <w:tcPr>
            <w:tcW w:w="3260" w:type="dxa"/>
          </w:tcPr>
          <w:p w14:paraId="3F9ACF9F" w14:textId="77777777" w:rsidR="00E151CF" w:rsidRDefault="00E151CF" w:rsidP="00D05E3C"/>
        </w:tc>
      </w:tr>
      <w:tr w:rsidR="00E151CF" w14:paraId="56E05535" w14:textId="311BE16D" w:rsidTr="00F5079A">
        <w:tc>
          <w:tcPr>
            <w:tcW w:w="629" w:type="dxa"/>
          </w:tcPr>
          <w:p w14:paraId="562800D6" w14:textId="4A221ACD" w:rsidR="00E151CF" w:rsidRPr="00F5079A" w:rsidRDefault="00E151CF" w:rsidP="00D05E3C">
            <w:pPr>
              <w:rPr>
                <w:b/>
              </w:rPr>
            </w:pPr>
            <w:r w:rsidRPr="00F5079A">
              <w:rPr>
                <w:b/>
              </w:rPr>
              <w:t>6</w:t>
            </w:r>
          </w:p>
        </w:tc>
        <w:tc>
          <w:tcPr>
            <w:tcW w:w="3500" w:type="dxa"/>
          </w:tcPr>
          <w:p w14:paraId="57B50727" w14:textId="4281B0BF" w:rsidR="00E151CF" w:rsidRDefault="00E151CF" w:rsidP="00D05E3C">
            <w:r>
              <w:t>Eastern/Central Pacific</w:t>
            </w:r>
          </w:p>
        </w:tc>
        <w:tc>
          <w:tcPr>
            <w:tcW w:w="4797" w:type="dxa"/>
          </w:tcPr>
          <w:p w14:paraId="5E1C7003" w14:textId="353C9229" w:rsidR="00E151CF" w:rsidRDefault="00E151CF" w:rsidP="00D05E3C">
            <w:r>
              <w:t>Hurricane</w:t>
            </w:r>
          </w:p>
        </w:tc>
        <w:tc>
          <w:tcPr>
            <w:tcW w:w="3118" w:type="dxa"/>
          </w:tcPr>
          <w:p w14:paraId="562F0095" w14:textId="71789899" w:rsidR="00E151CF" w:rsidRDefault="00E151CF" w:rsidP="00D05E3C">
            <w:r>
              <w:t>Sergio, Norman, Olivia</w:t>
            </w:r>
          </w:p>
        </w:tc>
        <w:tc>
          <w:tcPr>
            <w:tcW w:w="3260" w:type="dxa"/>
          </w:tcPr>
          <w:p w14:paraId="15A3E433" w14:textId="77777777" w:rsidR="00E151CF" w:rsidRDefault="00E151CF" w:rsidP="00D05E3C"/>
        </w:tc>
      </w:tr>
      <w:tr w:rsidR="00E151CF" w14:paraId="42272E22" w14:textId="4B762496" w:rsidTr="00F5079A">
        <w:tc>
          <w:tcPr>
            <w:tcW w:w="629" w:type="dxa"/>
          </w:tcPr>
          <w:p w14:paraId="7731BDA0" w14:textId="196B0FDA" w:rsidR="00E151CF" w:rsidRPr="00F5079A" w:rsidRDefault="00E151CF" w:rsidP="00D05E3C">
            <w:pPr>
              <w:rPr>
                <w:b/>
              </w:rPr>
            </w:pPr>
            <w:r w:rsidRPr="00F5079A">
              <w:rPr>
                <w:b/>
              </w:rPr>
              <w:t>7</w:t>
            </w:r>
          </w:p>
        </w:tc>
        <w:tc>
          <w:tcPr>
            <w:tcW w:w="3500" w:type="dxa"/>
          </w:tcPr>
          <w:p w14:paraId="4A448821" w14:textId="05EDF41F" w:rsidR="00E151CF" w:rsidRPr="0030306A" w:rsidRDefault="00E151CF" w:rsidP="00D05E3C">
            <w:pPr>
              <w:rPr>
                <w:color w:val="FFFFFF" w:themeColor="background1"/>
              </w:rPr>
            </w:pPr>
            <w:r w:rsidRPr="0030306A">
              <w:rPr>
                <w:color w:val="FFFFFF" w:themeColor="background1"/>
              </w:rPr>
              <w:t>Australian/Southeast Indian</w:t>
            </w:r>
          </w:p>
        </w:tc>
        <w:tc>
          <w:tcPr>
            <w:tcW w:w="4797" w:type="dxa"/>
          </w:tcPr>
          <w:p w14:paraId="5BC9C2B3" w14:textId="2ABD4814" w:rsidR="00E151CF" w:rsidRPr="00F5079A" w:rsidRDefault="00E151CF" w:rsidP="00D05E3C">
            <w:pPr>
              <w:rPr>
                <w:b/>
              </w:rPr>
            </w:pPr>
            <w:r w:rsidRPr="00F5079A">
              <w:rPr>
                <w:b/>
              </w:rPr>
              <w:t>Cyclone</w:t>
            </w:r>
          </w:p>
        </w:tc>
        <w:tc>
          <w:tcPr>
            <w:tcW w:w="3118" w:type="dxa"/>
          </w:tcPr>
          <w:p w14:paraId="1003D872" w14:textId="4906B7F7" w:rsidR="00E151CF" w:rsidRDefault="00E151CF" w:rsidP="00D05E3C">
            <w:r>
              <w:t xml:space="preserve">Owen, Usagi, </w:t>
            </w:r>
            <w:r w:rsidRPr="0030306A">
              <w:rPr>
                <w:color w:val="FFFFFF" w:themeColor="background1"/>
              </w:rPr>
              <w:t>Kelvin</w:t>
            </w:r>
          </w:p>
        </w:tc>
        <w:tc>
          <w:tcPr>
            <w:tcW w:w="3260" w:type="dxa"/>
          </w:tcPr>
          <w:p w14:paraId="0E6660D7" w14:textId="77777777" w:rsidR="00E151CF" w:rsidRDefault="00E151CF" w:rsidP="00D05E3C"/>
        </w:tc>
      </w:tr>
    </w:tbl>
    <w:p w14:paraId="758910D6" w14:textId="2C6A270D" w:rsidR="0030306A" w:rsidRDefault="0030306A"/>
    <w:tbl>
      <w:tblPr>
        <w:tblStyle w:val="TableGrid"/>
        <w:tblpPr w:leftFromText="180" w:rightFromText="180" w:vertAnchor="text" w:horzAnchor="margin" w:tblpXSpec="right" w:tblpY="-74"/>
        <w:tblW w:w="0" w:type="auto"/>
        <w:tblLook w:val="04A0" w:firstRow="1" w:lastRow="0" w:firstColumn="1" w:lastColumn="0" w:noHBand="0" w:noVBand="1"/>
      </w:tblPr>
      <w:tblGrid>
        <w:gridCol w:w="1798"/>
        <w:gridCol w:w="2214"/>
        <w:gridCol w:w="1651"/>
        <w:gridCol w:w="1670"/>
      </w:tblGrid>
      <w:tr w:rsidR="0030306A" w14:paraId="2D3E36E9" w14:textId="77777777" w:rsidTr="006A7B86">
        <w:trPr>
          <w:trHeight w:val="552"/>
        </w:trPr>
        <w:tc>
          <w:tcPr>
            <w:tcW w:w="1798" w:type="dxa"/>
          </w:tcPr>
          <w:p w14:paraId="0CEE9329" w14:textId="77777777" w:rsidR="0030306A" w:rsidRPr="00E02F99" w:rsidRDefault="0030306A" w:rsidP="006A7B86">
            <w:pPr>
              <w:rPr>
                <w:b/>
                <w:sz w:val="20"/>
              </w:rPr>
            </w:pPr>
            <w:r w:rsidRPr="00E02F99">
              <w:rPr>
                <w:b/>
              </w:rPr>
              <w:lastRenderedPageBreak/>
              <w:t>Basin names</w:t>
            </w:r>
          </w:p>
        </w:tc>
        <w:tc>
          <w:tcPr>
            <w:tcW w:w="2214" w:type="dxa"/>
          </w:tcPr>
          <w:p w14:paraId="379035EE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Australian/Southwest Pacific</w:t>
            </w:r>
          </w:p>
        </w:tc>
        <w:tc>
          <w:tcPr>
            <w:tcW w:w="1651" w:type="dxa"/>
          </w:tcPr>
          <w:p w14:paraId="3271C17B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Northwest Pacific</w:t>
            </w:r>
          </w:p>
        </w:tc>
        <w:tc>
          <w:tcPr>
            <w:tcW w:w="1670" w:type="dxa"/>
          </w:tcPr>
          <w:p w14:paraId="5118533D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North Indian</w:t>
            </w:r>
          </w:p>
        </w:tc>
      </w:tr>
      <w:tr w:rsidR="0030306A" w14:paraId="2088ACA5" w14:textId="77777777" w:rsidTr="006A7B86">
        <w:trPr>
          <w:trHeight w:val="548"/>
        </w:trPr>
        <w:tc>
          <w:tcPr>
            <w:tcW w:w="1798" w:type="dxa"/>
          </w:tcPr>
          <w:p w14:paraId="46CD43C3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Southwest Indian</w:t>
            </w:r>
          </w:p>
        </w:tc>
        <w:tc>
          <w:tcPr>
            <w:tcW w:w="2214" w:type="dxa"/>
          </w:tcPr>
          <w:p w14:paraId="4BAD75BE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Australian/Southeast Indian</w:t>
            </w:r>
          </w:p>
        </w:tc>
        <w:tc>
          <w:tcPr>
            <w:tcW w:w="1651" w:type="dxa"/>
          </w:tcPr>
          <w:p w14:paraId="588AD50F" w14:textId="77777777" w:rsidR="0030306A" w:rsidRPr="0030306A" w:rsidRDefault="0030306A" w:rsidP="006A7B86">
            <w:pPr>
              <w:rPr>
                <w:color w:val="FFFFFF" w:themeColor="background1"/>
                <w:sz w:val="20"/>
              </w:rPr>
            </w:pPr>
            <w:r w:rsidRPr="0030306A">
              <w:rPr>
                <w:color w:val="FFFFFF" w:themeColor="background1"/>
                <w:sz w:val="20"/>
              </w:rPr>
              <w:t>North Atlantic</w:t>
            </w:r>
          </w:p>
        </w:tc>
        <w:tc>
          <w:tcPr>
            <w:tcW w:w="1670" w:type="dxa"/>
          </w:tcPr>
          <w:p w14:paraId="611C94E3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Eastern/Central Pacific</w:t>
            </w:r>
          </w:p>
        </w:tc>
      </w:tr>
    </w:tbl>
    <w:p w14:paraId="36540A29" w14:textId="77777777" w:rsidR="0030306A" w:rsidRPr="00C0437C" w:rsidRDefault="0030306A" w:rsidP="0030306A">
      <w:pPr>
        <w:spacing w:after="0"/>
        <w:rPr>
          <w:rFonts w:ascii="Open Sans Semibold" w:hAnsi="Open Sans Semibold" w:cs="Open Sans Semibold"/>
          <w:b/>
          <w:sz w:val="40"/>
        </w:rPr>
      </w:pPr>
      <w:r w:rsidRPr="00C0437C">
        <w:rPr>
          <w:rFonts w:ascii="Open Sans Semibold" w:hAnsi="Open Sans Semibold" w:cs="Open Sans Semibold"/>
          <w:b/>
          <w:sz w:val="40"/>
        </w:rPr>
        <w:t>What do you call a Tropical Cyclone?</w:t>
      </w:r>
      <w:r>
        <w:rPr>
          <w:rFonts w:ascii="Open Sans Semibold" w:hAnsi="Open Sans Semibold" w:cs="Open Sans Semibold"/>
          <w:b/>
          <w:sz w:val="40"/>
        </w:rPr>
        <w:br/>
      </w:r>
      <w:r w:rsidRPr="00F5079A">
        <w:rPr>
          <w:rFonts w:cs="Open Sans"/>
          <w:sz w:val="20"/>
        </w:rPr>
        <w:t>Every line is the path of a tropical cyclone</w:t>
      </w:r>
      <w:r w:rsidRPr="00C0437C">
        <w:rPr>
          <w:rFonts w:ascii="Open Sans Semibold" w:hAnsi="Open Sans Semibold" w:cs="Open Sans Semibold"/>
          <w:b/>
          <w:sz w:val="160"/>
          <w:szCs w:val="90"/>
        </w:rPr>
        <w:t xml:space="preserve"> </w:t>
      </w:r>
    </w:p>
    <w:p w14:paraId="5116A707" w14:textId="77777777" w:rsidR="0030306A" w:rsidRDefault="0030306A" w:rsidP="0030306A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2013A5B" wp14:editId="6428A331">
                <wp:simplePos x="0" y="0"/>
                <wp:positionH relativeFrom="column">
                  <wp:posOffset>8277225</wp:posOffset>
                </wp:positionH>
                <wp:positionV relativeFrom="paragraph">
                  <wp:posOffset>3287395</wp:posOffset>
                </wp:positionV>
                <wp:extent cx="180975" cy="38100"/>
                <wp:effectExtent l="38100" t="57150" r="0" b="571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80975" cy="3810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CD3670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651.75pt;margin-top:258.85pt;width:14.25pt;height:3pt;flip:x y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0609802C" wp14:editId="3586C4A5">
                <wp:simplePos x="0" y="0"/>
                <wp:positionH relativeFrom="column">
                  <wp:posOffset>8458200</wp:posOffset>
                </wp:positionH>
                <wp:positionV relativeFrom="paragraph">
                  <wp:posOffset>3325495</wp:posOffset>
                </wp:positionV>
                <wp:extent cx="1228725" cy="647700"/>
                <wp:effectExtent l="0" t="0" r="28575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57CDCA" w14:textId="77777777" w:rsidR="0030306A" w:rsidRPr="00F5079A" w:rsidRDefault="0030306A" w:rsidP="0030306A">
                            <w:pPr>
                              <w:rPr>
                                <w:sz w:val="18"/>
                              </w:rPr>
                            </w:pPr>
                            <w:r w:rsidRPr="00F5079A">
                              <w:rPr>
                                <w:sz w:val="18"/>
                              </w:rPr>
                              <w:t>Only 2 storms ever!  Not enough to be called a basin!</w:t>
                            </w:r>
                          </w:p>
                          <w:p w14:paraId="117E9587" w14:textId="77777777" w:rsidR="0030306A" w:rsidRDefault="0030306A" w:rsidP="0030306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09802C" id="_x0000_s1034" type="#_x0000_t202" style="position:absolute;margin-left:666pt;margin-top:261.85pt;width:96.75pt;height:51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">
                <v:textbox>
                  <w:txbxContent>
                    <w:p w14:paraId="2657CDCA" w14:textId="77777777" w:rsidR="0030306A" w:rsidRPr="00F5079A" w:rsidRDefault="0030306A" w:rsidP="0030306A">
                      <w:pPr>
                        <w:rPr>
                          <w:sz w:val="18"/>
                        </w:rPr>
                      </w:pPr>
                      <w:r w:rsidRPr="00F5079A">
                        <w:rPr>
                          <w:sz w:val="18"/>
                        </w:rPr>
                        <w:t>Only 2 storms ever!  Not enough to be called a basin!</w:t>
                      </w:r>
                    </w:p>
                    <w:p w14:paraId="117E9587" w14:textId="77777777" w:rsidR="0030306A" w:rsidRDefault="0030306A" w:rsidP="0030306A"/>
                  </w:txbxContent>
                </v:textbox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E32AB50" wp14:editId="48E2C679">
                <wp:simplePos x="0" y="0"/>
                <wp:positionH relativeFrom="margin">
                  <wp:posOffset>837565</wp:posOffset>
                </wp:positionH>
                <wp:positionV relativeFrom="paragraph">
                  <wp:posOffset>2299970</wp:posOffset>
                </wp:positionV>
                <wp:extent cx="600075" cy="57912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3C4291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32AB50" id="Text Box 3" o:spid="_x0000_s1035" type="#_x0000_t202" style="position:absolute;margin-left:65.95pt;margin-top:181.1pt;width:47.25pt;height:45.6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" filled="f" stroked="f" strokeweight=".5pt">
                <v:textbox>
                  <w:txbxContent>
                    <w:p w14:paraId="363C4291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EE4E274" wp14:editId="6DD05574">
                <wp:simplePos x="0" y="0"/>
                <wp:positionH relativeFrom="column">
                  <wp:posOffset>933450</wp:posOffset>
                </wp:positionH>
                <wp:positionV relativeFrom="paragraph">
                  <wp:posOffset>2414270</wp:posOffset>
                </wp:positionV>
                <wp:extent cx="390525" cy="390525"/>
                <wp:effectExtent l="19050" t="19050" r="28575" b="2857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32141DD" id="Oval 6" o:spid="_x0000_s1026" style="position:absolute;margin-left:73.5pt;margin-top:190.1pt;width:30.75pt;height:30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C6B30C2" wp14:editId="673A78C9">
                <wp:simplePos x="0" y="0"/>
                <wp:positionH relativeFrom="margin">
                  <wp:posOffset>1657350</wp:posOffset>
                </wp:positionH>
                <wp:positionV relativeFrom="paragraph">
                  <wp:posOffset>1939925</wp:posOffset>
                </wp:positionV>
                <wp:extent cx="600075" cy="579414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EF3AF2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3</w:t>
                            </w:r>
                          </w:p>
                          <w:p w14:paraId="48B55524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6B30C2" id="Text Box 7" o:spid="_x0000_s1036" type="#_x0000_t202" style="position:absolute;margin-left:130.5pt;margin-top:152.75pt;width:47.25pt;height:45.6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" filled="f" stroked="f" strokeweight=".5pt">
                <v:textbox>
                  <w:txbxContent>
                    <w:p w14:paraId="64EF3AF2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3</w:t>
                      </w:r>
                    </w:p>
                    <w:p w14:paraId="48B55524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938B007" wp14:editId="1EC5E3CC">
                <wp:simplePos x="0" y="0"/>
                <wp:positionH relativeFrom="column">
                  <wp:posOffset>1743075</wp:posOffset>
                </wp:positionH>
                <wp:positionV relativeFrom="paragraph">
                  <wp:posOffset>2061845</wp:posOffset>
                </wp:positionV>
                <wp:extent cx="390525" cy="390525"/>
                <wp:effectExtent l="19050" t="19050" r="28575" b="2857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C1772E" id="Oval 8" o:spid="_x0000_s1026" style="position:absolute;margin-left:137.25pt;margin-top:162.35pt;width:30.75pt;height:30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8C0C820" wp14:editId="06CA4440">
                <wp:simplePos x="0" y="0"/>
                <wp:positionH relativeFrom="margin">
                  <wp:posOffset>2057400</wp:posOffset>
                </wp:positionH>
                <wp:positionV relativeFrom="paragraph">
                  <wp:posOffset>2334260</wp:posOffset>
                </wp:positionV>
                <wp:extent cx="600075" cy="57912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97EFDB" w14:textId="7A23954F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0C820" id="Text Box 9" o:spid="_x0000_s1037" type="#_x0000_t202" style="position:absolute;margin-left:162pt;margin-top:183.8pt;width:47.25pt;height:45.6pt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" filled="f" stroked="f" strokeweight=".5pt">
                <v:textbox>
                  <w:txbxContent>
                    <w:p w14:paraId="0997EFDB" w14:textId="7A23954F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8A90FD0" wp14:editId="28D059C2">
                <wp:simplePos x="0" y="0"/>
                <wp:positionH relativeFrom="column">
                  <wp:posOffset>2143125</wp:posOffset>
                </wp:positionH>
                <wp:positionV relativeFrom="paragraph">
                  <wp:posOffset>2433320</wp:posOffset>
                </wp:positionV>
                <wp:extent cx="390525" cy="390525"/>
                <wp:effectExtent l="19050" t="19050" r="28575" b="2857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13BFAF" id="Oval 10" o:spid="_x0000_s1026" style="position:absolute;margin-left:168.75pt;margin-top:191.6pt;width:30.75pt;height:30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C102DFC" wp14:editId="73C0F376">
                <wp:simplePos x="0" y="0"/>
                <wp:positionH relativeFrom="margin">
                  <wp:posOffset>3762375</wp:posOffset>
                </wp:positionH>
                <wp:positionV relativeFrom="paragraph">
                  <wp:posOffset>1755140</wp:posOffset>
                </wp:positionV>
                <wp:extent cx="600075" cy="579414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9ABF65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102DFC" id="Text Box 11" o:spid="_x0000_s1038" type="#_x0000_t202" style="position:absolute;margin-left:296.25pt;margin-top:138.2pt;width:47.25pt;height:45.6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" filled="f" stroked="f" strokeweight=".5pt">
                <v:textbox>
                  <w:txbxContent>
                    <w:p w14:paraId="3E9ABF65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C48EAAE" wp14:editId="245FF5F2">
                <wp:simplePos x="0" y="0"/>
                <wp:positionH relativeFrom="column">
                  <wp:posOffset>3867150</wp:posOffset>
                </wp:positionH>
                <wp:positionV relativeFrom="paragraph">
                  <wp:posOffset>1861820</wp:posOffset>
                </wp:positionV>
                <wp:extent cx="390525" cy="390525"/>
                <wp:effectExtent l="19050" t="19050" r="28575" b="2857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274353" id="Oval 12" o:spid="_x0000_s1026" style="position:absolute;margin-left:304.5pt;margin-top:146.6pt;width:30.75pt;height:30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06B0B80" wp14:editId="75A4E505">
                <wp:simplePos x="0" y="0"/>
                <wp:positionH relativeFrom="margin">
                  <wp:posOffset>4181475</wp:posOffset>
                </wp:positionH>
                <wp:positionV relativeFrom="paragraph">
                  <wp:posOffset>2259965</wp:posOffset>
                </wp:positionV>
                <wp:extent cx="600075" cy="579414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090F2C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6B0B80" id="Text Box 13" o:spid="_x0000_s1039" type="#_x0000_t202" style="position:absolute;margin-left:329.25pt;margin-top:177.95pt;width:47.25pt;height:45.6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" filled="f" stroked="f" strokeweight=".5pt">
                <v:textbox>
                  <w:txbxContent>
                    <w:p w14:paraId="01090F2C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1F2E182" wp14:editId="6DC21942">
                <wp:simplePos x="0" y="0"/>
                <wp:positionH relativeFrom="column">
                  <wp:posOffset>4276725</wp:posOffset>
                </wp:positionH>
                <wp:positionV relativeFrom="paragraph">
                  <wp:posOffset>2357120</wp:posOffset>
                </wp:positionV>
                <wp:extent cx="390525" cy="390525"/>
                <wp:effectExtent l="19050" t="19050" r="28575" b="2857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1A010F" id="Oval 14" o:spid="_x0000_s1026" style="position:absolute;margin-left:336.75pt;margin-top:185.6pt;width:30.75pt;height:30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A4FDB6F" wp14:editId="74A1FEDF">
                <wp:simplePos x="0" y="0"/>
                <wp:positionH relativeFrom="margin">
                  <wp:posOffset>6096000</wp:posOffset>
                </wp:positionH>
                <wp:positionV relativeFrom="paragraph">
                  <wp:posOffset>1898015</wp:posOffset>
                </wp:positionV>
                <wp:extent cx="600075" cy="579414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7591EB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FDB6F" id="Text Box 15" o:spid="_x0000_s1040" type="#_x0000_t202" style="position:absolute;margin-left:480pt;margin-top:149.45pt;width:47.25pt;height:45.6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" filled="f" stroked="f" strokeweight=".5pt">
                <v:textbox>
                  <w:txbxContent>
                    <w:p w14:paraId="7E7591EB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5BBB125" wp14:editId="0C877CEF">
                <wp:simplePos x="0" y="0"/>
                <wp:positionH relativeFrom="column">
                  <wp:posOffset>6200775</wp:posOffset>
                </wp:positionH>
                <wp:positionV relativeFrom="paragraph">
                  <wp:posOffset>2004695</wp:posOffset>
                </wp:positionV>
                <wp:extent cx="390525" cy="390525"/>
                <wp:effectExtent l="19050" t="19050" r="28575" b="28575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5552388" id="Oval 16" o:spid="_x0000_s1026" style="position:absolute;margin-left:488.25pt;margin-top:157.85pt;width:30.75pt;height:30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4D0A1E8" wp14:editId="12E02D42">
                <wp:simplePos x="0" y="0"/>
                <wp:positionH relativeFrom="margin">
                  <wp:posOffset>8181975</wp:posOffset>
                </wp:positionH>
                <wp:positionV relativeFrom="paragraph">
                  <wp:posOffset>1697990</wp:posOffset>
                </wp:positionV>
                <wp:extent cx="600075" cy="579414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AE5E6C" w14:textId="4223DE6D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D0A1E8" id="Text Box 17" o:spid="_x0000_s1041" type="#_x0000_t202" style="position:absolute;margin-left:644.25pt;margin-top:133.7pt;width:47.25pt;height:45.6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" filled="f" stroked="f" strokeweight=".5pt">
                <v:textbox>
                  <w:txbxContent>
                    <w:p w14:paraId="67AE5E6C" w14:textId="4223DE6D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D34E6A3" wp14:editId="3180D4C1">
                <wp:simplePos x="0" y="0"/>
                <wp:positionH relativeFrom="column">
                  <wp:posOffset>8277225</wp:posOffset>
                </wp:positionH>
                <wp:positionV relativeFrom="paragraph">
                  <wp:posOffset>1804670</wp:posOffset>
                </wp:positionV>
                <wp:extent cx="390525" cy="390525"/>
                <wp:effectExtent l="19050" t="19050" r="28575" b="2857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A3E321" id="Oval 18" o:spid="_x0000_s1026" style="position:absolute;margin-left:651.75pt;margin-top:142.1pt;width:30.75pt;height:30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366ECC47" wp14:editId="539F834D">
            <wp:extent cx="9772650" cy="391146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66" b="14285"/>
                    <a:stretch/>
                  </pic:blipFill>
                  <pic:spPr bwMode="auto">
                    <a:xfrm>
                      <a:off x="0" y="0"/>
                      <a:ext cx="9792380" cy="3919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9"/>
        <w:gridCol w:w="3500"/>
        <w:gridCol w:w="4797"/>
        <w:gridCol w:w="3118"/>
        <w:gridCol w:w="3260"/>
      </w:tblGrid>
      <w:tr w:rsidR="0030306A" w14:paraId="1FB2218C" w14:textId="77777777" w:rsidTr="006A7B86">
        <w:tc>
          <w:tcPr>
            <w:tcW w:w="629" w:type="dxa"/>
          </w:tcPr>
          <w:p w14:paraId="6D12931A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No.</w:t>
            </w:r>
          </w:p>
        </w:tc>
        <w:tc>
          <w:tcPr>
            <w:tcW w:w="3500" w:type="dxa"/>
          </w:tcPr>
          <w:p w14:paraId="7CA24B4C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Basin name</w:t>
            </w:r>
          </w:p>
        </w:tc>
        <w:tc>
          <w:tcPr>
            <w:tcW w:w="4797" w:type="dxa"/>
          </w:tcPr>
          <w:p w14:paraId="792F9060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What do they call a tropical cyclone?</w:t>
            </w:r>
          </w:p>
        </w:tc>
        <w:tc>
          <w:tcPr>
            <w:tcW w:w="3118" w:type="dxa"/>
          </w:tcPr>
          <w:p w14:paraId="30C2B720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Recent storms (2018)</w:t>
            </w:r>
          </w:p>
        </w:tc>
        <w:tc>
          <w:tcPr>
            <w:tcW w:w="3260" w:type="dxa"/>
          </w:tcPr>
          <w:p w14:paraId="38F81108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Storms in 2019</w:t>
            </w:r>
          </w:p>
        </w:tc>
      </w:tr>
      <w:tr w:rsidR="0030306A" w14:paraId="6A78D3E6" w14:textId="77777777" w:rsidTr="006A7B86">
        <w:tc>
          <w:tcPr>
            <w:tcW w:w="629" w:type="dxa"/>
          </w:tcPr>
          <w:p w14:paraId="0FBDAFD6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1</w:t>
            </w:r>
          </w:p>
        </w:tc>
        <w:tc>
          <w:tcPr>
            <w:tcW w:w="3500" w:type="dxa"/>
          </w:tcPr>
          <w:p w14:paraId="7B0F4C27" w14:textId="77777777" w:rsidR="0030306A" w:rsidRDefault="0030306A" w:rsidP="006A7B86">
            <w:r w:rsidRPr="00E151CF">
              <w:t>Northwest Pacific</w:t>
            </w:r>
          </w:p>
        </w:tc>
        <w:tc>
          <w:tcPr>
            <w:tcW w:w="4797" w:type="dxa"/>
          </w:tcPr>
          <w:p w14:paraId="14E962D7" w14:textId="77777777" w:rsidR="0030306A" w:rsidRDefault="0030306A" w:rsidP="006A7B86">
            <w:r w:rsidRPr="0030306A">
              <w:rPr>
                <w:color w:val="FFFFFF" w:themeColor="background1"/>
              </w:rPr>
              <w:t>Typhoon</w:t>
            </w:r>
          </w:p>
        </w:tc>
        <w:tc>
          <w:tcPr>
            <w:tcW w:w="3118" w:type="dxa"/>
          </w:tcPr>
          <w:p w14:paraId="58819085" w14:textId="77777777" w:rsidR="0030306A" w:rsidRDefault="0030306A" w:rsidP="006A7B86">
            <w:r>
              <w:t>Man-</w:t>
            </w:r>
            <w:proofErr w:type="spellStart"/>
            <w:r>
              <w:t>yi</w:t>
            </w:r>
            <w:proofErr w:type="spellEnd"/>
            <w:r>
              <w:t xml:space="preserve">, Usagi, </w:t>
            </w:r>
            <w:proofErr w:type="spellStart"/>
            <w:r>
              <w:t>Yutu</w:t>
            </w:r>
            <w:proofErr w:type="spellEnd"/>
          </w:p>
        </w:tc>
        <w:tc>
          <w:tcPr>
            <w:tcW w:w="3260" w:type="dxa"/>
          </w:tcPr>
          <w:p w14:paraId="7D9223EA" w14:textId="77777777" w:rsidR="0030306A" w:rsidRDefault="0030306A" w:rsidP="006A7B86"/>
        </w:tc>
      </w:tr>
      <w:tr w:rsidR="0030306A" w14:paraId="0963D086" w14:textId="77777777" w:rsidTr="006A7B86">
        <w:tc>
          <w:tcPr>
            <w:tcW w:w="629" w:type="dxa"/>
          </w:tcPr>
          <w:p w14:paraId="3865FD31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2</w:t>
            </w:r>
          </w:p>
        </w:tc>
        <w:tc>
          <w:tcPr>
            <w:tcW w:w="3500" w:type="dxa"/>
          </w:tcPr>
          <w:p w14:paraId="3BAF0416" w14:textId="77777777" w:rsidR="0030306A" w:rsidRPr="0030306A" w:rsidRDefault="0030306A" w:rsidP="006A7B86">
            <w:pPr>
              <w:rPr>
                <w:color w:val="FFFFFF" w:themeColor="background1"/>
              </w:rPr>
            </w:pPr>
            <w:r w:rsidRPr="0030306A">
              <w:rPr>
                <w:color w:val="FFFFFF" w:themeColor="background1"/>
              </w:rPr>
              <w:t>North Atlantic</w:t>
            </w:r>
          </w:p>
        </w:tc>
        <w:tc>
          <w:tcPr>
            <w:tcW w:w="4797" w:type="dxa"/>
          </w:tcPr>
          <w:p w14:paraId="443C9E2D" w14:textId="77777777" w:rsidR="0030306A" w:rsidRDefault="0030306A" w:rsidP="006A7B86">
            <w:r>
              <w:t>Hurricane</w:t>
            </w:r>
          </w:p>
        </w:tc>
        <w:tc>
          <w:tcPr>
            <w:tcW w:w="3118" w:type="dxa"/>
          </w:tcPr>
          <w:p w14:paraId="648D0A8C" w14:textId="77777777" w:rsidR="0030306A" w:rsidRDefault="0030306A" w:rsidP="006A7B86">
            <w:r w:rsidRPr="0030306A">
              <w:rPr>
                <w:color w:val="FFFFFF" w:themeColor="background1"/>
              </w:rPr>
              <w:t>Florence</w:t>
            </w:r>
            <w:r>
              <w:t>, Leslie, Nadine</w:t>
            </w:r>
          </w:p>
        </w:tc>
        <w:tc>
          <w:tcPr>
            <w:tcW w:w="3260" w:type="dxa"/>
          </w:tcPr>
          <w:p w14:paraId="11DA93C6" w14:textId="77777777" w:rsidR="0030306A" w:rsidRDefault="0030306A" w:rsidP="006A7B86"/>
        </w:tc>
      </w:tr>
      <w:tr w:rsidR="0030306A" w14:paraId="03BF3D42" w14:textId="77777777" w:rsidTr="006A7B86">
        <w:tc>
          <w:tcPr>
            <w:tcW w:w="629" w:type="dxa"/>
          </w:tcPr>
          <w:p w14:paraId="554363FE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3</w:t>
            </w:r>
          </w:p>
        </w:tc>
        <w:tc>
          <w:tcPr>
            <w:tcW w:w="3500" w:type="dxa"/>
          </w:tcPr>
          <w:p w14:paraId="155FF3C6" w14:textId="77777777" w:rsidR="0030306A" w:rsidRDefault="0030306A" w:rsidP="006A7B86">
            <w:r>
              <w:t>North Indian</w:t>
            </w:r>
          </w:p>
        </w:tc>
        <w:tc>
          <w:tcPr>
            <w:tcW w:w="4797" w:type="dxa"/>
          </w:tcPr>
          <w:p w14:paraId="1D17A702" w14:textId="77777777" w:rsidR="0030306A" w:rsidRDefault="0030306A" w:rsidP="006A7B86">
            <w:r>
              <w:t>Cyclone</w:t>
            </w:r>
          </w:p>
        </w:tc>
        <w:tc>
          <w:tcPr>
            <w:tcW w:w="3118" w:type="dxa"/>
          </w:tcPr>
          <w:p w14:paraId="2F6EB46B" w14:textId="77777777" w:rsidR="0030306A" w:rsidRDefault="0030306A" w:rsidP="006A7B86">
            <w:proofErr w:type="spellStart"/>
            <w:r>
              <w:t>Phetha</w:t>
            </w:r>
            <w:proofErr w:type="spellEnd"/>
            <w:r>
              <w:t xml:space="preserve">, </w:t>
            </w:r>
            <w:proofErr w:type="spellStart"/>
            <w:r>
              <w:t>Gaja</w:t>
            </w:r>
            <w:proofErr w:type="spellEnd"/>
            <w:r>
              <w:t xml:space="preserve">, </w:t>
            </w:r>
            <w:proofErr w:type="spellStart"/>
            <w:r>
              <w:t>Luban</w:t>
            </w:r>
            <w:proofErr w:type="spellEnd"/>
          </w:p>
        </w:tc>
        <w:tc>
          <w:tcPr>
            <w:tcW w:w="3260" w:type="dxa"/>
          </w:tcPr>
          <w:p w14:paraId="450C4BA8" w14:textId="77777777" w:rsidR="0030306A" w:rsidRDefault="0030306A" w:rsidP="006A7B86"/>
        </w:tc>
      </w:tr>
      <w:tr w:rsidR="0030306A" w14:paraId="17152327" w14:textId="77777777" w:rsidTr="006A7B86">
        <w:tc>
          <w:tcPr>
            <w:tcW w:w="629" w:type="dxa"/>
          </w:tcPr>
          <w:p w14:paraId="5A9DBC8E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4</w:t>
            </w:r>
          </w:p>
        </w:tc>
        <w:tc>
          <w:tcPr>
            <w:tcW w:w="3500" w:type="dxa"/>
          </w:tcPr>
          <w:p w14:paraId="70577A89" w14:textId="77777777" w:rsidR="0030306A" w:rsidRDefault="0030306A" w:rsidP="006A7B86">
            <w:r>
              <w:t>Australian/Southwest Pacific</w:t>
            </w:r>
          </w:p>
        </w:tc>
        <w:tc>
          <w:tcPr>
            <w:tcW w:w="4797" w:type="dxa"/>
          </w:tcPr>
          <w:p w14:paraId="6704C9A3" w14:textId="77777777" w:rsidR="0030306A" w:rsidRDefault="0030306A" w:rsidP="006A7B86">
            <w:r>
              <w:t>Cyclone</w:t>
            </w:r>
          </w:p>
        </w:tc>
        <w:tc>
          <w:tcPr>
            <w:tcW w:w="3118" w:type="dxa"/>
          </w:tcPr>
          <w:p w14:paraId="3DB85366" w14:textId="77777777" w:rsidR="0030306A" w:rsidRDefault="0030306A" w:rsidP="006A7B86">
            <w:r w:rsidRPr="0030306A">
              <w:rPr>
                <w:color w:val="FFFFFF" w:themeColor="background1"/>
              </w:rPr>
              <w:t>Gita</w:t>
            </w:r>
            <w:r>
              <w:t>, Hola, Lexi</w:t>
            </w:r>
          </w:p>
        </w:tc>
        <w:tc>
          <w:tcPr>
            <w:tcW w:w="3260" w:type="dxa"/>
          </w:tcPr>
          <w:p w14:paraId="63643A15" w14:textId="77777777" w:rsidR="0030306A" w:rsidRDefault="0030306A" w:rsidP="006A7B86"/>
        </w:tc>
      </w:tr>
      <w:tr w:rsidR="0030306A" w14:paraId="358C616B" w14:textId="77777777" w:rsidTr="006A7B86">
        <w:tc>
          <w:tcPr>
            <w:tcW w:w="629" w:type="dxa"/>
          </w:tcPr>
          <w:p w14:paraId="20F25BBF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5</w:t>
            </w:r>
          </w:p>
        </w:tc>
        <w:tc>
          <w:tcPr>
            <w:tcW w:w="3500" w:type="dxa"/>
          </w:tcPr>
          <w:p w14:paraId="0CB67A4B" w14:textId="77777777" w:rsidR="0030306A" w:rsidRDefault="0030306A" w:rsidP="006A7B86">
            <w:r>
              <w:t>Southwest Indian</w:t>
            </w:r>
          </w:p>
        </w:tc>
        <w:tc>
          <w:tcPr>
            <w:tcW w:w="4797" w:type="dxa"/>
          </w:tcPr>
          <w:p w14:paraId="4F7E42CC" w14:textId="77777777" w:rsidR="0030306A" w:rsidRDefault="0030306A" w:rsidP="006A7B86">
            <w:r>
              <w:t>Cyclone</w:t>
            </w:r>
          </w:p>
        </w:tc>
        <w:tc>
          <w:tcPr>
            <w:tcW w:w="3118" w:type="dxa"/>
          </w:tcPr>
          <w:p w14:paraId="39D564C0" w14:textId="77777777" w:rsidR="0030306A" w:rsidRDefault="0030306A" w:rsidP="006A7B86">
            <w:proofErr w:type="spellStart"/>
            <w:r>
              <w:t>Cilida</w:t>
            </w:r>
            <w:proofErr w:type="spellEnd"/>
            <w:r>
              <w:t xml:space="preserve">, </w:t>
            </w:r>
            <w:proofErr w:type="spellStart"/>
            <w:r>
              <w:t>Kenanga</w:t>
            </w:r>
            <w:proofErr w:type="spellEnd"/>
            <w:r>
              <w:t xml:space="preserve">, </w:t>
            </w:r>
            <w:proofErr w:type="spellStart"/>
            <w:r>
              <w:t>Bouchra</w:t>
            </w:r>
            <w:proofErr w:type="spellEnd"/>
          </w:p>
        </w:tc>
        <w:tc>
          <w:tcPr>
            <w:tcW w:w="3260" w:type="dxa"/>
          </w:tcPr>
          <w:p w14:paraId="4A86EF05" w14:textId="77777777" w:rsidR="0030306A" w:rsidRDefault="0030306A" w:rsidP="006A7B86"/>
        </w:tc>
      </w:tr>
      <w:tr w:rsidR="0030306A" w14:paraId="33F18D7C" w14:textId="77777777" w:rsidTr="006A7B86">
        <w:tc>
          <w:tcPr>
            <w:tcW w:w="629" w:type="dxa"/>
          </w:tcPr>
          <w:p w14:paraId="65820E1A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6</w:t>
            </w:r>
          </w:p>
        </w:tc>
        <w:tc>
          <w:tcPr>
            <w:tcW w:w="3500" w:type="dxa"/>
          </w:tcPr>
          <w:p w14:paraId="4963D92E" w14:textId="77777777" w:rsidR="0030306A" w:rsidRDefault="0030306A" w:rsidP="006A7B86">
            <w:r>
              <w:t>Eastern/Central Pacific</w:t>
            </w:r>
          </w:p>
        </w:tc>
        <w:tc>
          <w:tcPr>
            <w:tcW w:w="4797" w:type="dxa"/>
          </w:tcPr>
          <w:p w14:paraId="168F9C78" w14:textId="77777777" w:rsidR="0030306A" w:rsidRDefault="0030306A" w:rsidP="006A7B86">
            <w:r>
              <w:t>Hurricane</w:t>
            </w:r>
          </w:p>
        </w:tc>
        <w:tc>
          <w:tcPr>
            <w:tcW w:w="3118" w:type="dxa"/>
          </w:tcPr>
          <w:p w14:paraId="1E726A82" w14:textId="77777777" w:rsidR="0030306A" w:rsidRDefault="0030306A" w:rsidP="006A7B86">
            <w:r>
              <w:t>Sergio, Norman, Olivia</w:t>
            </w:r>
          </w:p>
        </w:tc>
        <w:tc>
          <w:tcPr>
            <w:tcW w:w="3260" w:type="dxa"/>
          </w:tcPr>
          <w:p w14:paraId="266CB892" w14:textId="77777777" w:rsidR="0030306A" w:rsidRDefault="0030306A" w:rsidP="006A7B86"/>
        </w:tc>
      </w:tr>
      <w:tr w:rsidR="0030306A" w14:paraId="02D0251A" w14:textId="77777777" w:rsidTr="006A7B86">
        <w:tc>
          <w:tcPr>
            <w:tcW w:w="629" w:type="dxa"/>
          </w:tcPr>
          <w:p w14:paraId="54CD9CB8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7</w:t>
            </w:r>
          </w:p>
        </w:tc>
        <w:tc>
          <w:tcPr>
            <w:tcW w:w="3500" w:type="dxa"/>
          </w:tcPr>
          <w:p w14:paraId="6F023467" w14:textId="77777777" w:rsidR="0030306A" w:rsidRDefault="0030306A" w:rsidP="006A7B86">
            <w:r>
              <w:t>Australian/Southeast Indian</w:t>
            </w:r>
          </w:p>
        </w:tc>
        <w:tc>
          <w:tcPr>
            <w:tcW w:w="4797" w:type="dxa"/>
          </w:tcPr>
          <w:p w14:paraId="42A15365" w14:textId="77777777" w:rsidR="0030306A" w:rsidRPr="00F5079A" w:rsidRDefault="0030306A" w:rsidP="006A7B86">
            <w:pPr>
              <w:rPr>
                <w:b/>
              </w:rPr>
            </w:pPr>
            <w:r w:rsidRPr="0030306A">
              <w:rPr>
                <w:b/>
                <w:color w:val="FFFFFF" w:themeColor="background1"/>
              </w:rPr>
              <w:t>Cyclone</w:t>
            </w:r>
          </w:p>
        </w:tc>
        <w:tc>
          <w:tcPr>
            <w:tcW w:w="3118" w:type="dxa"/>
          </w:tcPr>
          <w:p w14:paraId="42092CD2" w14:textId="77777777" w:rsidR="0030306A" w:rsidRDefault="0030306A" w:rsidP="006A7B86">
            <w:r w:rsidRPr="0030306A">
              <w:rPr>
                <w:color w:val="FFFFFF" w:themeColor="background1"/>
              </w:rPr>
              <w:t>Owen</w:t>
            </w:r>
            <w:r>
              <w:t>, Usagi, Kelvin</w:t>
            </w:r>
          </w:p>
        </w:tc>
        <w:tc>
          <w:tcPr>
            <w:tcW w:w="3260" w:type="dxa"/>
          </w:tcPr>
          <w:p w14:paraId="75095A0A" w14:textId="77777777" w:rsidR="0030306A" w:rsidRDefault="0030306A" w:rsidP="006A7B86"/>
        </w:tc>
      </w:tr>
    </w:tbl>
    <w:p w14:paraId="062C067A" w14:textId="77777777" w:rsidR="0030306A" w:rsidRPr="00D05E3C" w:rsidRDefault="0030306A" w:rsidP="0030306A"/>
    <w:tbl>
      <w:tblPr>
        <w:tblStyle w:val="TableGrid"/>
        <w:tblpPr w:leftFromText="180" w:rightFromText="180" w:vertAnchor="text" w:horzAnchor="margin" w:tblpXSpec="right" w:tblpY="-74"/>
        <w:tblW w:w="0" w:type="auto"/>
        <w:tblLook w:val="04A0" w:firstRow="1" w:lastRow="0" w:firstColumn="1" w:lastColumn="0" w:noHBand="0" w:noVBand="1"/>
      </w:tblPr>
      <w:tblGrid>
        <w:gridCol w:w="1798"/>
        <w:gridCol w:w="2214"/>
        <w:gridCol w:w="1651"/>
        <w:gridCol w:w="1670"/>
      </w:tblGrid>
      <w:tr w:rsidR="0030306A" w14:paraId="4F7DDFD0" w14:textId="77777777" w:rsidTr="006A7B86">
        <w:trPr>
          <w:trHeight w:val="552"/>
        </w:trPr>
        <w:tc>
          <w:tcPr>
            <w:tcW w:w="1798" w:type="dxa"/>
          </w:tcPr>
          <w:p w14:paraId="1C47072F" w14:textId="77777777" w:rsidR="0030306A" w:rsidRPr="00E02F99" w:rsidRDefault="0030306A" w:rsidP="006A7B86">
            <w:pPr>
              <w:rPr>
                <w:b/>
                <w:sz w:val="20"/>
              </w:rPr>
            </w:pPr>
            <w:r w:rsidRPr="00E02F99">
              <w:rPr>
                <w:b/>
              </w:rPr>
              <w:lastRenderedPageBreak/>
              <w:t>Basin names</w:t>
            </w:r>
          </w:p>
        </w:tc>
        <w:tc>
          <w:tcPr>
            <w:tcW w:w="2214" w:type="dxa"/>
          </w:tcPr>
          <w:p w14:paraId="6BEB541D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Australian/Southwest Pacific</w:t>
            </w:r>
          </w:p>
        </w:tc>
        <w:tc>
          <w:tcPr>
            <w:tcW w:w="1651" w:type="dxa"/>
          </w:tcPr>
          <w:p w14:paraId="3E06C5A9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Northwest Pacific</w:t>
            </w:r>
          </w:p>
        </w:tc>
        <w:tc>
          <w:tcPr>
            <w:tcW w:w="1670" w:type="dxa"/>
          </w:tcPr>
          <w:p w14:paraId="24D9B83E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North Indian</w:t>
            </w:r>
          </w:p>
        </w:tc>
      </w:tr>
      <w:tr w:rsidR="0030306A" w14:paraId="5E574FBF" w14:textId="77777777" w:rsidTr="006A7B86">
        <w:trPr>
          <w:trHeight w:val="548"/>
        </w:trPr>
        <w:tc>
          <w:tcPr>
            <w:tcW w:w="1798" w:type="dxa"/>
          </w:tcPr>
          <w:p w14:paraId="2B001EBB" w14:textId="77777777" w:rsidR="0030306A" w:rsidRPr="0030306A" w:rsidRDefault="0030306A" w:rsidP="006A7B86">
            <w:pPr>
              <w:rPr>
                <w:color w:val="FFFFFF" w:themeColor="background1"/>
                <w:sz w:val="20"/>
              </w:rPr>
            </w:pPr>
            <w:r w:rsidRPr="0030306A">
              <w:rPr>
                <w:color w:val="FFFFFF" w:themeColor="background1"/>
                <w:sz w:val="20"/>
              </w:rPr>
              <w:t>Southwest Indian</w:t>
            </w:r>
          </w:p>
        </w:tc>
        <w:tc>
          <w:tcPr>
            <w:tcW w:w="2214" w:type="dxa"/>
          </w:tcPr>
          <w:p w14:paraId="3EA7C28D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Australian/Southeast Indian</w:t>
            </w:r>
          </w:p>
        </w:tc>
        <w:tc>
          <w:tcPr>
            <w:tcW w:w="1651" w:type="dxa"/>
          </w:tcPr>
          <w:p w14:paraId="44DF742A" w14:textId="77777777" w:rsidR="0030306A" w:rsidRPr="00E02F99" w:rsidRDefault="0030306A" w:rsidP="006A7B86">
            <w:pPr>
              <w:rPr>
                <w:sz w:val="20"/>
              </w:rPr>
            </w:pPr>
            <w:r>
              <w:rPr>
                <w:sz w:val="20"/>
              </w:rPr>
              <w:t xml:space="preserve">North </w:t>
            </w:r>
            <w:r w:rsidRPr="00E02F99">
              <w:rPr>
                <w:sz w:val="20"/>
              </w:rPr>
              <w:t>Atlantic</w:t>
            </w:r>
          </w:p>
        </w:tc>
        <w:tc>
          <w:tcPr>
            <w:tcW w:w="1670" w:type="dxa"/>
          </w:tcPr>
          <w:p w14:paraId="4B783A09" w14:textId="77777777" w:rsidR="0030306A" w:rsidRPr="0030306A" w:rsidRDefault="0030306A" w:rsidP="006A7B86">
            <w:pPr>
              <w:rPr>
                <w:color w:val="FFFFFF" w:themeColor="background1"/>
                <w:sz w:val="20"/>
              </w:rPr>
            </w:pPr>
            <w:r w:rsidRPr="0030306A">
              <w:rPr>
                <w:color w:val="FFFFFF" w:themeColor="background1"/>
                <w:sz w:val="20"/>
              </w:rPr>
              <w:t>Eastern/Central Pacific</w:t>
            </w:r>
          </w:p>
        </w:tc>
      </w:tr>
    </w:tbl>
    <w:p w14:paraId="569B427A" w14:textId="77777777" w:rsidR="0030306A" w:rsidRPr="00C0437C" w:rsidRDefault="0030306A" w:rsidP="0030306A">
      <w:pPr>
        <w:spacing w:after="0"/>
        <w:rPr>
          <w:rFonts w:ascii="Open Sans Semibold" w:hAnsi="Open Sans Semibold" w:cs="Open Sans Semibold"/>
          <w:b/>
          <w:sz w:val="40"/>
        </w:rPr>
      </w:pPr>
      <w:r w:rsidRPr="00C0437C">
        <w:rPr>
          <w:rFonts w:ascii="Open Sans Semibold" w:hAnsi="Open Sans Semibold" w:cs="Open Sans Semibold"/>
          <w:b/>
          <w:sz w:val="40"/>
        </w:rPr>
        <w:t>What do you call a Tropical Cyclone?</w:t>
      </w:r>
      <w:r>
        <w:rPr>
          <w:rFonts w:ascii="Open Sans Semibold" w:hAnsi="Open Sans Semibold" w:cs="Open Sans Semibold"/>
          <w:b/>
          <w:sz w:val="40"/>
        </w:rPr>
        <w:br/>
      </w:r>
      <w:r w:rsidRPr="00F5079A">
        <w:rPr>
          <w:rFonts w:cs="Open Sans"/>
          <w:sz w:val="20"/>
        </w:rPr>
        <w:t>Every line is the path of a tropical cyclone</w:t>
      </w:r>
      <w:r w:rsidRPr="00C0437C">
        <w:rPr>
          <w:rFonts w:ascii="Open Sans Semibold" w:hAnsi="Open Sans Semibold" w:cs="Open Sans Semibold"/>
          <w:b/>
          <w:sz w:val="160"/>
          <w:szCs w:val="90"/>
        </w:rPr>
        <w:t xml:space="preserve"> </w:t>
      </w:r>
    </w:p>
    <w:p w14:paraId="1D523856" w14:textId="77777777" w:rsidR="0030306A" w:rsidRDefault="0030306A" w:rsidP="0030306A"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8643EA7" wp14:editId="28C4477D">
                <wp:simplePos x="0" y="0"/>
                <wp:positionH relativeFrom="column">
                  <wp:posOffset>8277225</wp:posOffset>
                </wp:positionH>
                <wp:positionV relativeFrom="paragraph">
                  <wp:posOffset>3287395</wp:posOffset>
                </wp:positionV>
                <wp:extent cx="180975" cy="38100"/>
                <wp:effectExtent l="38100" t="57150" r="0" b="571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80975" cy="3810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220F57" id="Straight Arrow Connector 20" o:spid="_x0000_s1026" type="#_x0000_t32" style="position:absolute;margin-left:651.75pt;margin-top:258.85pt;width:14.25pt;height:3pt;flip:x y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0CF75071" wp14:editId="06D5C437">
                <wp:simplePos x="0" y="0"/>
                <wp:positionH relativeFrom="column">
                  <wp:posOffset>8458200</wp:posOffset>
                </wp:positionH>
                <wp:positionV relativeFrom="paragraph">
                  <wp:posOffset>3325495</wp:posOffset>
                </wp:positionV>
                <wp:extent cx="1228725" cy="647700"/>
                <wp:effectExtent l="0" t="0" r="28575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7D1410" w14:textId="77777777" w:rsidR="0030306A" w:rsidRPr="00F5079A" w:rsidRDefault="0030306A" w:rsidP="0030306A">
                            <w:pPr>
                              <w:rPr>
                                <w:sz w:val="18"/>
                              </w:rPr>
                            </w:pPr>
                            <w:r w:rsidRPr="00F5079A">
                              <w:rPr>
                                <w:sz w:val="18"/>
                              </w:rPr>
                              <w:t>Only 2 storms ever!  Not enough to be called a basin!</w:t>
                            </w:r>
                          </w:p>
                          <w:p w14:paraId="3E7783A7" w14:textId="77777777" w:rsidR="0030306A" w:rsidRDefault="0030306A" w:rsidP="0030306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F75071" id="_x0000_s1042" type="#_x0000_t202" style="position:absolute;margin-left:666pt;margin-top:261.85pt;width:96.75pt;height:51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">
                <v:textbox>
                  <w:txbxContent>
                    <w:p w14:paraId="297D1410" w14:textId="77777777" w:rsidR="0030306A" w:rsidRPr="00F5079A" w:rsidRDefault="0030306A" w:rsidP="0030306A">
                      <w:pPr>
                        <w:rPr>
                          <w:sz w:val="18"/>
                        </w:rPr>
                      </w:pPr>
                      <w:r w:rsidRPr="00F5079A">
                        <w:rPr>
                          <w:sz w:val="18"/>
                        </w:rPr>
                        <w:t>Only 2 storms ever!  Not enough to be called a basin!</w:t>
                      </w:r>
                    </w:p>
                    <w:p w14:paraId="3E7783A7" w14:textId="77777777" w:rsidR="0030306A" w:rsidRDefault="0030306A" w:rsidP="0030306A"/>
                  </w:txbxContent>
                </v:textbox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1D51831" wp14:editId="770E0210">
                <wp:simplePos x="0" y="0"/>
                <wp:positionH relativeFrom="margin">
                  <wp:posOffset>837565</wp:posOffset>
                </wp:positionH>
                <wp:positionV relativeFrom="paragraph">
                  <wp:posOffset>2299970</wp:posOffset>
                </wp:positionV>
                <wp:extent cx="600075" cy="57912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7635FF" w14:textId="7518D6A2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D51831" id="Text Box 22" o:spid="_x0000_s1043" type="#_x0000_t202" style="position:absolute;margin-left:65.95pt;margin-top:181.1pt;width:47.25pt;height:45.6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" filled="f" stroked="f" strokeweight=".5pt">
                <v:textbox>
                  <w:txbxContent>
                    <w:p w14:paraId="1A7635FF" w14:textId="7518D6A2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F722016" wp14:editId="0845EB00">
                <wp:simplePos x="0" y="0"/>
                <wp:positionH relativeFrom="column">
                  <wp:posOffset>933450</wp:posOffset>
                </wp:positionH>
                <wp:positionV relativeFrom="paragraph">
                  <wp:posOffset>2414270</wp:posOffset>
                </wp:positionV>
                <wp:extent cx="390525" cy="390525"/>
                <wp:effectExtent l="19050" t="19050" r="28575" b="28575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2F422B" id="Oval 23" o:spid="_x0000_s1026" style="position:absolute;margin-left:73.5pt;margin-top:190.1pt;width:30.75pt;height:30.7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D550DFA" wp14:editId="43062BC0">
                <wp:simplePos x="0" y="0"/>
                <wp:positionH relativeFrom="margin">
                  <wp:posOffset>1657350</wp:posOffset>
                </wp:positionH>
                <wp:positionV relativeFrom="paragraph">
                  <wp:posOffset>1939925</wp:posOffset>
                </wp:positionV>
                <wp:extent cx="600075" cy="579414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3EFB0A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3</w:t>
                            </w:r>
                          </w:p>
                          <w:p w14:paraId="59317A9C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50DFA" id="Text Box 24" o:spid="_x0000_s1044" type="#_x0000_t202" style="position:absolute;margin-left:130.5pt;margin-top:152.75pt;width:47.25pt;height:45.6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" filled="f" stroked="f" strokeweight=".5pt">
                <v:textbox>
                  <w:txbxContent>
                    <w:p w14:paraId="263EFB0A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3</w:t>
                      </w:r>
                    </w:p>
                    <w:p w14:paraId="59317A9C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EC94F5F" wp14:editId="6BF6DB8E">
                <wp:simplePos x="0" y="0"/>
                <wp:positionH relativeFrom="column">
                  <wp:posOffset>1743075</wp:posOffset>
                </wp:positionH>
                <wp:positionV relativeFrom="paragraph">
                  <wp:posOffset>2061845</wp:posOffset>
                </wp:positionV>
                <wp:extent cx="390525" cy="390525"/>
                <wp:effectExtent l="19050" t="19050" r="28575" b="28575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50E9813" id="Oval 25" o:spid="_x0000_s1026" style="position:absolute;margin-left:137.25pt;margin-top:162.35pt;width:30.75pt;height:30.7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851D3F0" wp14:editId="763C9A0A">
                <wp:simplePos x="0" y="0"/>
                <wp:positionH relativeFrom="margin">
                  <wp:posOffset>2057400</wp:posOffset>
                </wp:positionH>
                <wp:positionV relativeFrom="paragraph">
                  <wp:posOffset>2334260</wp:posOffset>
                </wp:positionV>
                <wp:extent cx="600075" cy="57912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DE831A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 w:rsidRPr="00FC5CEC">
                              <w:rPr>
                                <w:b/>
                                <w:sz w:val="56"/>
                                <w:szCs w:val="90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1D3F0" id="Text Box 26" o:spid="_x0000_s1045" type="#_x0000_t202" style="position:absolute;margin-left:162pt;margin-top:183.8pt;width:47.25pt;height:45.6pt;z-index:251718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" filled="f" stroked="f" strokeweight=".5pt">
                <v:textbox>
                  <w:txbxContent>
                    <w:p w14:paraId="6DDE831A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 w:rsidRPr="00FC5CEC">
                        <w:rPr>
                          <w:b/>
                          <w:sz w:val="56"/>
                          <w:szCs w:val="90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DEE7B94" wp14:editId="11079FAE">
                <wp:simplePos x="0" y="0"/>
                <wp:positionH relativeFrom="column">
                  <wp:posOffset>2143125</wp:posOffset>
                </wp:positionH>
                <wp:positionV relativeFrom="paragraph">
                  <wp:posOffset>2433320</wp:posOffset>
                </wp:positionV>
                <wp:extent cx="390525" cy="390525"/>
                <wp:effectExtent l="19050" t="19050" r="28575" b="28575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12E81C3" id="Oval 27" o:spid="_x0000_s1026" style="position:absolute;margin-left:168.75pt;margin-top:191.6pt;width:30.75pt;height:30.7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C85918D" wp14:editId="5B2DC907">
                <wp:simplePos x="0" y="0"/>
                <wp:positionH relativeFrom="margin">
                  <wp:posOffset>3762375</wp:posOffset>
                </wp:positionH>
                <wp:positionV relativeFrom="paragraph">
                  <wp:posOffset>1755140</wp:posOffset>
                </wp:positionV>
                <wp:extent cx="600075" cy="579414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11C54B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5918D" id="Text Box 28" o:spid="_x0000_s1046" type="#_x0000_t202" style="position:absolute;margin-left:296.25pt;margin-top:138.2pt;width:47.25pt;height:45.6pt;z-index:251719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" filled="f" stroked="f" strokeweight=".5pt">
                <v:textbox>
                  <w:txbxContent>
                    <w:p w14:paraId="3911C54B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68606A9" wp14:editId="5EBA3132">
                <wp:simplePos x="0" y="0"/>
                <wp:positionH relativeFrom="column">
                  <wp:posOffset>3867150</wp:posOffset>
                </wp:positionH>
                <wp:positionV relativeFrom="paragraph">
                  <wp:posOffset>1861820</wp:posOffset>
                </wp:positionV>
                <wp:extent cx="390525" cy="390525"/>
                <wp:effectExtent l="19050" t="19050" r="28575" b="28575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FA21C77" id="Oval 29" o:spid="_x0000_s1026" style="position:absolute;margin-left:304.5pt;margin-top:146.6pt;width:30.75pt;height:30.7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7FE4706" wp14:editId="60F76E52">
                <wp:simplePos x="0" y="0"/>
                <wp:positionH relativeFrom="margin">
                  <wp:posOffset>4181475</wp:posOffset>
                </wp:positionH>
                <wp:positionV relativeFrom="paragraph">
                  <wp:posOffset>2259965</wp:posOffset>
                </wp:positionV>
                <wp:extent cx="600075" cy="579414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B03960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FE4706" id="Text Box 30" o:spid="_x0000_s1047" type="#_x0000_t202" style="position:absolute;margin-left:329.25pt;margin-top:177.95pt;width:47.25pt;height:45.6pt;z-index: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" filled="f" stroked="f" strokeweight=".5pt">
                <v:textbox>
                  <w:txbxContent>
                    <w:p w14:paraId="6FB03960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F502206" wp14:editId="1035F8AE">
                <wp:simplePos x="0" y="0"/>
                <wp:positionH relativeFrom="column">
                  <wp:posOffset>4276725</wp:posOffset>
                </wp:positionH>
                <wp:positionV relativeFrom="paragraph">
                  <wp:posOffset>2357120</wp:posOffset>
                </wp:positionV>
                <wp:extent cx="390525" cy="390525"/>
                <wp:effectExtent l="19050" t="19050" r="28575" b="28575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FB3C920" id="Oval 31" o:spid="_x0000_s1026" style="position:absolute;margin-left:336.75pt;margin-top:185.6pt;width:30.75pt;height:30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191DD0B" wp14:editId="53D99A74">
                <wp:simplePos x="0" y="0"/>
                <wp:positionH relativeFrom="margin">
                  <wp:posOffset>6096000</wp:posOffset>
                </wp:positionH>
                <wp:positionV relativeFrom="paragraph">
                  <wp:posOffset>1898015</wp:posOffset>
                </wp:positionV>
                <wp:extent cx="600075" cy="579414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EA573D" w14:textId="54EEF94A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1DD0B" id="Text Box 32" o:spid="_x0000_s1048" type="#_x0000_t202" style="position:absolute;margin-left:480pt;margin-top:149.45pt;width:47.25pt;height:45.6pt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" filled="f" stroked="f" strokeweight=".5pt">
                <v:textbox>
                  <w:txbxContent>
                    <w:p w14:paraId="55EA573D" w14:textId="54EEF94A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E073B77" wp14:editId="56813C0A">
                <wp:simplePos x="0" y="0"/>
                <wp:positionH relativeFrom="column">
                  <wp:posOffset>6200775</wp:posOffset>
                </wp:positionH>
                <wp:positionV relativeFrom="paragraph">
                  <wp:posOffset>2004695</wp:posOffset>
                </wp:positionV>
                <wp:extent cx="390525" cy="390525"/>
                <wp:effectExtent l="19050" t="19050" r="28575" b="28575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E24170" id="Oval 33" o:spid="_x0000_s1026" style="position:absolute;margin-left:488.25pt;margin-top:157.85pt;width:30.75pt;height:30.7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6E9367B" wp14:editId="2BDBE746">
                <wp:simplePos x="0" y="0"/>
                <wp:positionH relativeFrom="margin">
                  <wp:posOffset>8181975</wp:posOffset>
                </wp:positionH>
                <wp:positionV relativeFrom="paragraph">
                  <wp:posOffset>1697990</wp:posOffset>
                </wp:positionV>
                <wp:extent cx="600075" cy="579414"/>
                <wp:effectExtent l="0" t="0" r="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E34794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9367B" id="Text Box 41" o:spid="_x0000_s1049" type="#_x0000_t202" style="position:absolute;margin-left:644.25pt;margin-top:133.7pt;width:47.25pt;height:45.6pt;z-index:251722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" filled="f" stroked="f" strokeweight=".5pt">
                <v:textbox>
                  <w:txbxContent>
                    <w:p w14:paraId="15E34794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E44330F" wp14:editId="09679CFF">
                <wp:simplePos x="0" y="0"/>
                <wp:positionH relativeFrom="column">
                  <wp:posOffset>8277225</wp:posOffset>
                </wp:positionH>
                <wp:positionV relativeFrom="paragraph">
                  <wp:posOffset>1804670</wp:posOffset>
                </wp:positionV>
                <wp:extent cx="390525" cy="390525"/>
                <wp:effectExtent l="19050" t="19050" r="28575" b="28575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A993EC8" id="Oval 43" o:spid="_x0000_s1026" style="position:absolute;margin-left:651.75pt;margin-top:142.1pt;width:30.75pt;height:30.7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6FE8E3E" wp14:editId="4EA3D5C9">
            <wp:extent cx="9772650" cy="3911467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66" b="14285"/>
                    <a:stretch/>
                  </pic:blipFill>
                  <pic:spPr bwMode="auto">
                    <a:xfrm>
                      <a:off x="0" y="0"/>
                      <a:ext cx="9792380" cy="3919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9"/>
        <w:gridCol w:w="3500"/>
        <w:gridCol w:w="4797"/>
        <w:gridCol w:w="3118"/>
        <w:gridCol w:w="3260"/>
      </w:tblGrid>
      <w:tr w:rsidR="0030306A" w14:paraId="56CCA287" w14:textId="77777777" w:rsidTr="006A7B86">
        <w:tc>
          <w:tcPr>
            <w:tcW w:w="629" w:type="dxa"/>
          </w:tcPr>
          <w:p w14:paraId="7647F1F0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No.</w:t>
            </w:r>
          </w:p>
        </w:tc>
        <w:tc>
          <w:tcPr>
            <w:tcW w:w="3500" w:type="dxa"/>
          </w:tcPr>
          <w:p w14:paraId="411974F4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Basin name</w:t>
            </w:r>
          </w:p>
        </w:tc>
        <w:tc>
          <w:tcPr>
            <w:tcW w:w="4797" w:type="dxa"/>
          </w:tcPr>
          <w:p w14:paraId="08A89CB8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What do they call a tropical cyclone?</w:t>
            </w:r>
          </w:p>
        </w:tc>
        <w:tc>
          <w:tcPr>
            <w:tcW w:w="3118" w:type="dxa"/>
          </w:tcPr>
          <w:p w14:paraId="4790FDC9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Recent storms (2018)</w:t>
            </w:r>
          </w:p>
        </w:tc>
        <w:tc>
          <w:tcPr>
            <w:tcW w:w="3260" w:type="dxa"/>
          </w:tcPr>
          <w:p w14:paraId="2064D1AD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Storms in 2019</w:t>
            </w:r>
          </w:p>
        </w:tc>
      </w:tr>
      <w:tr w:rsidR="0030306A" w14:paraId="66F61AF3" w14:textId="77777777" w:rsidTr="006A7B86">
        <w:tc>
          <w:tcPr>
            <w:tcW w:w="629" w:type="dxa"/>
          </w:tcPr>
          <w:p w14:paraId="0383F63B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1</w:t>
            </w:r>
          </w:p>
        </w:tc>
        <w:tc>
          <w:tcPr>
            <w:tcW w:w="3500" w:type="dxa"/>
          </w:tcPr>
          <w:p w14:paraId="7889D919" w14:textId="77777777" w:rsidR="0030306A" w:rsidRDefault="0030306A" w:rsidP="006A7B86">
            <w:r w:rsidRPr="00E151CF">
              <w:t>Northwest Pacific</w:t>
            </w:r>
          </w:p>
        </w:tc>
        <w:tc>
          <w:tcPr>
            <w:tcW w:w="4797" w:type="dxa"/>
          </w:tcPr>
          <w:p w14:paraId="5B5A7F9A" w14:textId="77777777" w:rsidR="0030306A" w:rsidRDefault="0030306A" w:rsidP="006A7B86">
            <w:r>
              <w:t>Typhoon</w:t>
            </w:r>
          </w:p>
        </w:tc>
        <w:tc>
          <w:tcPr>
            <w:tcW w:w="3118" w:type="dxa"/>
          </w:tcPr>
          <w:p w14:paraId="39DE29F6" w14:textId="77777777" w:rsidR="0030306A" w:rsidRDefault="0030306A" w:rsidP="006A7B86">
            <w:r w:rsidRPr="0030306A">
              <w:rPr>
                <w:color w:val="FFFFFF" w:themeColor="background1"/>
              </w:rPr>
              <w:t>Man-</w:t>
            </w:r>
            <w:proofErr w:type="spellStart"/>
            <w:r w:rsidRPr="0030306A">
              <w:rPr>
                <w:color w:val="FFFFFF" w:themeColor="background1"/>
              </w:rPr>
              <w:t>yi</w:t>
            </w:r>
            <w:proofErr w:type="spellEnd"/>
            <w:r>
              <w:t xml:space="preserve">, Usagi, </w:t>
            </w:r>
            <w:proofErr w:type="spellStart"/>
            <w:r>
              <w:t>Yutu</w:t>
            </w:r>
            <w:proofErr w:type="spellEnd"/>
          </w:p>
        </w:tc>
        <w:tc>
          <w:tcPr>
            <w:tcW w:w="3260" w:type="dxa"/>
          </w:tcPr>
          <w:p w14:paraId="1AFC953E" w14:textId="77777777" w:rsidR="0030306A" w:rsidRDefault="0030306A" w:rsidP="006A7B86"/>
        </w:tc>
      </w:tr>
      <w:tr w:rsidR="0030306A" w14:paraId="57AE66C6" w14:textId="77777777" w:rsidTr="006A7B86">
        <w:tc>
          <w:tcPr>
            <w:tcW w:w="629" w:type="dxa"/>
          </w:tcPr>
          <w:p w14:paraId="0A74DBA9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2</w:t>
            </w:r>
          </w:p>
        </w:tc>
        <w:tc>
          <w:tcPr>
            <w:tcW w:w="3500" w:type="dxa"/>
          </w:tcPr>
          <w:p w14:paraId="401B8DC7" w14:textId="77777777" w:rsidR="0030306A" w:rsidRDefault="0030306A" w:rsidP="006A7B86">
            <w:r>
              <w:t>North Atlantic</w:t>
            </w:r>
          </w:p>
        </w:tc>
        <w:tc>
          <w:tcPr>
            <w:tcW w:w="4797" w:type="dxa"/>
          </w:tcPr>
          <w:p w14:paraId="7C1AEBA6" w14:textId="77777777" w:rsidR="0030306A" w:rsidRDefault="0030306A" w:rsidP="006A7B86">
            <w:r w:rsidRPr="0030306A">
              <w:rPr>
                <w:color w:val="FFFFFF" w:themeColor="background1"/>
              </w:rPr>
              <w:t>Hurricane</w:t>
            </w:r>
          </w:p>
        </w:tc>
        <w:tc>
          <w:tcPr>
            <w:tcW w:w="3118" w:type="dxa"/>
          </w:tcPr>
          <w:p w14:paraId="2FCF2FC6" w14:textId="77777777" w:rsidR="0030306A" w:rsidRDefault="0030306A" w:rsidP="006A7B86">
            <w:r>
              <w:t>Florence, Leslie, Nadine</w:t>
            </w:r>
          </w:p>
        </w:tc>
        <w:tc>
          <w:tcPr>
            <w:tcW w:w="3260" w:type="dxa"/>
          </w:tcPr>
          <w:p w14:paraId="3A688B22" w14:textId="77777777" w:rsidR="0030306A" w:rsidRDefault="0030306A" w:rsidP="006A7B86"/>
        </w:tc>
      </w:tr>
      <w:tr w:rsidR="0030306A" w14:paraId="6C4AFA73" w14:textId="77777777" w:rsidTr="006A7B86">
        <w:tc>
          <w:tcPr>
            <w:tcW w:w="629" w:type="dxa"/>
          </w:tcPr>
          <w:p w14:paraId="58A9A873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3</w:t>
            </w:r>
          </w:p>
        </w:tc>
        <w:tc>
          <w:tcPr>
            <w:tcW w:w="3500" w:type="dxa"/>
          </w:tcPr>
          <w:p w14:paraId="7FB01A8A" w14:textId="77777777" w:rsidR="0030306A" w:rsidRDefault="0030306A" w:rsidP="006A7B86">
            <w:r>
              <w:t>North Indian</w:t>
            </w:r>
          </w:p>
        </w:tc>
        <w:tc>
          <w:tcPr>
            <w:tcW w:w="4797" w:type="dxa"/>
          </w:tcPr>
          <w:p w14:paraId="21F72D60" w14:textId="77777777" w:rsidR="0030306A" w:rsidRDefault="0030306A" w:rsidP="006A7B86">
            <w:r>
              <w:t>Cyclone</w:t>
            </w:r>
          </w:p>
        </w:tc>
        <w:tc>
          <w:tcPr>
            <w:tcW w:w="3118" w:type="dxa"/>
          </w:tcPr>
          <w:p w14:paraId="22947E7D" w14:textId="77777777" w:rsidR="0030306A" w:rsidRDefault="0030306A" w:rsidP="006A7B86">
            <w:proofErr w:type="spellStart"/>
            <w:r>
              <w:t>Phetha</w:t>
            </w:r>
            <w:proofErr w:type="spellEnd"/>
            <w:r>
              <w:t xml:space="preserve">, </w:t>
            </w:r>
            <w:proofErr w:type="spellStart"/>
            <w:r>
              <w:t>Gaja</w:t>
            </w:r>
            <w:proofErr w:type="spellEnd"/>
            <w:r>
              <w:t xml:space="preserve">, </w:t>
            </w:r>
            <w:proofErr w:type="spellStart"/>
            <w:r>
              <w:t>Luban</w:t>
            </w:r>
            <w:proofErr w:type="spellEnd"/>
          </w:p>
        </w:tc>
        <w:tc>
          <w:tcPr>
            <w:tcW w:w="3260" w:type="dxa"/>
          </w:tcPr>
          <w:p w14:paraId="35C5473F" w14:textId="77777777" w:rsidR="0030306A" w:rsidRDefault="0030306A" w:rsidP="006A7B86"/>
        </w:tc>
      </w:tr>
      <w:tr w:rsidR="0030306A" w14:paraId="4E31BDED" w14:textId="77777777" w:rsidTr="006A7B86">
        <w:tc>
          <w:tcPr>
            <w:tcW w:w="629" w:type="dxa"/>
          </w:tcPr>
          <w:p w14:paraId="13770152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4</w:t>
            </w:r>
          </w:p>
        </w:tc>
        <w:tc>
          <w:tcPr>
            <w:tcW w:w="3500" w:type="dxa"/>
          </w:tcPr>
          <w:p w14:paraId="577A5DDC" w14:textId="77777777" w:rsidR="0030306A" w:rsidRDefault="0030306A" w:rsidP="006A7B86">
            <w:r>
              <w:t>Australian/Southwest Pacific</w:t>
            </w:r>
          </w:p>
        </w:tc>
        <w:tc>
          <w:tcPr>
            <w:tcW w:w="4797" w:type="dxa"/>
          </w:tcPr>
          <w:p w14:paraId="0C6FAE2C" w14:textId="77777777" w:rsidR="0030306A" w:rsidRDefault="0030306A" w:rsidP="006A7B86">
            <w:r>
              <w:t>Cyclone</w:t>
            </w:r>
          </w:p>
        </w:tc>
        <w:tc>
          <w:tcPr>
            <w:tcW w:w="3118" w:type="dxa"/>
          </w:tcPr>
          <w:p w14:paraId="33797B04" w14:textId="77777777" w:rsidR="0030306A" w:rsidRDefault="0030306A" w:rsidP="006A7B86">
            <w:r>
              <w:t xml:space="preserve">Gita, </w:t>
            </w:r>
            <w:r w:rsidRPr="0030306A">
              <w:rPr>
                <w:color w:val="FFFFFF" w:themeColor="background1"/>
              </w:rPr>
              <w:t>Hola</w:t>
            </w:r>
            <w:r>
              <w:t>, Lexi</w:t>
            </w:r>
          </w:p>
        </w:tc>
        <w:tc>
          <w:tcPr>
            <w:tcW w:w="3260" w:type="dxa"/>
          </w:tcPr>
          <w:p w14:paraId="567128A9" w14:textId="77777777" w:rsidR="0030306A" w:rsidRDefault="0030306A" w:rsidP="006A7B86"/>
        </w:tc>
      </w:tr>
      <w:tr w:rsidR="0030306A" w14:paraId="6F818D05" w14:textId="77777777" w:rsidTr="006A7B86">
        <w:tc>
          <w:tcPr>
            <w:tcW w:w="629" w:type="dxa"/>
          </w:tcPr>
          <w:p w14:paraId="65500177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5</w:t>
            </w:r>
          </w:p>
        </w:tc>
        <w:tc>
          <w:tcPr>
            <w:tcW w:w="3500" w:type="dxa"/>
          </w:tcPr>
          <w:p w14:paraId="4955204D" w14:textId="77777777" w:rsidR="0030306A" w:rsidRPr="0030306A" w:rsidRDefault="0030306A" w:rsidP="006A7B86">
            <w:pPr>
              <w:rPr>
                <w:color w:val="FFFFFF" w:themeColor="background1"/>
              </w:rPr>
            </w:pPr>
            <w:r w:rsidRPr="0030306A">
              <w:rPr>
                <w:color w:val="FFFFFF" w:themeColor="background1"/>
              </w:rPr>
              <w:t>Southwest Indian</w:t>
            </w:r>
          </w:p>
        </w:tc>
        <w:tc>
          <w:tcPr>
            <w:tcW w:w="4797" w:type="dxa"/>
          </w:tcPr>
          <w:p w14:paraId="61C4FD4B" w14:textId="77777777" w:rsidR="0030306A" w:rsidRDefault="0030306A" w:rsidP="006A7B86">
            <w:r>
              <w:t>Cyclone</w:t>
            </w:r>
          </w:p>
        </w:tc>
        <w:tc>
          <w:tcPr>
            <w:tcW w:w="3118" w:type="dxa"/>
          </w:tcPr>
          <w:p w14:paraId="5D35FF7C" w14:textId="77777777" w:rsidR="0030306A" w:rsidRDefault="0030306A" w:rsidP="006A7B86">
            <w:proofErr w:type="spellStart"/>
            <w:r>
              <w:t>Cilida</w:t>
            </w:r>
            <w:proofErr w:type="spellEnd"/>
            <w:r>
              <w:t xml:space="preserve">, </w:t>
            </w:r>
            <w:proofErr w:type="spellStart"/>
            <w:r>
              <w:t>Kenanga</w:t>
            </w:r>
            <w:proofErr w:type="spellEnd"/>
            <w:r>
              <w:t xml:space="preserve">, </w:t>
            </w:r>
            <w:proofErr w:type="spellStart"/>
            <w:r>
              <w:t>Bouchra</w:t>
            </w:r>
            <w:proofErr w:type="spellEnd"/>
          </w:p>
        </w:tc>
        <w:tc>
          <w:tcPr>
            <w:tcW w:w="3260" w:type="dxa"/>
          </w:tcPr>
          <w:p w14:paraId="7B971EB2" w14:textId="77777777" w:rsidR="0030306A" w:rsidRDefault="0030306A" w:rsidP="006A7B86"/>
        </w:tc>
      </w:tr>
      <w:tr w:rsidR="0030306A" w14:paraId="5AD94E27" w14:textId="77777777" w:rsidTr="006A7B86">
        <w:tc>
          <w:tcPr>
            <w:tcW w:w="629" w:type="dxa"/>
          </w:tcPr>
          <w:p w14:paraId="580BEA7B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6</w:t>
            </w:r>
          </w:p>
        </w:tc>
        <w:tc>
          <w:tcPr>
            <w:tcW w:w="3500" w:type="dxa"/>
          </w:tcPr>
          <w:p w14:paraId="5C2F5FA7" w14:textId="77777777" w:rsidR="0030306A" w:rsidRPr="0030306A" w:rsidRDefault="0030306A" w:rsidP="006A7B86">
            <w:pPr>
              <w:rPr>
                <w:color w:val="FFFFFF" w:themeColor="background1"/>
              </w:rPr>
            </w:pPr>
            <w:r w:rsidRPr="0030306A">
              <w:rPr>
                <w:color w:val="FFFFFF" w:themeColor="background1"/>
              </w:rPr>
              <w:t>Eastern/Central Pacific</w:t>
            </w:r>
          </w:p>
        </w:tc>
        <w:tc>
          <w:tcPr>
            <w:tcW w:w="4797" w:type="dxa"/>
          </w:tcPr>
          <w:p w14:paraId="207563E2" w14:textId="77777777" w:rsidR="0030306A" w:rsidRDefault="0030306A" w:rsidP="006A7B86">
            <w:r>
              <w:t>Hurricane</w:t>
            </w:r>
          </w:p>
        </w:tc>
        <w:tc>
          <w:tcPr>
            <w:tcW w:w="3118" w:type="dxa"/>
          </w:tcPr>
          <w:p w14:paraId="5285A340" w14:textId="77777777" w:rsidR="0030306A" w:rsidRDefault="0030306A" w:rsidP="006A7B86">
            <w:r>
              <w:t xml:space="preserve">Sergio, </w:t>
            </w:r>
            <w:r w:rsidRPr="0030306A">
              <w:rPr>
                <w:color w:val="FFFFFF" w:themeColor="background1"/>
              </w:rPr>
              <w:t>Norman</w:t>
            </w:r>
            <w:r>
              <w:t>, Olivia</w:t>
            </w:r>
          </w:p>
        </w:tc>
        <w:tc>
          <w:tcPr>
            <w:tcW w:w="3260" w:type="dxa"/>
          </w:tcPr>
          <w:p w14:paraId="6BD4B965" w14:textId="77777777" w:rsidR="0030306A" w:rsidRDefault="0030306A" w:rsidP="006A7B86"/>
        </w:tc>
      </w:tr>
      <w:tr w:rsidR="0030306A" w14:paraId="104C5C70" w14:textId="77777777" w:rsidTr="006A7B86">
        <w:tc>
          <w:tcPr>
            <w:tcW w:w="629" w:type="dxa"/>
          </w:tcPr>
          <w:p w14:paraId="5D980EC0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7</w:t>
            </w:r>
          </w:p>
        </w:tc>
        <w:tc>
          <w:tcPr>
            <w:tcW w:w="3500" w:type="dxa"/>
          </w:tcPr>
          <w:p w14:paraId="2D7ABAC3" w14:textId="77777777" w:rsidR="0030306A" w:rsidRDefault="0030306A" w:rsidP="006A7B86">
            <w:r>
              <w:t>Australian/Southeast Indian</w:t>
            </w:r>
          </w:p>
        </w:tc>
        <w:tc>
          <w:tcPr>
            <w:tcW w:w="4797" w:type="dxa"/>
          </w:tcPr>
          <w:p w14:paraId="585B8A9A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Cyclone</w:t>
            </w:r>
          </w:p>
        </w:tc>
        <w:tc>
          <w:tcPr>
            <w:tcW w:w="3118" w:type="dxa"/>
          </w:tcPr>
          <w:p w14:paraId="4AE125E3" w14:textId="77777777" w:rsidR="0030306A" w:rsidRDefault="0030306A" w:rsidP="006A7B86">
            <w:r>
              <w:t>Owen, Usagi, Kelvin</w:t>
            </w:r>
          </w:p>
        </w:tc>
        <w:tc>
          <w:tcPr>
            <w:tcW w:w="3260" w:type="dxa"/>
          </w:tcPr>
          <w:p w14:paraId="3A775D8A" w14:textId="77777777" w:rsidR="0030306A" w:rsidRDefault="0030306A" w:rsidP="006A7B86"/>
        </w:tc>
      </w:tr>
    </w:tbl>
    <w:p w14:paraId="5C82FE57" w14:textId="77777777" w:rsidR="0030306A" w:rsidRPr="00D05E3C" w:rsidRDefault="0030306A" w:rsidP="0030306A"/>
    <w:tbl>
      <w:tblPr>
        <w:tblStyle w:val="TableGrid"/>
        <w:tblpPr w:leftFromText="180" w:rightFromText="180" w:vertAnchor="text" w:horzAnchor="margin" w:tblpXSpec="right" w:tblpY="-74"/>
        <w:tblW w:w="0" w:type="auto"/>
        <w:tblLook w:val="04A0" w:firstRow="1" w:lastRow="0" w:firstColumn="1" w:lastColumn="0" w:noHBand="0" w:noVBand="1"/>
      </w:tblPr>
      <w:tblGrid>
        <w:gridCol w:w="1798"/>
        <w:gridCol w:w="2214"/>
        <w:gridCol w:w="1651"/>
        <w:gridCol w:w="1670"/>
      </w:tblGrid>
      <w:tr w:rsidR="0030306A" w14:paraId="3A38B6B4" w14:textId="77777777" w:rsidTr="006A7B86">
        <w:trPr>
          <w:trHeight w:val="552"/>
        </w:trPr>
        <w:tc>
          <w:tcPr>
            <w:tcW w:w="1798" w:type="dxa"/>
          </w:tcPr>
          <w:p w14:paraId="04D2F8B9" w14:textId="77777777" w:rsidR="0030306A" w:rsidRPr="00E02F99" w:rsidRDefault="0030306A" w:rsidP="006A7B86">
            <w:pPr>
              <w:rPr>
                <w:b/>
                <w:sz w:val="20"/>
              </w:rPr>
            </w:pPr>
            <w:r w:rsidRPr="00E02F99">
              <w:rPr>
                <w:b/>
              </w:rPr>
              <w:lastRenderedPageBreak/>
              <w:t>Basin names</w:t>
            </w:r>
          </w:p>
        </w:tc>
        <w:tc>
          <w:tcPr>
            <w:tcW w:w="2214" w:type="dxa"/>
          </w:tcPr>
          <w:p w14:paraId="2C9C715A" w14:textId="77777777" w:rsidR="0030306A" w:rsidRPr="0030306A" w:rsidRDefault="0030306A" w:rsidP="006A7B86">
            <w:pPr>
              <w:rPr>
                <w:color w:val="FFFFFF" w:themeColor="background1"/>
                <w:sz w:val="20"/>
              </w:rPr>
            </w:pPr>
            <w:r w:rsidRPr="0030306A">
              <w:rPr>
                <w:color w:val="FFFFFF" w:themeColor="background1"/>
                <w:sz w:val="20"/>
              </w:rPr>
              <w:t>Australian/Southwest Pacific</w:t>
            </w:r>
          </w:p>
        </w:tc>
        <w:tc>
          <w:tcPr>
            <w:tcW w:w="1651" w:type="dxa"/>
          </w:tcPr>
          <w:p w14:paraId="08B5609E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Northwest Pacific</w:t>
            </w:r>
          </w:p>
        </w:tc>
        <w:tc>
          <w:tcPr>
            <w:tcW w:w="1670" w:type="dxa"/>
          </w:tcPr>
          <w:p w14:paraId="3148357C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North Indian</w:t>
            </w:r>
          </w:p>
        </w:tc>
      </w:tr>
      <w:tr w:rsidR="0030306A" w14:paraId="50A546A4" w14:textId="77777777" w:rsidTr="006A7B86">
        <w:trPr>
          <w:trHeight w:val="548"/>
        </w:trPr>
        <w:tc>
          <w:tcPr>
            <w:tcW w:w="1798" w:type="dxa"/>
          </w:tcPr>
          <w:p w14:paraId="2CC5FD5F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Southwest Indian</w:t>
            </w:r>
          </w:p>
        </w:tc>
        <w:tc>
          <w:tcPr>
            <w:tcW w:w="2214" w:type="dxa"/>
          </w:tcPr>
          <w:p w14:paraId="4295E128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Australian/Southeast Indian</w:t>
            </w:r>
          </w:p>
        </w:tc>
        <w:tc>
          <w:tcPr>
            <w:tcW w:w="1651" w:type="dxa"/>
          </w:tcPr>
          <w:p w14:paraId="0AEB857D" w14:textId="77777777" w:rsidR="0030306A" w:rsidRPr="00E02F99" w:rsidRDefault="0030306A" w:rsidP="006A7B86">
            <w:pPr>
              <w:rPr>
                <w:sz w:val="20"/>
              </w:rPr>
            </w:pPr>
            <w:r>
              <w:rPr>
                <w:sz w:val="20"/>
              </w:rPr>
              <w:t xml:space="preserve">North </w:t>
            </w:r>
            <w:r w:rsidRPr="00E02F99">
              <w:rPr>
                <w:sz w:val="20"/>
              </w:rPr>
              <w:t>Atlantic</w:t>
            </w:r>
          </w:p>
        </w:tc>
        <w:tc>
          <w:tcPr>
            <w:tcW w:w="1670" w:type="dxa"/>
          </w:tcPr>
          <w:p w14:paraId="086CCA9B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Eastern/Central Pacific</w:t>
            </w:r>
          </w:p>
        </w:tc>
      </w:tr>
    </w:tbl>
    <w:p w14:paraId="6F93F377" w14:textId="77777777" w:rsidR="0030306A" w:rsidRPr="00C0437C" w:rsidRDefault="0030306A" w:rsidP="0030306A">
      <w:pPr>
        <w:spacing w:after="0"/>
        <w:rPr>
          <w:rFonts w:ascii="Open Sans Semibold" w:hAnsi="Open Sans Semibold" w:cs="Open Sans Semibold"/>
          <w:b/>
          <w:sz w:val="40"/>
        </w:rPr>
      </w:pPr>
      <w:r w:rsidRPr="00C0437C">
        <w:rPr>
          <w:rFonts w:ascii="Open Sans Semibold" w:hAnsi="Open Sans Semibold" w:cs="Open Sans Semibold"/>
          <w:b/>
          <w:sz w:val="40"/>
        </w:rPr>
        <w:t>What do you call a Tropical Cyclone?</w:t>
      </w:r>
      <w:r>
        <w:rPr>
          <w:rFonts w:ascii="Open Sans Semibold" w:hAnsi="Open Sans Semibold" w:cs="Open Sans Semibold"/>
          <w:b/>
          <w:sz w:val="40"/>
        </w:rPr>
        <w:br/>
      </w:r>
      <w:r w:rsidRPr="00F5079A">
        <w:rPr>
          <w:rFonts w:cs="Open Sans"/>
          <w:sz w:val="20"/>
        </w:rPr>
        <w:t>Every line is the path of a tropical cyclone</w:t>
      </w:r>
      <w:r w:rsidRPr="00C0437C">
        <w:rPr>
          <w:rFonts w:ascii="Open Sans Semibold" w:hAnsi="Open Sans Semibold" w:cs="Open Sans Semibold"/>
          <w:b/>
          <w:sz w:val="160"/>
          <w:szCs w:val="90"/>
        </w:rPr>
        <w:t xml:space="preserve"> </w:t>
      </w:r>
    </w:p>
    <w:p w14:paraId="19F02008" w14:textId="77777777" w:rsidR="0030306A" w:rsidRDefault="0030306A" w:rsidP="0030306A"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25FBA57A" wp14:editId="4207F1F7">
                <wp:simplePos x="0" y="0"/>
                <wp:positionH relativeFrom="column">
                  <wp:posOffset>8277225</wp:posOffset>
                </wp:positionH>
                <wp:positionV relativeFrom="paragraph">
                  <wp:posOffset>3287395</wp:posOffset>
                </wp:positionV>
                <wp:extent cx="180975" cy="38100"/>
                <wp:effectExtent l="38100" t="57150" r="0" b="571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80975" cy="3810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3C44F5" id="Straight Arrow Connector 50" o:spid="_x0000_s1026" type="#_x0000_t32" style="position:absolute;margin-left:651.75pt;margin-top:258.85pt;width:14.25pt;height:3pt;flip:x y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45DA76DC" wp14:editId="690E9F80">
                <wp:simplePos x="0" y="0"/>
                <wp:positionH relativeFrom="column">
                  <wp:posOffset>8458200</wp:posOffset>
                </wp:positionH>
                <wp:positionV relativeFrom="paragraph">
                  <wp:posOffset>3325495</wp:posOffset>
                </wp:positionV>
                <wp:extent cx="1228725" cy="647700"/>
                <wp:effectExtent l="0" t="0" r="28575" b="19050"/>
                <wp:wrapNone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D641F" w14:textId="77777777" w:rsidR="0030306A" w:rsidRPr="00F5079A" w:rsidRDefault="0030306A" w:rsidP="0030306A">
                            <w:pPr>
                              <w:rPr>
                                <w:sz w:val="18"/>
                              </w:rPr>
                            </w:pPr>
                            <w:r w:rsidRPr="00F5079A">
                              <w:rPr>
                                <w:sz w:val="18"/>
                              </w:rPr>
                              <w:t>Only 2 storms ever!  Not enough to be called a basin!</w:t>
                            </w:r>
                          </w:p>
                          <w:p w14:paraId="7A06ECDF" w14:textId="77777777" w:rsidR="0030306A" w:rsidRDefault="0030306A" w:rsidP="0030306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A76DC" id="_x0000_s1050" type="#_x0000_t202" style="position:absolute;margin-left:666pt;margin-top:261.85pt;width:96.75pt;height:51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">
                <v:textbox>
                  <w:txbxContent>
                    <w:p w14:paraId="7E4D641F" w14:textId="77777777" w:rsidR="0030306A" w:rsidRPr="00F5079A" w:rsidRDefault="0030306A" w:rsidP="0030306A">
                      <w:pPr>
                        <w:rPr>
                          <w:sz w:val="18"/>
                        </w:rPr>
                      </w:pPr>
                      <w:r w:rsidRPr="00F5079A">
                        <w:rPr>
                          <w:sz w:val="18"/>
                        </w:rPr>
                        <w:t>Only 2 storms ever!  Not enough to be called a basin!</w:t>
                      </w:r>
                    </w:p>
                    <w:p w14:paraId="7A06ECDF" w14:textId="77777777" w:rsidR="0030306A" w:rsidRDefault="0030306A" w:rsidP="0030306A"/>
                  </w:txbxContent>
                </v:textbox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109D993" wp14:editId="21ECC1B5">
                <wp:simplePos x="0" y="0"/>
                <wp:positionH relativeFrom="margin">
                  <wp:posOffset>837565</wp:posOffset>
                </wp:positionH>
                <wp:positionV relativeFrom="paragraph">
                  <wp:posOffset>2299970</wp:posOffset>
                </wp:positionV>
                <wp:extent cx="600075" cy="579120"/>
                <wp:effectExtent l="0" t="0" r="0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11A89F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9D993" id="Text Box 53" o:spid="_x0000_s1051" type="#_x0000_t202" style="position:absolute;margin-left:65.95pt;margin-top:181.1pt;width:47.25pt;height:45.6pt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" filled="f" stroked="f" strokeweight=".5pt">
                <v:textbox>
                  <w:txbxContent>
                    <w:p w14:paraId="6011A89F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2D00669" wp14:editId="5192B2D3">
                <wp:simplePos x="0" y="0"/>
                <wp:positionH relativeFrom="column">
                  <wp:posOffset>933450</wp:posOffset>
                </wp:positionH>
                <wp:positionV relativeFrom="paragraph">
                  <wp:posOffset>2414270</wp:posOffset>
                </wp:positionV>
                <wp:extent cx="390525" cy="390525"/>
                <wp:effectExtent l="19050" t="19050" r="28575" b="28575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4F6FE1D" id="Oval 54" o:spid="_x0000_s1026" style="position:absolute;margin-left:73.5pt;margin-top:190.1pt;width:30.75pt;height:30.7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03E329D7" wp14:editId="3CC8C0C6">
                <wp:simplePos x="0" y="0"/>
                <wp:positionH relativeFrom="margin">
                  <wp:posOffset>1657350</wp:posOffset>
                </wp:positionH>
                <wp:positionV relativeFrom="paragraph">
                  <wp:posOffset>1939925</wp:posOffset>
                </wp:positionV>
                <wp:extent cx="600075" cy="579414"/>
                <wp:effectExtent l="0" t="0" r="0" b="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CD1DD3" w14:textId="6EDE7036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</w:p>
                          <w:p w14:paraId="2FFDF55B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E329D7" id="Text Box 55" o:spid="_x0000_s1052" type="#_x0000_t202" style="position:absolute;margin-left:130.5pt;margin-top:152.75pt;width:47.25pt;height:45.6pt;z-index:251735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" filled="f" stroked="f" strokeweight=".5pt">
                <v:textbox>
                  <w:txbxContent>
                    <w:p w14:paraId="38CD1DD3" w14:textId="6EDE7036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</w:p>
                    <w:p w14:paraId="2FFDF55B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C983116" wp14:editId="75A00BEE">
                <wp:simplePos x="0" y="0"/>
                <wp:positionH relativeFrom="column">
                  <wp:posOffset>1743075</wp:posOffset>
                </wp:positionH>
                <wp:positionV relativeFrom="paragraph">
                  <wp:posOffset>2061845</wp:posOffset>
                </wp:positionV>
                <wp:extent cx="390525" cy="390525"/>
                <wp:effectExtent l="19050" t="19050" r="28575" b="28575"/>
                <wp:wrapNone/>
                <wp:docPr id="56" name="Ova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1D9B95" id="Oval 56" o:spid="_x0000_s1026" style="position:absolute;margin-left:137.25pt;margin-top:162.35pt;width:30.75pt;height:30.7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7F69BE1" wp14:editId="6AC6C84C">
                <wp:simplePos x="0" y="0"/>
                <wp:positionH relativeFrom="margin">
                  <wp:posOffset>2057400</wp:posOffset>
                </wp:positionH>
                <wp:positionV relativeFrom="paragraph">
                  <wp:posOffset>2334260</wp:posOffset>
                </wp:positionV>
                <wp:extent cx="600075" cy="579120"/>
                <wp:effectExtent l="0" t="0" r="0" b="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D0BC84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 w:rsidRPr="00FC5CEC">
                              <w:rPr>
                                <w:b/>
                                <w:sz w:val="56"/>
                                <w:szCs w:val="90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F69BE1" id="Text Box 57" o:spid="_x0000_s1053" type="#_x0000_t202" style="position:absolute;margin-left:162pt;margin-top:183.8pt;width:47.25pt;height:45.6pt;z-index:25173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" filled="f" stroked="f" strokeweight=".5pt">
                <v:textbox>
                  <w:txbxContent>
                    <w:p w14:paraId="55D0BC84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 w:rsidRPr="00FC5CEC">
                        <w:rPr>
                          <w:b/>
                          <w:sz w:val="56"/>
                          <w:szCs w:val="90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6FF0956" wp14:editId="611620A6">
                <wp:simplePos x="0" y="0"/>
                <wp:positionH relativeFrom="column">
                  <wp:posOffset>2143125</wp:posOffset>
                </wp:positionH>
                <wp:positionV relativeFrom="paragraph">
                  <wp:posOffset>2433320</wp:posOffset>
                </wp:positionV>
                <wp:extent cx="390525" cy="390525"/>
                <wp:effectExtent l="19050" t="19050" r="28575" b="28575"/>
                <wp:wrapNone/>
                <wp:docPr id="58" name="Oval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EBC98F8" id="Oval 58" o:spid="_x0000_s1026" style="position:absolute;margin-left:168.75pt;margin-top:191.6pt;width:30.75pt;height:30.7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8EF7C8A" wp14:editId="068973C2">
                <wp:simplePos x="0" y="0"/>
                <wp:positionH relativeFrom="margin">
                  <wp:posOffset>3762375</wp:posOffset>
                </wp:positionH>
                <wp:positionV relativeFrom="paragraph">
                  <wp:posOffset>1755140</wp:posOffset>
                </wp:positionV>
                <wp:extent cx="600075" cy="579414"/>
                <wp:effectExtent l="0" t="0" r="0" b="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44EECB" w14:textId="6683A9C5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F7C8A" id="Text Box 59" o:spid="_x0000_s1054" type="#_x0000_t202" style="position:absolute;margin-left:296.25pt;margin-top:138.2pt;width:47.25pt;height:45.6pt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" filled="f" stroked="f" strokeweight=".5pt">
                <v:textbox>
                  <w:txbxContent>
                    <w:p w14:paraId="0E44EECB" w14:textId="6683A9C5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22A80BD" wp14:editId="1399B365">
                <wp:simplePos x="0" y="0"/>
                <wp:positionH relativeFrom="column">
                  <wp:posOffset>3867150</wp:posOffset>
                </wp:positionH>
                <wp:positionV relativeFrom="paragraph">
                  <wp:posOffset>1861820</wp:posOffset>
                </wp:positionV>
                <wp:extent cx="390525" cy="390525"/>
                <wp:effectExtent l="19050" t="19050" r="28575" b="28575"/>
                <wp:wrapNone/>
                <wp:docPr id="60" name="Ova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55415B" id="Oval 60" o:spid="_x0000_s1026" style="position:absolute;margin-left:304.5pt;margin-top:146.6pt;width:30.75pt;height:30.7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A83F047" wp14:editId="02A58B52">
                <wp:simplePos x="0" y="0"/>
                <wp:positionH relativeFrom="margin">
                  <wp:posOffset>4181475</wp:posOffset>
                </wp:positionH>
                <wp:positionV relativeFrom="paragraph">
                  <wp:posOffset>2259965</wp:posOffset>
                </wp:positionV>
                <wp:extent cx="600075" cy="579414"/>
                <wp:effectExtent l="0" t="0" r="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2BF488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83F047" id="Text Box 61" o:spid="_x0000_s1055" type="#_x0000_t202" style="position:absolute;margin-left:329.25pt;margin-top:177.95pt;width:47.25pt;height:45.6pt;z-index:251738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" filled="f" stroked="f" strokeweight=".5pt">
                <v:textbox>
                  <w:txbxContent>
                    <w:p w14:paraId="082BF488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3DE6CC2" wp14:editId="26FF0926">
                <wp:simplePos x="0" y="0"/>
                <wp:positionH relativeFrom="column">
                  <wp:posOffset>4276725</wp:posOffset>
                </wp:positionH>
                <wp:positionV relativeFrom="paragraph">
                  <wp:posOffset>2357120</wp:posOffset>
                </wp:positionV>
                <wp:extent cx="390525" cy="390525"/>
                <wp:effectExtent l="19050" t="19050" r="28575" b="28575"/>
                <wp:wrapNone/>
                <wp:docPr id="62" name="Oval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D18E84" id="Oval 62" o:spid="_x0000_s1026" style="position:absolute;margin-left:336.75pt;margin-top:185.6pt;width:30.75pt;height:30.7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210EC9E7" wp14:editId="4F646741">
                <wp:simplePos x="0" y="0"/>
                <wp:positionH relativeFrom="margin">
                  <wp:posOffset>6096000</wp:posOffset>
                </wp:positionH>
                <wp:positionV relativeFrom="paragraph">
                  <wp:posOffset>1898015</wp:posOffset>
                </wp:positionV>
                <wp:extent cx="600075" cy="579414"/>
                <wp:effectExtent l="0" t="0" r="0" b="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10996B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EC9E7" id="Text Box 63" o:spid="_x0000_s1056" type="#_x0000_t202" style="position:absolute;margin-left:480pt;margin-top:149.45pt;width:47.25pt;height:45.6pt;z-index:251739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" filled="f" stroked="f" strokeweight=".5pt">
                <v:textbox>
                  <w:txbxContent>
                    <w:p w14:paraId="4A10996B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9D9F544" wp14:editId="19A30494">
                <wp:simplePos x="0" y="0"/>
                <wp:positionH relativeFrom="column">
                  <wp:posOffset>6200775</wp:posOffset>
                </wp:positionH>
                <wp:positionV relativeFrom="paragraph">
                  <wp:posOffset>2004695</wp:posOffset>
                </wp:positionV>
                <wp:extent cx="390525" cy="390525"/>
                <wp:effectExtent l="19050" t="19050" r="28575" b="28575"/>
                <wp:wrapNone/>
                <wp:docPr id="192" name="Oval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77FD0F" id="Oval 192" o:spid="_x0000_s1026" style="position:absolute;margin-left:488.25pt;margin-top:157.85pt;width:30.75pt;height:30.7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DF35133" wp14:editId="1A7EC42E">
                <wp:simplePos x="0" y="0"/>
                <wp:positionH relativeFrom="margin">
                  <wp:posOffset>8181975</wp:posOffset>
                </wp:positionH>
                <wp:positionV relativeFrom="paragraph">
                  <wp:posOffset>1697990</wp:posOffset>
                </wp:positionV>
                <wp:extent cx="600075" cy="579414"/>
                <wp:effectExtent l="0" t="0" r="0" b="0"/>
                <wp:wrapNone/>
                <wp:docPr id="193" name="Text Box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8E2E85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F35133" id="Text Box 193" o:spid="_x0000_s1057" type="#_x0000_t202" style="position:absolute;margin-left:644.25pt;margin-top:133.7pt;width:47.25pt;height:45.6pt;z-index:251740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" filled="f" stroked="f" strokeweight=".5pt">
                <v:textbox>
                  <w:txbxContent>
                    <w:p w14:paraId="4D8E2E85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C38EA76" wp14:editId="7E876ADC">
                <wp:simplePos x="0" y="0"/>
                <wp:positionH relativeFrom="column">
                  <wp:posOffset>8277225</wp:posOffset>
                </wp:positionH>
                <wp:positionV relativeFrom="paragraph">
                  <wp:posOffset>1804670</wp:posOffset>
                </wp:positionV>
                <wp:extent cx="390525" cy="390525"/>
                <wp:effectExtent l="19050" t="19050" r="28575" b="28575"/>
                <wp:wrapNone/>
                <wp:docPr id="194" name="Oval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F6579F7" id="Oval 194" o:spid="_x0000_s1026" style="position:absolute;margin-left:651.75pt;margin-top:142.1pt;width:30.75pt;height:30.7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2C1B6A64" wp14:editId="32CD4A88">
            <wp:extent cx="9772650" cy="3911467"/>
            <wp:effectExtent l="0" t="0" r="0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66" b="14285"/>
                    <a:stretch/>
                  </pic:blipFill>
                  <pic:spPr bwMode="auto">
                    <a:xfrm>
                      <a:off x="0" y="0"/>
                      <a:ext cx="9792380" cy="3919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9"/>
        <w:gridCol w:w="3500"/>
        <w:gridCol w:w="4797"/>
        <w:gridCol w:w="3118"/>
        <w:gridCol w:w="3260"/>
      </w:tblGrid>
      <w:tr w:rsidR="0030306A" w14:paraId="61554967" w14:textId="77777777" w:rsidTr="006A7B86">
        <w:tc>
          <w:tcPr>
            <w:tcW w:w="629" w:type="dxa"/>
          </w:tcPr>
          <w:p w14:paraId="2C0999DD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No.</w:t>
            </w:r>
          </w:p>
        </w:tc>
        <w:tc>
          <w:tcPr>
            <w:tcW w:w="3500" w:type="dxa"/>
          </w:tcPr>
          <w:p w14:paraId="07608DA7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Basin name</w:t>
            </w:r>
          </w:p>
        </w:tc>
        <w:tc>
          <w:tcPr>
            <w:tcW w:w="4797" w:type="dxa"/>
          </w:tcPr>
          <w:p w14:paraId="1E26F565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What do they call a tropical cyclone?</w:t>
            </w:r>
          </w:p>
        </w:tc>
        <w:tc>
          <w:tcPr>
            <w:tcW w:w="3118" w:type="dxa"/>
          </w:tcPr>
          <w:p w14:paraId="57A0E03B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Recent storms (2018)</w:t>
            </w:r>
          </w:p>
        </w:tc>
        <w:tc>
          <w:tcPr>
            <w:tcW w:w="3260" w:type="dxa"/>
          </w:tcPr>
          <w:p w14:paraId="51C72EA5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Storms in 2019</w:t>
            </w:r>
          </w:p>
        </w:tc>
      </w:tr>
      <w:tr w:rsidR="0030306A" w14:paraId="469FBBBF" w14:textId="77777777" w:rsidTr="006A7B86">
        <w:tc>
          <w:tcPr>
            <w:tcW w:w="629" w:type="dxa"/>
          </w:tcPr>
          <w:p w14:paraId="1FEDEFFA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1</w:t>
            </w:r>
          </w:p>
        </w:tc>
        <w:tc>
          <w:tcPr>
            <w:tcW w:w="3500" w:type="dxa"/>
          </w:tcPr>
          <w:p w14:paraId="061C1175" w14:textId="77777777" w:rsidR="0030306A" w:rsidRDefault="0030306A" w:rsidP="006A7B86">
            <w:r w:rsidRPr="00E151CF">
              <w:t>Northwest Pacific</w:t>
            </w:r>
          </w:p>
        </w:tc>
        <w:tc>
          <w:tcPr>
            <w:tcW w:w="4797" w:type="dxa"/>
          </w:tcPr>
          <w:p w14:paraId="7DD65B7D" w14:textId="77777777" w:rsidR="0030306A" w:rsidRDefault="0030306A" w:rsidP="006A7B86">
            <w:r>
              <w:t>Typhoon</w:t>
            </w:r>
          </w:p>
        </w:tc>
        <w:tc>
          <w:tcPr>
            <w:tcW w:w="3118" w:type="dxa"/>
          </w:tcPr>
          <w:p w14:paraId="2380CE23" w14:textId="77777777" w:rsidR="0030306A" w:rsidRDefault="0030306A" w:rsidP="006A7B86">
            <w:r>
              <w:t>Man-</w:t>
            </w:r>
            <w:proofErr w:type="spellStart"/>
            <w:r>
              <w:t>yi</w:t>
            </w:r>
            <w:proofErr w:type="spellEnd"/>
            <w:r>
              <w:t xml:space="preserve">, Usagi, </w:t>
            </w:r>
            <w:proofErr w:type="spellStart"/>
            <w:r>
              <w:t>Yutu</w:t>
            </w:r>
            <w:proofErr w:type="spellEnd"/>
          </w:p>
        </w:tc>
        <w:tc>
          <w:tcPr>
            <w:tcW w:w="3260" w:type="dxa"/>
          </w:tcPr>
          <w:p w14:paraId="1F70D4C8" w14:textId="77777777" w:rsidR="0030306A" w:rsidRDefault="0030306A" w:rsidP="006A7B86"/>
        </w:tc>
      </w:tr>
      <w:tr w:rsidR="0030306A" w14:paraId="6FC13381" w14:textId="77777777" w:rsidTr="006A7B86">
        <w:tc>
          <w:tcPr>
            <w:tcW w:w="629" w:type="dxa"/>
          </w:tcPr>
          <w:p w14:paraId="78F265FA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2</w:t>
            </w:r>
          </w:p>
        </w:tc>
        <w:tc>
          <w:tcPr>
            <w:tcW w:w="3500" w:type="dxa"/>
          </w:tcPr>
          <w:p w14:paraId="063F0EA0" w14:textId="77777777" w:rsidR="0030306A" w:rsidRDefault="0030306A" w:rsidP="006A7B86">
            <w:r>
              <w:t>North Atlantic</w:t>
            </w:r>
          </w:p>
        </w:tc>
        <w:tc>
          <w:tcPr>
            <w:tcW w:w="4797" w:type="dxa"/>
          </w:tcPr>
          <w:p w14:paraId="3C20CBB2" w14:textId="77777777" w:rsidR="0030306A" w:rsidRDefault="0030306A" w:rsidP="006A7B86">
            <w:r>
              <w:t>Hurricane</w:t>
            </w:r>
          </w:p>
        </w:tc>
        <w:tc>
          <w:tcPr>
            <w:tcW w:w="3118" w:type="dxa"/>
          </w:tcPr>
          <w:p w14:paraId="51332EA6" w14:textId="77777777" w:rsidR="0030306A" w:rsidRDefault="0030306A" w:rsidP="006A7B86">
            <w:r>
              <w:t xml:space="preserve">Florence, Leslie, </w:t>
            </w:r>
            <w:r w:rsidRPr="0030306A">
              <w:rPr>
                <w:color w:val="FFFFFF" w:themeColor="background1"/>
              </w:rPr>
              <w:t>Nadine</w:t>
            </w:r>
          </w:p>
        </w:tc>
        <w:tc>
          <w:tcPr>
            <w:tcW w:w="3260" w:type="dxa"/>
          </w:tcPr>
          <w:p w14:paraId="33917EFB" w14:textId="77777777" w:rsidR="0030306A" w:rsidRDefault="0030306A" w:rsidP="006A7B86"/>
        </w:tc>
      </w:tr>
      <w:tr w:rsidR="0030306A" w14:paraId="0ABD4189" w14:textId="77777777" w:rsidTr="006A7B86">
        <w:tc>
          <w:tcPr>
            <w:tcW w:w="629" w:type="dxa"/>
          </w:tcPr>
          <w:p w14:paraId="61E1D146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3</w:t>
            </w:r>
          </w:p>
        </w:tc>
        <w:tc>
          <w:tcPr>
            <w:tcW w:w="3500" w:type="dxa"/>
          </w:tcPr>
          <w:p w14:paraId="2F265C8C" w14:textId="77777777" w:rsidR="0030306A" w:rsidRPr="0030306A" w:rsidRDefault="0030306A" w:rsidP="006A7B86">
            <w:pPr>
              <w:rPr>
                <w:color w:val="FFFFFF" w:themeColor="background1"/>
              </w:rPr>
            </w:pPr>
            <w:r w:rsidRPr="0030306A">
              <w:rPr>
                <w:color w:val="FFFFFF" w:themeColor="background1"/>
              </w:rPr>
              <w:t>North Indian</w:t>
            </w:r>
          </w:p>
        </w:tc>
        <w:tc>
          <w:tcPr>
            <w:tcW w:w="4797" w:type="dxa"/>
          </w:tcPr>
          <w:p w14:paraId="6DB932D6" w14:textId="77777777" w:rsidR="0030306A" w:rsidRDefault="0030306A" w:rsidP="006A7B86">
            <w:r>
              <w:t>Cyclone</w:t>
            </w:r>
          </w:p>
        </w:tc>
        <w:tc>
          <w:tcPr>
            <w:tcW w:w="3118" w:type="dxa"/>
          </w:tcPr>
          <w:p w14:paraId="74E01C9F" w14:textId="77777777" w:rsidR="0030306A" w:rsidRDefault="0030306A" w:rsidP="006A7B86">
            <w:proofErr w:type="spellStart"/>
            <w:r>
              <w:t>Phetha</w:t>
            </w:r>
            <w:proofErr w:type="spellEnd"/>
            <w:r>
              <w:t xml:space="preserve">, </w:t>
            </w:r>
            <w:proofErr w:type="spellStart"/>
            <w:r>
              <w:t>Gaja</w:t>
            </w:r>
            <w:proofErr w:type="spellEnd"/>
            <w:r>
              <w:t xml:space="preserve">, </w:t>
            </w:r>
            <w:proofErr w:type="spellStart"/>
            <w:r>
              <w:t>Luban</w:t>
            </w:r>
            <w:proofErr w:type="spellEnd"/>
          </w:p>
        </w:tc>
        <w:tc>
          <w:tcPr>
            <w:tcW w:w="3260" w:type="dxa"/>
          </w:tcPr>
          <w:p w14:paraId="54B6FAB8" w14:textId="77777777" w:rsidR="0030306A" w:rsidRDefault="0030306A" w:rsidP="006A7B86"/>
        </w:tc>
      </w:tr>
      <w:tr w:rsidR="0030306A" w14:paraId="453BDD34" w14:textId="77777777" w:rsidTr="006A7B86">
        <w:tc>
          <w:tcPr>
            <w:tcW w:w="629" w:type="dxa"/>
          </w:tcPr>
          <w:p w14:paraId="1987CC56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4</w:t>
            </w:r>
          </w:p>
        </w:tc>
        <w:tc>
          <w:tcPr>
            <w:tcW w:w="3500" w:type="dxa"/>
          </w:tcPr>
          <w:p w14:paraId="09B6AF20" w14:textId="77777777" w:rsidR="0030306A" w:rsidRPr="0030306A" w:rsidRDefault="0030306A" w:rsidP="006A7B86">
            <w:pPr>
              <w:rPr>
                <w:color w:val="FFFFFF" w:themeColor="background1"/>
              </w:rPr>
            </w:pPr>
            <w:r w:rsidRPr="0030306A">
              <w:rPr>
                <w:color w:val="FFFFFF" w:themeColor="background1"/>
              </w:rPr>
              <w:t>Australian/Southwest Pacific</w:t>
            </w:r>
          </w:p>
        </w:tc>
        <w:tc>
          <w:tcPr>
            <w:tcW w:w="4797" w:type="dxa"/>
          </w:tcPr>
          <w:p w14:paraId="406914B9" w14:textId="77777777" w:rsidR="0030306A" w:rsidRPr="0030306A" w:rsidRDefault="0030306A" w:rsidP="006A7B86">
            <w:pPr>
              <w:rPr>
                <w:color w:val="FFFFFF" w:themeColor="background1"/>
              </w:rPr>
            </w:pPr>
            <w:r w:rsidRPr="0030306A">
              <w:rPr>
                <w:color w:val="FFFFFF" w:themeColor="background1"/>
              </w:rPr>
              <w:t>Cyclone</w:t>
            </w:r>
          </w:p>
        </w:tc>
        <w:tc>
          <w:tcPr>
            <w:tcW w:w="3118" w:type="dxa"/>
          </w:tcPr>
          <w:p w14:paraId="1A4CDC98" w14:textId="77777777" w:rsidR="0030306A" w:rsidRDefault="0030306A" w:rsidP="006A7B86">
            <w:r>
              <w:t xml:space="preserve">Gita, Hola, </w:t>
            </w:r>
            <w:r w:rsidRPr="0030306A">
              <w:rPr>
                <w:color w:val="FFFFFF" w:themeColor="background1"/>
              </w:rPr>
              <w:t>Lexi</w:t>
            </w:r>
          </w:p>
        </w:tc>
        <w:tc>
          <w:tcPr>
            <w:tcW w:w="3260" w:type="dxa"/>
          </w:tcPr>
          <w:p w14:paraId="11B76F77" w14:textId="77777777" w:rsidR="0030306A" w:rsidRDefault="0030306A" w:rsidP="006A7B86"/>
        </w:tc>
      </w:tr>
      <w:tr w:rsidR="0030306A" w14:paraId="0FD69004" w14:textId="77777777" w:rsidTr="006A7B86">
        <w:tc>
          <w:tcPr>
            <w:tcW w:w="629" w:type="dxa"/>
          </w:tcPr>
          <w:p w14:paraId="24A1FDD7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5</w:t>
            </w:r>
          </w:p>
        </w:tc>
        <w:tc>
          <w:tcPr>
            <w:tcW w:w="3500" w:type="dxa"/>
          </w:tcPr>
          <w:p w14:paraId="7593F4CC" w14:textId="77777777" w:rsidR="0030306A" w:rsidRDefault="0030306A" w:rsidP="006A7B86">
            <w:r>
              <w:t>Southwest Indian</w:t>
            </w:r>
          </w:p>
        </w:tc>
        <w:tc>
          <w:tcPr>
            <w:tcW w:w="4797" w:type="dxa"/>
          </w:tcPr>
          <w:p w14:paraId="48233231" w14:textId="77777777" w:rsidR="0030306A" w:rsidRPr="0030306A" w:rsidRDefault="0030306A" w:rsidP="006A7B86">
            <w:pPr>
              <w:rPr>
                <w:color w:val="FFFFFF" w:themeColor="background1"/>
              </w:rPr>
            </w:pPr>
            <w:r w:rsidRPr="0030306A">
              <w:rPr>
                <w:color w:val="FFFFFF" w:themeColor="background1"/>
              </w:rPr>
              <w:t>Cyclone</w:t>
            </w:r>
          </w:p>
        </w:tc>
        <w:tc>
          <w:tcPr>
            <w:tcW w:w="3118" w:type="dxa"/>
          </w:tcPr>
          <w:p w14:paraId="094953DA" w14:textId="77777777" w:rsidR="0030306A" w:rsidRDefault="0030306A" w:rsidP="006A7B86">
            <w:proofErr w:type="spellStart"/>
            <w:r>
              <w:t>Cilida</w:t>
            </w:r>
            <w:proofErr w:type="spellEnd"/>
            <w:r>
              <w:t xml:space="preserve">, </w:t>
            </w:r>
            <w:proofErr w:type="spellStart"/>
            <w:r>
              <w:t>Kenanga</w:t>
            </w:r>
            <w:proofErr w:type="spellEnd"/>
            <w:r>
              <w:t xml:space="preserve">, </w:t>
            </w:r>
            <w:proofErr w:type="spellStart"/>
            <w:r>
              <w:t>Bouchra</w:t>
            </w:r>
            <w:proofErr w:type="spellEnd"/>
          </w:p>
        </w:tc>
        <w:tc>
          <w:tcPr>
            <w:tcW w:w="3260" w:type="dxa"/>
          </w:tcPr>
          <w:p w14:paraId="5D2281B3" w14:textId="77777777" w:rsidR="0030306A" w:rsidRDefault="0030306A" w:rsidP="006A7B86"/>
        </w:tc>
      </w:tr>
      <w:tr w:rsidR="0030306A" w14:paraId="7CC66B96" w14:textId="77777777" w:rsidTr="006A7B86">
        <w:tc>
          <w:tcPr>
            <w:tcW w:w="629" w:type="dxa"/>
          </w:tcPr>
          <w:p w14:paraId="355F90B7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6</w:t>
            </w:r>
          </w:p>
        </w:tc>
        <w:tc>
          <w:tcPr>
            <w:tcW w:w="3500" w:type="dxa"/>
          </w:tcPr>
          <w:p w14:paraId="2E3F9D37" w14:textId="77777777" w:rsidR="0030306A" w:rsidRDefault="0030306A" w:rsidP="006A7B86">
            <w:r>
              <w:t>Eastern/Central Pacific</w:t>
            </w:r>
          </w:p>
        </w:tc>
        <w:tc>
          <w:tcPr>
            <w:tcW w:w="4797" w:type="dxa"/>
          </w:tcPr>
          <w:p w14:paraId="597F0D90" w14:textId="77777777" w:rsidR="0030306A" w:rsidRDefault="0030306A" w:rsidP="006A7B86">
            <w:r>
              <w:t>Hurricane</w:t>
            </w:r>
          </w:p>
        </w:tc>
        <w:tc>
          <w:tcPr>
            <w:tcW w:w="3118" w:type="dxa"/>
          </w:tcPr>
          <w:p w14:paraId="7A382B32" w14:textId="77777777" w:rsidR="0030306A" w:rsidRDefault="0030306A" w:rsidP="006A7B86">
            <w:r>
              <w:t>Sergio, Norman, Olivia</w:t>
            </w:r>
          </w:p>
        </w:tc>
        <w:tc>
          <w:tcPr>
            <w:tcW w:w="3260" w:type="dxa"/>
          </w:tcPr>
          <w:p w14:paraId="57DE0DDB" w14:textId="77777777" w:rsidR="0030306A" w:rsidRDefault="0030306A" w:rsidP="006A7B86"/>
        </w:tc>
      </w:tr>
      <w:tr w:rsidR="0030306A" w14:paraId="32CD73C6" w14:textId="77777777" w:rsidTr="006A7B86">
        <w:tc>
          <w:tcPr>
            <w:tcW w:w="629" w:type="dxa"/>
          </w:tcPr>
          <w:p w14:paraId="631A624F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7</w:t>
            </w:r>
          </w:p>
        </w:tc>
        <w:tc>
          <w:tcPr>
            <w:tcW w:w="3500" w:type="dxa"/>
          </w:tcPr>
          <w:p w14:paraId="063A649E" w14:textId="77777777" w:rsidR="0030306A" w:rsidRDefault="0030306A" w:rsidP="006A7B86">
            <w:r>
              <w:t>Australian/Southeast Indian</w:t>
            </w:r>
          </w:p>
        </w:tc>
        <w:tc>
          <w:tcPr>
            <w:tcW w:w="4797" w:type="dxa"/>
          </w:tcPr>
          <w:p w14:paraId="0932B4CE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Cyclone</w:t>
            </w:r>
          </w:p>
        </w:tc>
        <w:tc>
          <w:tcPr>
            <w:tcW w:w="3118" w:type="dxa"/>
          </w:tcPr>
          <w:p w14:paraId="794EE72C" w14:textId="77777777" w:rsidR="0030306A" w:rsidRDefault="0030306A" w:rsidP="006A7B86">
            <w:r>
              <w:t xml:space="preserve">Owen, </w:t>
            </w:r>
            <w:r w:rsidRPr="0030306A">
              <w:rPr>
                <w:color w:val="FFFFFF" w:themeColor="background1"/>
              </w:rPr>
              <w:t>Usagi</w:t>
            </w:r>
            <w:r>
              <w:t>, Kelvin</w:t>
            </w:r>
          </w:p>
        </w:tc>
        <w:tc>
          <w:tcPr>
            <w:tcW w:w="3260" w:type="dxa"/>
          </w:tcPr>
          <w:p w14:paraId="630786DB" w14:textId="77777777" w:rsidR="0030306A" w:rsidRDefault="0030306A" w:rsidP="006A7B86"/>
        </w:tc>
      </w:tr>
    </w:tbl>
    <w:p w14:paraId="0EDF4235" w14:textId="77777777" w:rsidR="0030306A" w:rsidRPr="00D05E3C" w:rsidRDefault="0030306A" w:rsidP="0030306A"/>
    <w:tbl>
      <w:tblPr>
        <w:tblStyle w:val="TableGrid"/>
        <w:tblpPr w:leftFromText="180" w:rightFromText="180" w:vertAnchor="text" w:horzAnchor="margin" w:tblpXSpec="right" w:tblpY="-74"/>
        <w:tblW w:w="0" w:type="auto"/>
        <w:tblLook w:val="04A0" w:firstRow="1" w:lastRow="0" w:firstColumn="1" w:lastColumn="0" w:noHBand="0" w:noVBand="1"/>
      </w:tblPr>
      <w:tblGrid>
        <w:gridCol w:w="1798"/>
        <w:gridCol w:w="2214"/>
        <w:gridCol w:w="1651"/>
        <w:gridCol w:w="1670"/>
      </w:tblGrid>
      <w:tr w:rsidR="0030306A" w14:paraId="29E6972B" w14:textId="77777777" w:rsidTr="006A7B86">
        <w:trPr>
          <w:trHeight w:val="552"/>
        </w:trPr>
        <w:tc>
          <w:tcPr>
            <w:tcW w:w="1798" w:type="dxa"/>
          </w:tcPr>
          <w:p w14:paraId="39F4DA48" w14:textId="77777777" w:rsidR="0030306A" w:rsidRPr="00E02F99" w:rsidRDefault="0030306A" w:rsidP="006A7B86">
            <w:pPr>
              <w:rPr>
                <w:b/>
                <w:sz w:val="20"/>
              </w:rPr>
            </w:pPr>
            <w:r w:rsidRPr="00E02F99">
              <w:rPr>
                <w:b/>
              </w:rPr>
              <w:lastRenderedPageBreak/>
              <w:t>Basin names</w:t>
            </w:r>
          </w:p>
        </w:tc>
        <w:tc>
          <w:tcPr>
            <w:tcW w:w="2214" w:type="dxa"/>
          </w:tcPr>
          <w:p w14:paraId="0166D3D4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Australian/Southwest Pacific</w:t>
            </w:r>
          </w:p>
        </w:tc>
        <w:tc>
          <w:tcPr>
            <w:tcW w:w="1651" w:type="dxa"/>
          </w:tcPr>
          <w:p w14:paraId="60D90D0F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Northwest Pacific</w:t>
            </w:r>
          </w:p>
        </w:tc>
        <w:tc>
          <w:tcPr>
            <w:tcW w:w="1670" w:type="dxa"/>
          </w:tcPr>
          <w:p w14:paraId="01D6D644" w14:textId="77777777" w:rsidR="0030306A" w:rsidRPr="0030306A" w:rsidRDefault="0030306A" w:rsidP="006A7B86">
            <w:pPr>
              <w:rPr>
                <w:color w:val="FFFFFF" w:themeColor="background1"/>
                <w:sz w:val="20"/>
              </w:rPr>
            </w:pPr>
            <w:r w:rsidRPr="0030306A">
              <w:rPr>
                <w:color w:val="FFFFFF" w:themeColor="background1"/>
                <w:sz w:val="20"/>
              </w:rPr>
              <w:t>North Indian</w:t>
            </w:r>
          </w:p>
        </w:tc>
      </w:tr>
      <w:tr w:rsidR="0030306A" w14:paraId="5209A498" w14:textId="77777777" w:rsidTr="006A7B86">
        <w:trPr>
          <w:trHeight w:val="548"/>
        </w:trPr>
        <w:tc>
          <w:tcPr>
            <w:tcW w:w="1798" w:type="dxa"/>
          </w:tcPr>
          <w:p w14:paraId="0E420366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Southwest Indian</w:t>
            </w:r>
          </w:p>
        </w:tc>
        <w:tc>
          <w:tcPr>
            <w:tcW w:w="2214" w:type="dxa"/>
          </w:tcPr>
          <w:p w14:paraId="15892212" w14:textId="77777777" w:rsidR="0030306A" w:rsidRPr="00E02F99" w:rsidRDefault="0030306A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Australian/Southeast Indian</w:t>
            </w:r>
          </w:p>
        </w:tc>
        <w:tc>
          <w:tcPr>
            <w:tcW w:w="1651" w:type="dxa"/>
          </w:tcPr>
          <w:p w14:paraId="48ECC0FD" w14:textId="77777777" w:rsidR="0030306A" w:rsidRPr="00E02F99" w:rsidRDefault="0030306A" w:rsidP="006A7B86">
            <w:pPr>
              <w:rPr>
                <w:sz w:val="20"/>
              </w:rPr>
            </w:pPr>
            <w:r>
              <w:rPr>
                <w:sz w:val="20"/>
              </w:rPr>
              <w:t xml:space="preserve">North </w:t>
            </w:r>
            <w:r w:rsidRPr="00E02F99">
              <w:rPr>
                <w:sz w:val="20"/>
              </w:rPr>
              <w:t>Atlantic</w:t>
            </w:r>
          </w:p>
        </w:tc>
        <w:tc>
          <w:tcPr>
            <w:tcW w:w="1670" w:type="dxa"/>
          </w:tcPr>
          <w:p w14:paraId="3DB48972" w14:textId="77777777" w:rsidR="0030306A" w:rsidRPr="0030306A" w:rsidRDefault="0030306A" w:rsidP="006A7B86">
            <w:pPr>
              <w:rPr>
                <w:color w:val="FFFFFF" w:themeColor="background1"/>
                <w:sz w:val="20"/>
              </w:rPr>
            </w:pPr>
            <w:r w:rsidRPr="0030306A">
              <w:rPr>
                <w:color w:val="FFFFFF" w:themeColor="background1"/>
                <w:sz w:val="20"/>
              </w:rPr>
              <w:t>Eastern/Central Pacific</w:t>
            </w:r>
          </w:p>
        </w:tc>
      </w:tr>
    </w:tbl>
    <w:p w14:paraId="56FC2E50" w14:textId="77777777" w:rsidR="0030306A" w:rsidRPr="00C0437C" w:rsidRDefault="0030306A" w:rsidP="0030306A">
      <w:pPr>
        <w:spacing w:after="0"/>
        <w:rPr>
          <w:rFonts w:ascii="Open Sans Semibold" w:hAnsi="Open Sans Semibold" w:cs="Open Sans Semibold"/>
          <w:b/>
          <w:sz w:val="40"/>
        </w:rPr>
      </w:pPr>
      <w:r w:rsidRPr="00C0437C">
        <w:rPr>
          <w:rFonts w:ascii="Open Sans Semibold" w:hAnsi="Open Sans Semibold" w:cs="Open Sans Semibold"/>
          <w:b/>
          <w:sz w:val="40"/>
        </w:rPr>
        <w:t>What do you call a Tropical Cyclone?</w:t>
      </w:r>
      <w:r>
        <w:rPr>
          <w:rFonts w:ascii="Open Sans Semibold" w:hAnsi="Open Sans Semibold" w:cs="Open Sans Semibold"/>
          <w:b/>
          <w:sz w:val="40"/>
        </w:rPr>
        <w:br/>
      </w:r>
      <w:r w:rsidRPr="00F5079A">
        <w:rPr>
          <w:rFonts w:cs="Open Sans"/>
          <w:sz w:val="20"/>
        </w:rPr>
        <w:t>Every line is the path of a tropical cyclone</w:t>
      </w:r>
      <w:r w:rsidRPr="00C0437C">
        <w:rPr>
          <w:rFonts w:ascii="Open Sans Semibold" w:hAnsi="Open Sans Semibold" w:cs="Open Sans Semibold"/>
          <w:b/>
          <w:sz w:val="160"/>
          <w:szCs w:val="90"/>
        </w:rPr>
        <w:t xml:space="preserve"> </w:t>
      </w:r>
    </w:p>
    <w:p w14:paraId="23899DC3" w14:textId="77777777" w:rsidR="0030306A" w:rsidRDefault="0030306A" w:rsidP="0030306A"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3F0A049C" wp14:editId="7E5FB1A8">
                <wp:simplePos x="0" y="0"/>
                <wp:positionH relativeFrom="column">
                  <wp:posOffset>8277225</wp:posOffset>
                </wp:positionH>
                <wp:positionV relativeFrom="paragraph">
                  <wp:posOffset>3287395</wp:posOffset>
                </wp:positionV>
                <wp:extent cx="180975" cy="38100"/>
                <wp:effectExtent l="38100" t="57150" r="0" b="57150"/>
                <wp:wrapNone/>
                <wp:docPr id="196" name="Straight Arrow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80975" cy="3810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2723C3" id="Straight Arrow Connector 196" o:spid="_x0000_s1026" type="#_x0000_t32" style="position:absolute;margin-left:651.75pt;margin-top:258.85pt;width:14.25pt;height:3pt;flip:x y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382F63D5" wp14:editId="0D15A824">
                <wp:simplePos x="0" y="0"/>
                <wp:positionH relativeFrom="column">
                  <wp:posOffset>8458200</wp:posOffset>
                </wp:positionH>
                <wp:positionV relativeFrom="paragraph">
                  <wp:posOffset>3325495</wp:posOffset>
                </wp:positionV>
                <wp:extent cx="1228725" cy="647700"/>
                <wp:effectExtent l="0" t="0" r="28575" b="1905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B112D5" w14:textId="77777777" w:rsidR="0030306A" w:rsidRPr="00F5079A" w:rsidRDefault="0030306A" w:rsidP="0030306A">
                            <w:pPr>
                              <w:rPr>
                                <w:sz w:val="18"/>
                              </w:rPr>
                            </w:pPr>
                            <w:r w:rsidRPr="00F5079A">
                              <w:rPr>
                                <w:sz w:val="18"/>
                              </w:rPr>
                              <w:t>Only 2 storms ever!  Not enough to be called a basin!</w:t>
                            </w:r>
                          </w:p>
                          <w:p w14:paraId="0C2C3D8A" w14:textId="77777777" w:rsidR="0030306A" w:rsidRDefault="0030306A" w:rsidP="0030306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F63D5" id="_x0000_s1058" type="#_x0000_t202" style="position:absolute;margin-left:666pt;margin-top:261.85pt;width:96.75pt;height:51pt;z-index:251758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">
                <v:textbox>
                  <w:txbxContent>
                    <w:p w14:paraId="08B112D5" w14:textId="77777777" w:rsidR="0030306A" w:rsidRPr="00F5079A" w:rsidRDefault="0030306A" w:rsidP="0030306A">
                      <w:pPr>
                        <w:rPr>
                          <w:sz w:val="18"/>
                        </w:rPr>
                      </w:pPr>
                      <w:r w:rsidRPr="00F5079A">
                        <w:rPr>
                          <w:sz w:val="18"/>
                        </w:rPr>
                        <w:t>Only 2 storms ever!  Not enough to be called a basin!</w:t>
                      </w:r>
                    </w:p>
                    <w:p w14:paraId="0C2C3D8A" w14:textId="77777777" w:rsidR="0030306A" w:rsidRDefault="0030306A" w:rsidP="0030306A"/>
                  </w:txbxContent>
                </v:textbox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2E024AE" wp14:editId="3BEBD225">
                <wp:simplePos x="0" y="0"/>
                <wp:positionH relativeFrom="margin">
                  <wp:posOffset>837565</wp:posOffset>
                </wp:positionH>
                <wp:positionV relativeFrom="paragraph">
                  <wp:posOffset>2299970</wp:posOffset>
                </wp:positionV>
                <wp:extent cx="600075" cy="579120"/>
                <wp:effectExtent l="0" t="0" r="0" b="0"/>
                <wp:wrapNone/>
                <wp:docPr id="198" name="Text Box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F979A6" w14:textId="6414E8F8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E024AE" id="Text Box 198" o:spid="_x0000_s1059" type="#_x0000_t202" style="position:absolute;margin-left:65.95pt;margin-top:181.1pt;width:47.25pt;height:45.6pt;z-index:251747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" filled="f" stroked="f" strokeweight=".5pt">
                <v:textbox>
                  <w:txbxContent>
                    <w:p w14:paraId="24F979A6" w14:textId="6414E8F8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0E9B25A" wp14:editId="006C0988">
                <wp:simplePos x="0" y="0"/>
                <wp:positionH relativeFrom="column">
                  <wp:posOffset>933450</wp:posOffset>
                </wp:positionH>
                <wp:positionV relativeFrom="paragraph">
                  <wp:posOffset>2414270</wp:posOffset>
                </wp:positionV>
                <wp:extent cx="390525" cy="390525"/>
                <wp:effectExtent l="19050" t="19050" r="28575" b="28575"/>
                <wp:wrapNone/>
                <wp:docPr id="199" name="Oval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45F647" id="Oval 199" o:spid="_x0000_s1026" style="position:absolute;margin-left:73.5pt;margin-top:190.1pt;width:30.75pt;height:30.7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4BB649EC" wp14:editId="2B3EC053">
                <wp:simplePos x="0" y="0"/>
                <wp:positionH relativeFrom="margin">
                  <wp:posOffset>1657350</wp:posOffset>
                </wp:positionH>
                <wp:positionV relativeFrom="paragraph">
                  <wp:posOffset>1939925</wp:posOffset>
                </wp:positionV>
                <wp:extent cx="600075" cy="579414"/>
                <wp:effectExtent l="0" t="0" r="0" b="0"/>
                <wp:wrapNone/>
                <wp:docPr id="200" name="Text Box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19F856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3</w:t>
                            </w:r>
                          </w:p>
                          <w:p w14:paraId="7E58BDED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649EC" id="Text Box 200" o:spid="_x0000_s1060" type="#_x0000_t202" style="position:absolute;margin-left:130.5pt;margin-top:152.75pt;width:47.25pt;height:45.6pt;z-index:25175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" filled="f" stroked="f" strokeweight=".5pt">
                <v:textbox>
                  <w:txbxContent>
                    <w:p w14:paraId="0B19F856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3</w:t>
                      </w:r>
                    </w:p>
                    <w:p w14:paraId="7E58BDED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164EA13" wp14:editId="37749E0A">
                <wp:simplePos x="0" y="0"/>
                <wp:positionH relativeFrom="column">
                  <wp:posOffset>1743075</wp:posOffset>
                </wp:positionH>
                <wp:positionV relativeFrom="paragraph">
                  <wp:posOffset>2061845</wp:posOffset>
                </wp:positionV>
                <wp:extent cx="390525" cy="390525"/>
                <wp:effectExtent l="19050" t="19050" r="28575" b="28575"/>
                <wp:wrapNone/>
                <wp:docPr id="201" name="Oval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1BD4FB1" id="Oval 201" o:spid="_x0000_s1026" style="position:absolute;margin-left:137.25pt;margin-top:162.35pt;width:30.75pt;height:30.7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FDFB5E2" wp14:editId="14516730">
                <wp:simplePos x="0" y="0"/>
                <wp:positionH relativeFrom="margin">
                  <wp:posOffset>2057400</wp:posOffset>
                </wp:positionH>
                <wp:positionV relativeFrom="paragraph">
                  <wp:posOffset>2334260</wp:posOffset>
                </wp:positionV>
                <wp:extent cx="600075" cy="579120"/>
                <wp:effectExtent l="0" t="0" r="0" b="0"/>
                <wp:wrapNone/>
                <wp:docPr id="202" name="Text Box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918B38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 w:rsidRPr="00FC5CEC">
                              <w:rPr>
                                <w:b/>
                                <w:sz w:val="56"/>
                                <w:szCs w:val="90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DFB5E2" id="Text Box 202" o:spid="_x0000_s1061" type="#_x0000_t202" style="position:absolute;margin-left:162pt;margin-top:183.8pt;width:47.25pt;height:45.6pt;z-index:251753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" filled="f" stroked="f" strokeweight=".5pt">
                <v:textbox>
                  <w:txbxContent>
                    <w:p w14:paraId="67918B38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 w:rsidRPr="00FC5CEC">
                        <w:rPr>
                          <w:b/>
                          <w:sz w:val="56"/>
                          <w:szCs w:val="90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1F045E0" wp14:editId="49B56702">
                <wp:simplePos x="0" y="0"/>
                <wp:positionH relativeFrom="column">
                  <wp:posOffset>2143125</wp:posOffset>
                </wp:positionH>
                <wp:positionV relativeFrom="paragraph">
                  <wp:posOffset>2433320</wp:posOffset>
                </wp:positionV>
                <wp:extent cx="390525" cy="390525"/>
                <wp:effectExtent l="19050" t="19050" r="28575" b="28575"/>
                <wp:wrapNone/>
                <wp:docPr id="203" name="Oval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C617BE" id="Oval 203" o:spid="_x0000_s1026" style="position:absolute;margin-left:168.75pt;margin-top:191.6pt;width:30.75pt;height:30.7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F3DA040" wp14:editId="0A39A001">
                <wp:simplePos x="0" y="0"/>
                <wp:positionH relativeFrom="margin">
                  <wp:posOffset>3762375</wp:posOffset>
                </wp:positionH>
                <wp:positionV relativeFrom="paragraph">
                  <wp:posOffset>1755140</wp:posOffset>
                </wp:positionV>
                <wp:extent cx="600075" cy="579414"/>
                <wp:effectExtent l="0" t="0" r="0" b="0"/>
                <wp:wrapNone/>
                <wp:docPr id="204" name="Text Box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D82CB7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3DA040" id="Text Box 204" o:spid="_x0000_s1062" type="#_x0000_t202" style="position:absolute;margin-left:296.25pt;margin-top:138.2pt;width:47.25pt;height:45.6pt;z-index:251754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" filled="f" stroked="f" strokeweight=".5pt">
                <v:textbox>
                  <w:txbxContent>
                    <w:p w14:paraId="17D82CB7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FBBF74A" wp14:editId="490AC32D">
                <wp:simplePos x="0" y="0"/>
                <wp:positionH relativeFrom="column">
                  <wp:posOffset>3867150</wp:posOffset>
                </wp:positionH>
                <wp:positionV relativeFrom="paragraph">
                  <wp:posOffset>1861820</wp:posOffset>
                </wp:positionV>
                <wp:extent cx="390525" cy="390525"/>
                <wp:effectExtent l="19050" t="19050" r="28575" b="28575"/>
                <wp:wrapNone/>
                <wp:docPr id="205" name="Oval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71ED8C9" id="Oval 205" o:spid="_x0000_s1026" style="position:absolute;margin-left:304.5pt;margin-top:146.6pt;width:30.75pt;height:30.7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CEE6166" wp14:editId="201B6DE8">
                <wp:simplePos x="0" y="0"/>
                <wp:positionH relativeFrom="margin">
                  <wp:posOffset>4181475</wp:posOffset>
                </wp:positionH>
                <wp:positionV relativeFrom="paragraph">
                  <wp:posOffset>2259965</wp:posOffset>
                </wp:positionV>
                <wp:extent cx="600075" cy="579414"/>
                <wp:effectExtent l="0" t="0" r="0" b="0"/>
                <wp:wrapNone/>
                <wp:docPr id="206" name="Text Box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1ECEF1" w14:textId="113A5C58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EE6166" id="Text Box 206" o:spid="_x0000_s1063" type="#_x0000_t202" style="position:absolute;margin-left:329.25pt;margin-top:177.95pt;width:47.25pt;height:45.6pt;z-index:251755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" filled="f" stroked="f" strokeweight=".5pt">
                <v:textbox>
                  <w:txbxContent>
                    <w:p w14:paraId="161ECEF1" w14:textId="113A5C58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57542DAE" wp14:editId="5369423A">
                <wp:simplePos x="0" y="0"/>
                <wp:positionH relativeFrom="column">
                  <wp:posOffset>4276725</wp:posOffset>
                </wp:positionH>
                <wp:positionV relativeFrom="paragraph">
                  <wp:posOffset>2357120</wp:posOffset>
                </wp:positionV>
                <wp:extent cx="390525" cy="390525"/>
                <wp:effectExtent l="19050" t="19050" r="28575" b="28575"/>
                <wp:wrapNone/>
                <wp:docPr id="207" name="Oval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0D952C3" id="Oval 207" o:spid="_x0000_s1026" style="position:absolute;margin-left:336.75pt;margin-top:185.6pt;width:30.75pt;height:30.7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081E98FE" wp14:editId="18E00DA9">
                <wp:simplePos x="0" y="0"/>
                <wp:positionH relativeFrom="margin">
                  <wp:posOffset>6096000</wp:posOffset>
                </wp:positionH>
                <wp:positionV relativeFrom="paragraph">
                  <wp:posOffset>1898015</wp:posOffset>
                </wp:positionV>
                <wp:extent cx="600075" cy="579414"/>
                <wp:effectExtent l="0" t="0" r="0" b="0"/>
                <wp:wrapNone/>
                <wp:docPr id="208" name="Text Box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F2DF43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E98FE" id="Text Box 208" o:spid="_x0000_s1064" type="#_x0000_t202" style="position:absolute;margin-left:480pt;margin-top:149.45pt;width:47.25pt;height:45.6pt;z-index:251756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" filled="f" stroked="f" strokeweight=".5pt">
                <v:textbox>
                  <w:txbxContent>
                    <w:p w14:paraId="09F2DF43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678C783" wp14:editId="428AD27E">
                <wp:simplePos x="0" y="0"/>
                <wp:positionH relativeFrom="column">
                  <wp:posOffset>6200775</wp:posOffset>
                </wp:positionH>
                <wp:positionV relativeFrom="paragraph">
                  <wp:posOffset>2004695</wp:posOffset>
                </wp:positionV>
                <wp:extent cx="390525" cy="390525"/>
                <wp:effectExtent l="19050" t="19050" r="28575" b="28575"/>
                <wp:wrapNone/>
                <wp:docPr id="209" name="Oval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2BBA59" id="Oval 209" o:spid="_x0000_s1026" style="position:absolute;margin-left:488.25pt;margin-top:157.85pt;width:30.75pt;height:30.7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" fillcolor="white [3212]" strokecolor="black [3213]" strokeweight="2.25pt">
                <v:stroke joinstyle="miter"/>
              </v:oval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62BA06CF" wp14:editId="15A427A4">
                <wp:simplePos x="0" y="0"/>
                <wp:positionH relativeFrom="margin">
                  <wp:posOffset>8181975</wp:posOffset>
                </wp:positionH>
                <wp:positionV relativeFrom="paragraph">
                  <wp:posOffset>1697990</wp:posOffset>
                </wp:positionV>
                <wp:extent cx="600075" cy="579414"/>
                <wp:effectExtent l="0" t="0" r="0" b="0"/>
                <wp:wrapNone/>
                <wp:docPr id="210" name="Text Box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579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301659" w14:textId="77777777" w:rsidR="0030306A" w:rsidRPr="00FC5CEC" w:rsidRDefault="0030306A" w:rsidP="0030306A">
                            <w:pPr>
                              <w:jc w:val="center"/>
                              <w:rPr>
                                <w:b/>
                                <w:sz w:val="56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9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BA06CF" id="Text Box 210" o:spid="_x0000_s1065" type="#_x0000_t202" style="position:absolute;margin-left:644.25pt;margin-top:133.7pt;width:47.25pt;height:45.6pt;z-index:251757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" filled="f" stroked="f" strokeweight=".5pt">
                <v:textbox>
                  <w:txbxContent>
                    <w:p w14:paraId="50301659" w14:textId="77777777" w:rsidR="0030306A" w:rsidRPr="00FC5CEC" w:rsidRDefault="0030306A" w:rsidP="0030306A">
                      <w:pPr>
                        <w:jc w:val="center"/>
                        <w:rPr>
                          <w:b/>
                          <w:sz w:val="56"/>
                          <w:szCs w:val="90"/>
                        </w:rPr>
                      </w:pPr>
                      <w:r>
                        <w:rPr>
                          <w:b/>
                          <w:sz w:val="56"/>
                          <w:szCs w:val="90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02F99">
        <w:rPr>
          <w:rFonts w:ascii="Open Sans Semibold" w:hAnsi="Open Sans Semibold" w:cs="Open Sans Semibold"/>
          <w:noProof/>
          <w:sz w:val="40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55917C65" wp14:editId="495E02E9">
                <wp:simplePos x="0" y="0"/>
                <wp:positionH relativeFrom="column">
                  <wp:posOffset>8277225</wp:posOffset>
                </wp:positionH>
                <wp:positionV relativeFrom="paragraph">
                  <wp:posOffset>1804670</wp:posOffset>
                </wp:positionV>
                <wp:extent cx="390525" cy="390525"/>
                <wp:effectExtent l="19050" t="19050" r="28575" b="28575"/>
                <wp:wrapNone/>
                <wp:docPr id="211" name="Oval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390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0C2791C" id="Oval 211" o:spid="_x0000_s1026" style="position:absolute;margin-left:651.75pt;margin-top:142.1pt;width:30.75pt;height:30.7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36A284C7" wp14:editId="13CCA1DC">
            <wp:extent cx="9772650" cy="3911467"/>
            <wp:effectExtent l="0" t="0" r="0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66" b="14285"/>
                    <a:stretch/>
                  </pic:blipFill>
                  <pic:spPr bwMode="auto">
                    <a:xfrm>
                      <a:off x="0" y="0"/>
                      <a:ext cx="9792380" cy="3919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9"/>
        <w:gridCol w:w="3500"/>
        <w:gridCol w:w="4797"/>
        <w:gridCol w:w="3118"/>
        <w:gridCol w:w="3260"/>
      </w:tblGrid>
      <w:tr w:rsidR="0030306A" w14:paraId="6295FDF6" w14:textId="77777777" w:rsidTr="006A7B86">
        <w:tc>
          <w:tcPr>
            <w:tcW w:w="629" w:type="dxa"/>
          </w:tcPr>
          <w:p w14:paraId="71760E7D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No.</w:t>
            </w:r>
          </w:p>
        </w:tc>
        <w:tc>
          <w:tcPr>
            <w:tcW w:w="3500" w:type="dxa"/>
          </w:tcPr>
          <w:p w14:paraId="5916CAA5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Basin name</w:t>
            </w:r>
          </w:p>
        </w:tc>
        <w:tc>
          <w:tcPr>
            <w:tcW w:w="4797" w:type="dxa"/>
          </w:tcPr>
          <w:p w14:paraId="5A68F1E2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What do they call a tropical cyclone?</w:t>
            </w:r>
          </w:p>
        </w:tc>
        <w:tc>
          <w:tcPr>
            <w:tcW w:w="3118" w:type="dxa"/>
          </w:tcPr>
          <w:p w14:paraId="0714520F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Recent storms (2018)</w:t>
            </w:r>
          </w:p>
        </w:tc>
        <w:tc>
          <w:tcPr>
            <w:tcW w:w="3260" w:type="dxa"/>
          </w:tcPr>
          <w:p w14:paraId="319CAC98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Storms in 2019</w:t>
            </w:r>
          </w:p>
        </w:tc>
      </w:tr>
      <w:tr w:rsidR="0030306A" w14:paraId="4A3F8E9C" w14:textId="77777777" w:rsidTr="006A7B86">
        <w:tc>
          <w:tcPr>
            <w:tcW w:w="629" w:type="dxa"/>
          </w:tcPr>
          <w:p w14:paraId="2F3CAFCB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1</w:t>
            </w:r>
          </w:p>
        </w:tc>
        <w:tc>
          <w:tcPr>
            <w:tcW w:w="3500" w:type="dxa"/>
          </w:tcPr>
          <w:p w14:paraId="4630C807" w14:textId="77777777" w:rsidR="0030306A" w:rsidRDefault="0030306A" w:rsidP="006A7B86">
            <w:r w:rsidRPr="00E151CF">
              <w:t>Northwest Pacific</w:t>
            </w:r>
          </w:p>
        </w:tc>
        <w:tc>
          <w:tcPr>
            <w:tcW w:w="4797" w:type="dxa"/>
          </w:tcPr>
          <w:p w14:paraId="587680BE" w14:textId="77777777" w:rsidR="0030306A" w:rsidRDefault="0030306A" w:rsidP="006A7B86">
            <w:r>
              <w:t>Typhoon</w:t>
            </w:r>
          </w:p>
        </w:tc>
        <w:tc>
          <w:tcPr>
            <w:tcW w:w="3118" w:type="dxa"/>
          </w:tcPr>
          <w:p w14:paraId="5535EECF" w14:textId="77777777" w:rsidR="0030306A" w:rsidRDefault="0030306A" w:rsidP="006A7B86">
            <w:r>
              <w:t>Man-</w:t>
            </w:r>
            <w:proofErr w:type="spellStart"/>
            <w:r>
              <w:t>yi</w:t>
            </w:r>
            <w:proofErr w:type="spellEnd"/>
            <w:r>
              <w:t xml:space="preserve">, Usagi, </w:t>
            </w:r>
            <w:proofErr w:type="spellStart"/>
            <w:r>
              <w:t>Yutu</w:t>
            </w:r>
            <w:proofErr w:type="spellEnd"/>
          </w:p>
        </w:tc>
        <w:tc>
          <w:tcPr>
            <w:tcW w:w="3260" w:type="dxa"/>
          </w:tcPr>
          <w:p w14:paraId="111769B9" w14:textId="77777777" w:rsidR="0030306A" w:rsidRDefault="0030306A" w:rsidP="006A7B86"/>
        </w:tc>
      </w:tr>
      <w:tr w:rsidR="0030306A" w14:paraId="30A73739" w14:textId="77777777" w:rsidTr="006A7B86">
        <w:tc>
          <w:tcPr>
            <w:tcW w:w="629" w:type="dxa"/>
          </w:tcPr>
          <w:p w14:paraId="034EDD8D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2</w:t>
            </w:r>
          </w:p>
        </w:tc>
        <w:tc>
          <w:tcPr>
            <w:tcW w:w="3500" w:type="dxa"/>
          </w:tcPr>
          <w:p w14:paraId="03962CC3" w14:textId="77777777" w:rsidR="0030306A" w:rsidRDefault="0030306A" w:rsidP="006A7B86">
            <w:r>
              <w:t>North Atlantic</w:t>
            </w:r>
          </w:p>
        </w:tc>
        <w:tc>
          <w:tcPr>
            <w:tcW w:w="4797" w:type="dxa"/>
          </w:tcPr>
          <w:p w14:paraId="333FF3B5" w14:textId="77777777" w:rsidR="0030306A" w:rsidRDefault="0030306A" w:rsidP="006A7B86">
            <w:r>
              <w:t>Hurricane</w:t>
            </w:r>
          </w:p>
        </w:tc>
        <w:tc>
          <w:tcPr>
            <w:tcW w:w="3118" w:type="dxa"/>
          </w:tcPr>
          <w:p w14:paraId="3775406F" w14:textId="77777777" w:rsidR="0030306A" w:rsidRDefault="0030306A" w:rsidP="006A7B86">
            <w:r>
              <w:t>Florence, Leslie, Nadine</w:t>
            </w:r>
          </w:p>
        </w:tc>
        <w:tc>
          <w:tcPr>
            <w:tcW w:w="3260" w:type="dxa"/>
          </w:tcPr>
          <w:p w14:paraId="2835BD2D" w14:textId="77777777" w:rsidR="0030306A" w:rsidRDefault="0030306A" w:rsidP="006A7B86"/>
        </w:tc>
      </w:tr>
      <w:tr w:rsidR="0030306A" w14:paraId="7D479176" w14:textId="77777777" w:rsidTr="006A7B86">
        <w:tc>
          <w:tcPr>
            <w:tcW w:w="629" w:type="dxa"/>
          </w:tcPr>
          <w:p w14:paraId="19FE5150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3</w:t>
            </w:r>
          </w:p>
        </w:tc>
        <w:tc>
          <w:tcPr>
            <w:tcW w:w="3500" w:type="dxa"/>
          </w:tcPr>
          <w:p w14:paraId="4C82281A" w14:textId="77777777" w:rsidR="0030306A" w:rsidRPr="0030306A" w:rsidRDefault="0030306A" w:rsidP="006A7B86">
            <w:pPr>
              <w:rPr>
                <w:color w:val="FFFFFF" w:themeColor="background1"/>
              </w:rPr>
            </w:pPr>
            <w:r w:rsidRPr="0030306A">
              <w:rPr>
                <w:color w:val="FFFFFF" w:themeColor="background1"/>
              </w:rPr>
              <w:t>North Indian</w:t>
            </w:r>
          </w:p>
        </w:tc>
        <w:tc>
          <w:tcPr>
            <w:tcW w:w="4797" w:type="dxa"/>
          </w:tcPr>
          <w:p w14:paraId="38495692" w14:textId="77777777" w:rsidR="0030306A" w:rsidRDefault="0030306A" w:rsidP="006A7B86">
            <w:r>
              <w:t>Cyclone</w:t>
            </w:r>
          </w:p>
        </w:tc>
        <w:tc>
          <w:tcPr>
            <w:tcW w:w="3118" w:type="dxa"/>
          </w:tcPr>
          <w:p w14:paraId="708AF2CE" w14:textId="77777777" w:rsidR="0030306A" w:rsidRDefault="0030306A" w:rsidP="006A7B86">
            <w:proofErr w:type="spellStart"/>
            <w:r w:rsidRPr="0030306A">
              <w:rPr>
                <w:color w:val="FFFFFF" w:themeColor="background1"/>
              </w:rPr>
              <w:t>Phetha</w:t>
            </w:r>
            <w:proofErr w:type="spellEnd"/>
            <w:r>
              <w:t xml:space="preserve">, </w:t>
            </w:r>
            <w:proofErr w:type="spellStart"/>
            <w:r>
              <w:t>Gaja</w:t>
            </w:r>
            <w:proofErr w:type="spellEnd"/>
            <w:r>
              <w:t xml:space="preserve">, </w:t>
            </w:r>
            <w:proofErr w:type="spellStart"/>
            <w:r w:rsidRPr="0030306A">
              <w:rPr>
                <w:color w:val="FFFFFF" w:themeColor="background1"/>
              </w:rPr>
              <w:t>Luban</w:t>
            </w:r>
            <w:proofErr w:type="spellEnd"/>
          </w:p>
        </w:tc>
        <w:tc>
          <w:tcPr>
            <w:tcW w:w="3260" w:type="dxa"/>
          </w:tcPr>
          <w:p w14:paraId="1D91CBE3" w14:textId="77777777" w:rsidR="0030306A" w:rsidRDefault="0030306A" w:rsidP="006A7B86"/>
        </w:tc>
      </w:tr>
      <w:tr w:rsidR="0030306A" w14:paraId="025837ED" w14:textId="77777777" w:rsidTr="006A7B86">
        <w:tc>
          <w:tcPr>
            <w:tcW w:w="629" w:type="dxa"/>
          </w:tcPr>
          <w:p w14:paraId="3DA45F71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4</w:t>
            </w:r>
          </w:p>
        </w:tc>
        <w:tc>
          <w:tcPr>
            <w:tcW w:w="3500" w:type="dxa"/>
          </w:tcPr>
          <w:p w14:paraId="65EE4A64" w14:textId="77777777" w:rsidR="0030306A" w:rsidRDefault="0030306A" w:rsidP="006A7B86">
            <w:r>
              <w:t>Australian/Southwest Pacific</w:t>
            </w:r>
          </w:p>
        </w:tc>
        <w:tc>
          <w:tcPr>
            <w:tcW w:w="4797" w:type="dxa"/>
          </w:tcPr>
          <w:p w14:paraId="01A8BE17" w14:textId="77777777" w:rsidR="0030306A" w:rsidRDefault="0030306A" w:rsidP="006A7B86">
            <w:r>
              <w:t>Cyclone</w:t>
            </w:r>
          </w:p>
        </w:tc>
        <w:tc>
          <w:tcPr>
            <w:tcW w:w="3118" w:type="dxa"/>
          </w:tcPr>
          <w:p w14:paraId="41913114" w14:textId="77777777" w:rsidR="0030306A" w:rsidRDefault="0030306A" w:rsidP="006A7B86">
            <w:r>
              <w:t>Gita, Hola, Lexi</w:t>
            </w:r>
          </w:p>
        </w:tc>
        <w:tc>
          <w:tcPr>
            <w:tcW w:w="3260" w:type="dxa"/>
          </w:tcPr>
          <w:p w14:paraId="7A1492FF" w14:textId="77777777" w:rsidR="0030306A" w:rsidRDefault="0030306A" w:rsidP="006A7B86"/>
        </w:tc>
      </w:tr>
      <w:tr w:rsidR="0030306A" w14:paraId="5CB1E91C" w14:textId="77777777" w:rsidTr="006A7B86">
        <w:tc>
          <w:tcPr>
            <w:tcW w:w="629" w:type="dxa"/>
          </w:tcPr>
          <w:p w14:paraId="0D66392C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5</w:t>
            </w:r>
          </w:p>
        </w:tc>
        <w:tc>
          <w:tcPr>
            <w:tcW w:w="3500" w:type="dxa"/>
          </w:tcPr>
          <w:p w14:paraId="25ABF7B3" w14:textId="77777777" w:rsidR="0030306A" w:rsidRDefault="0030306A" w:rsidP="006A7B86">
            <w:r>
              <w:t>Southwest Indian</w:t>
            </w:r>
          </w:p>
        </w:tc>
        <w:tc>
          <w:tcPr>
            <w:tcW w:w="4797" w:type="dxa"/>
          </w:tcPr>
          <w:p w14:paraId="514A46AC" w14:textId="77777777" w:rsidR="0030306A" w:rsidRDefault="0030306A" w:rsidP="006A7B86">
            <w:r>
              <w:t>Cyclone</w:t>
            </w:r>
          </w:p>
        </w:tc>
        <w:tc>
          <w:tcPr>
            <w:tcW w:w="3118" w:type="dxa"/>
          </w:tcPr>
          <w:p w14:paraId="29861A9D" w14:textId="77777777" w:rsidR="0030306A" w:rsidRDefault="0030306A" w:rsidP="006A7B86">
            <w:proofErr w:type="spellStart"/>
            <w:r>
              <w:t>Cilida</w:t>
            </w:r>
            <w:proofErr w:type="spellEnd"/>
            <w:r>
              <w:t xml:space="preserve">, </w:t>
            </w:r>
            <w:proofErr w:type="spellStart"/>
            <w:r>
              <w:t>Kenanga</w:t>
            </w:r>
            <w:proofErr w:type="spellEnd"/>
            <w:r>
              <w:t xml:space="preserve">, </w:t>
            </w:r>
            <w:proofErr w:type="spellStart"/>
            <w:r>
              <w:t>Bouchra</w:t>
            </w:r>
            <w:proofErr w:type="spellEnd"/>
          </w:p>
        </w:tc>
        <w:tc>
          <w:tcPr>
            <w:tcW w:w="3260" w:type="dxa"/>
          </w:tcPr>
          <w:p w14:paraId="18B7C29E" w14:textId="77777777" w:rsidR="0030306A" w:rsidRDefault="0030306A" w:rsidP="006A7B86"/>
        </w:tc>
      </w:tr>
      <w:tr w:rsidR="0030306A" w14:paraId="275DB91F" w14:textId="77777777" w:rsidTr="006A7B86">
        <w:tc>
          <w:tcPr>
            <w:tcW w:w="629" w:type="dxa"/>
          </w:tcPr>
          <w:p w14:paraId="3048BC7A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6</w:t>
            </w:r>
          </w:p>
        </w:tc>
        <w:tc>
          <w:tcPr>
            <w:tcW w:w="3500" w:type="dxa"/>
          </w:tcPr>
          <w:p w14:paraId="71735DF9" w14:textId="77777777" w:rsidR="0030306A" w:rsidRPr="0030306A" w:rsidRDefault="0030306A" w:rsidP="006A7B86">
            <w:pPr>
              <w:rPr>
                <w:color w:val="FFFFFF" w:themeColor="background1"/>
              </w:rPr>
            </w:pPr>
            <w:r w:rsidRPr="0030306A">
              <w:rPr>
                <w:color w:val="FFFFFF" w:themeColor="background1"/>
              </w:rPr>
              <w:t>Eastern/Central Pacific</w:t>
            </w:r>
          </w:p>
        </w:tc>
        <w:tc>
          <w:tcPr>
            <w:tcW w:w="4797" w:type="dxa"/>
          </w:tcPr>
          <w:p w14:paraId="71E90880" w14:textId="77777777" w:rsidR="0030306A" w:rsidRDefault="0030306A" w:rsidP="006A7B86">
            <w:r w:rsidRPr="0030306A">
              <w:rPr>
                <w:color w:val="FFFFFF" w:themeColor="background1"/>
              </w:rPr>
              <w:t>Hurricane</w:t>
            </w:r>
          </w:p>
        </w:tc>
        <w:tc>
          <w:tcPr>
            <w:tcW w:w="3118" w:type="dxa"/>
          </w:tcPr>
          <w:p w14:paraId="13F7F7D6" w14:textId="77777777" w:rsidR="0030306A" w:rsidRDefault="0030306A" w:rsidP="006A7B86">
            <w:r w:rsidRPr="0030306A">
              <w:rPr>
                <w:color w:val="FFFFFF" w:themeColor="background1"/>
              </w:rPr>
              <w:t>Sergio</w:t>
            </w:r>
            <w:r>
              <w:t>, Norman, Olivia</w:t>
            </w:r>
          </w:p>
        </w:tc>
        <w:tc>
          <w:tcPr>
            <w:tcW w:w="3260" w:type="dxa"/>
          </w:tcPr>
          <w:p w14:paraId="2AEB7E6C" w14:textId="77777777" w:rsidR="0030306A" w:rsidRDefault="0030306A" w:rsidP="006A7B86"/>
        </w:tc>
      </w:tr>
      <w:tr w:rsidR="0030306A" w14:paraId="165AC3D9" w14:textId="77777777" w:rsidTr="006A7B86">
        <w:tc>
          <w:tcPr>
            <w:tcW w:w="629" w:type="dxa"/>
          </w:tcPr>
          <w:p w14:paraId="5193A377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7</w:t>
            </w:r>
          </w:p>
        </w:tc>
        <w:tc>
          <w:tcPr>
            <w:tcW w:w="3500" w:type="dxa"/>
          </w:tcPr>
          <w:p w14:paraId="27F2F7D4" w14:textId="77777777" w:rsidR="0030306A" w:rsidRDefault="0030306A" w:rsidP="006A7B86">
            <w:r>
              <w:t>Australian/Southeast Indian</w:t>
            </w:r>
          </w:p>
        </w:tc>
        <w:tc>
          <w:tcPr>
            <w:tcW w:w="4797" w:type="dxa"/>
          </w:tcPr>
          <w:p w14:paraId="2F1A5390" w14:textId="77777777" w:rsidR="0030306A" w:rsidRPr="00F5079A" w:rsidRDefault="0030306A" w:rsidP="006A7B86">
            <w:pPr>
              <w:rPr>
                <w:b/>
              </w:rPr>
            </w:pPr>
            <w:r w:rsidRPr="00F5079A">
              <w:rPr>
                <w:b/>
              </w:rPr>
              <w:t>Cyclone</w:t>
            </w:r>
          </w:p>
        </w:tc>
        <w:tc>
          <w:tcPr>
            <w:tcW w:w="3118" w:type="dxa"/>
          </w:tcPr>
          <w:p w14:paraId="20048319" w14:textId="77777777" w:rsidR="0030306A" w:rsidRDefault="0030306A" w:rsidP="006A7B86">
            <w:r>
              <w:t>Owen, Usagi, Kelvin</w:t>
            </w:r>
          </w:p>
        </w:tc>
        <w:tc>
          <w:tcPr>
            <w:tcW w:w="3260" w:type="dxa"/>
          </w:tcPr>
          <w:p w14:paraId="68260A01" w14:textId="77777777" w:rsidR="0030306A" w:rsidRDefault="0030306A" w:rsidP="006A7B86"/>
        </w:tc>
      </w:tr>
    </w:tbl>
    <w:p w14:paraId="71BB1517" w14:textId="77777777" w:rsidR="00E02F99" w:rsidRPr="00D05E3C" w:rsidRDefault="00E02F99" w:rsidP="00D05E3C"/>
    <w:sectPr w:rsidR="00E02F99" w:rsidRPr="00D05E3C" w:rsidSect="00FC65B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DF3E73"/>
    <w:multiLevelType w:val="multilevel"/>
    <w:tmpl w:val="FA0AE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MjQyMTYztrSwMDJX0lEKTi0uzszPAykwrAUAtFiVNCwAAAA="/>
  </w:docVars>
  <w:rsids>
    <w:rsidRoot w:val="00FC65BA"/>
    <w:rsid w:val="0030306A"/>
    <w:rsid w:val="0054245D"/>
    <w:rsid w:val="005D24D2"/>
    <w:rsid w:val="0065158E"/>
    <w:rsid w:val="00986C07"/>
    <w:rsid w:val="00A95B44"/>
    <w:rsid w:val="00C0437C"/>
    <w:rsid w:val="00D05E3C"/>
    <w:rsid w:val="00D37677"/>
    <w:rsid w:val="00E02F99"/>
    <w:rsid w:val="00E151CF"/>
    <w:rsid w:val="00F5079A"/>
    <w:rsid w:val="00FC5CEC"/>
    <w:rsid w:val="00FC6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1EC05"/>
  <w15:chartTrackingRefBased/>
  <w15:docId w15:val="{9F1E7546-2261-46A7-9B4E-C70C8B423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E3C"/>
    <w:rPr>
      <w:rFonts w:ascii="Open Sans" w:hAnsi="Open Sans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B44"/>
    <w:pPr>
      <w:keepNext/>
      <w:keepLines/>
      <w:spacing w:before="240" w:after="0"/>
      <w:outlineLvl w:val="0"/>
    </w:pPr>
    <w:rPr>
      <w:rFonts w:eastAsiaTheme="majorEastAsia" w:cstheme="majorBidi"/>
      <w:b/>
      <w:color w:val="538135" w:themeColor="accent6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5B44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95B44"/>
    <w:pPr>
      <w:spacing w:after="0" w:line="240" w:lineRule="auto"/>
      <w:contextualSpacing/>
    </w:pPr>
    <w:rPr>
      <w:rFonts w:ascii="Open Sans Semibold" w:eastAsiaTheme="majorEastAsia" w:hAnsi="Open Sans Semibold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5B44"/>
    <w:rPr>
      <w:rFonts w:ascii="Open Sans Semibold" w:eastAsiaTheme="majorEastAsia" w:hAnsi="Open Sans Semibold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95B44"/>
    <w:rPr>
      <w:rFonts w:ascii="Open Sans" w:eastAsiaTheme="majorEastAsia" w:hAnsi="Open Sans" w:cstheme="majorBidi"/>
      <w:b/>
      <w:color w:val="538135" w:themeColor="accent6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95B44"/>
    <w:rPr>
      <w:rFonts w:ascii="Open Sans" w:eastAsiaTheme="majorEastAsia" w:hAnsi="Open Sans" w:cstheme="majorBidi"/>
      <w:color w:val="2F5496" w:themeColor="accent1" w:themeShade="BF"/>
      <w:sz w:val="28"/>
      <w:szCs w:val="26"/>
    </w:rPr>
  </w:style>
  <w:style w:type="character" w:styleId="Hyperlink">
    <w:name w:val="Hyperlink"/>
    <w:basedOn w:val="DefaultParagraphFont"/>
    <w:uiPriority w:val="99"/>
    <w:unhideWhenUsed/>
    <w:rsid w:val="005D24D2"/>
    <w:rPr>
      <w:color w:val="0000FF"/>
      <w:u w:val="single"/>
    </w:rPr>
  </w:style>
  <w:style w:type="table" w:styleId="TableGrid">
    <w:name w:val="Table Grid"/>
    <w:basedOn w:val="TableNormal"/>
    <w:uiPriority w:val="39"/>
    <w:rsid w:val="00E02F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rt0xe">
    <w:name w:val="trt0xe"/>
    <w:basedOn w:val="Normal"/>
    <w:rsid w:val="00E02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02F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5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6F0892-7B9F-4A1F-BB8B-CC551717A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46</Words>
  <Characters>31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Monk</dc:creator>
  <cp:keywords/>
  <dc:description/>
  <cp:lastModifiedBy>Ellen Thompson</cp:lastModifiedBy>
  <cp:revision>2</cp:revision>
  <cp:lastPrinted>2019-05-18T10:47:00Z</cp:lastPrinted>
  <dcterms:created xsi:type="dcterms:W3CDTF">2020-12-06T09:40:00Z</dcterms:created>
  <dcterms:modified xsi:type="dcterms:W3CDTF">2020-12-06T09:40:00Z</dcterms:modified>
</cp:coreProperties>
</file>